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3812E3" w14:textId="77777777" w:rsidR="00D518A0" w:rsidRDefault="00D518A0" w:rsidP="007008C4">
      <w:bookmarkStart w:id="0" w:name="_GoBack"/>
      <w:bookmarkEnd w:id="0"/>
    </w:p>
    <w:p w14:paraId="1F396AB4" w14:textId="77777777" w:rsidR="001949B8" w:rsidRDefault="001949B8" w:rsidP="001949B8">
      <w:pPr>
        <w:pStyle w:val="Caption"/>
        <w:keepNext/>
        <w:jc w:val="center"/>
      </w:pPr>
      <w:r>
        <w:t xml:space="preserve">Table </w:t>
      </w:r>
      <w:r w:rsidR="0000519C">
        <w:rPr>
          <w:noProof/>
        </w:rPr>
        <w:fldChar w:fldCharType="begin"/>
      </w:r>
      <w:r w:rsidR="0000519C">
        <w:rPr>
          <w:noProof/>
        </w:rPr>
        <w:instrText xml:space="preserve"> SEQ Table \* ARABIC </w:instrText>
      </w:r>
      <w:r w:rsidR="0000519C">
        <w:rPr>
          <w:noProof/>
        </w:rPr>
        <w:fldChar w:fldCharType="separate"/>
      </w:r>
      <w:r>
        <w:rPr>
          <w:noProof/>
        </w:rPr>
        <w:t>1</w:t>
      </w:r>
      <w:r w:rsidR="0000519C">
        <w:rPr>
          <w:noProof/>
        </w:rPr>
        <w:fldChar w:fldCharType="end"/>
      </w:r>
      <w:r>
        <w:t>:USFS PM 2.5 Dunns Test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1134"/>
        <w:gridCol w:w="992"/>
        <w:gridCol w:w="1032"/>
        <w:gridCol w:w="1040"/>
        <w:gridCol w:w="1047"/>
        <w:gridCol w:w="944"/>
        <w:gridCol w:w="1036"/>
        <w:gridCol w:w="992"/>
        <w:gridCol w:w="992"/>
        <w:gridCol w:w="992"/>
      </w:tblGrid>
      <w:tr w:rsidR="001949B8" w14:paraId="3C964450" w14:textId="77777777" w:rsidTr="002A5536">
        <w:trPr>
          <w:jc w:val="center"/>
        </w:trPr>
        <w:tc>
          <w:tcPr>
            <w:tcW w:w="567" w:type="dxa"/>
            <w:tcBorders>
              <w:bottom w:val="single" w:sz="12" w:space="0" w:color="auto"/>
            </w:tcBorders>
            <w:shd w:val="clear" w:color="auto" w:fill="auto"/>
          </w:tcPr>
          <w:p w14:paraId="78BF45DE" w14:textId="77777777" w:rsidR="001949B8" w:rsidRPr="00F11C66" w:rsidRDefault="001949B8" w:rsidP="001949B8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CE8449E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59D3BB0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03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C07A40F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1C2D941D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1B97ED03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94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2E6C42B7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036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A4829EB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D7CE222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AFBE9F4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7D4AE092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1949B8" w14:paraId="01401ECB" w14:textId="77777777" w:rsidTr="002A5536">
        <w:trPr>
          <w:jc w:val="center"/>
        </w:trPr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07D42026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511F5CA5" w14:textId="77777777" w:rsid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403.87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  <w:p w14:paraId="6FE1FE3C" w14:textId="011D0397" w:rsidR="002A5536" w:rsidRPr="001949B8" w:rsidRDefault="002A5536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4BE338FC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2" w:type="dxa"/>
            <w:tcBorders>
              <w:top w:val="single" w:sz="12" w:space="0" w:color="auto"/>
            </w:tcBorders>
            <w:shd w:val="clear" w:color="auto" w:fill="auto"/>
          </w:tcPr>
          <w:p w14:paraId="670DF8AE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12" w:space="0" w:color="auto"/>
            </w:tcBorders>
            <w:shd w:val="clear" w:color="auto" w:fill="auto"/>
          </w:tcPr>
          <w:p w14:paraId="1E0A22F3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12" w:space="0" w:color="auto"/>
            </w:tcBorders>
            <w:shd w:val="clear" w:color="auto" w:fill="auto"/>
          </w:tcPr>
          <w:p w14:paraId="05EB81CC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12" w:space="0" w:color="auto"/>
            </w:tcBorders>
            <w:shd w:val="clear" w:color="auto" w:fill="auto"/>
          </w:tcPr>
          <w:p w14:paraId="36DF2775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single" w:sz="12" w:space="0" w:color="auto"/>
            </w:tcBorders>
            <w:shd w:val="clear" w:color="auto" w:fill="auto"/>
          </w:tcPr>
          <w:p w14:paraId="29F97DC2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635A558A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1B9075B6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10009426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</w:tr>
      <w:tr w:rsidR="001949B8" w14:paraId="4E0521D4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13EA12F0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093F8C83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0.69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15E535B7" w14:textId="3B3206E7" w:rsidR="002A5536" w:rsidRDefault="002A5536" w:rsidP="001949B8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154A7920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544.55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65156EF7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0" w:type="dxa"/>
            <w:shd w:val="clear" w:color="auto" w:fill="auto"/>
          </w:tcPr>
          <w:p w14:paraId="024EF3FB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shd w:val="clear" w:color="auto" w:fill="auto"/>
          </w:tcPr>
          <w:p w14:paraId="29F291BE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</w:tcPr>
          <w:p w14:paraId="59CDEA49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shd w:val="clear" w:color="auto" w:fill="auto"/>
          </w:tcPr>
          <w:p w14:paraId="4BA1CF35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1996F22F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4ED5A4F4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75260119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</w:tr>
      <w:tr w:rsidR="001949B8" w14:paraId="1E764BC1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35EFA4B2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613A870A" w14:textId="77777777" w:rsid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585.30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458E22F8" w14:textId="65FE20BB" w:rsidR="002A5536" w:rsidRPr="001949B8" w:rsidRDefault="002A5536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78E069EB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1.43</w:t>
            </w:r>
            <w:r>
              <w:rPr>
                <w:rFonts w:ascii="Calibri" w:hAnsi="Calibri" w:cs="Calibri"/>
                <w:color w:val="000000"/>
              </w:rPr>
              <w:br/>
              <w:t>(0.48)</w:t>
            </w:r>
          </w:p>
        </w:tc>
        <w:tc>
          <w:tcPr>
            <w:tcW w:w="1032" w:type="dxa"/>
            <w:shd w:val="clear" w:color="auto" w:fill="auto"/>
          </w:tcPr>
          <w:p w14:paraId="544C56CE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725.98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</w:tcPr>
          <w:p w14:paraId="0FAAEF2F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7" w:type="dxa"/>
            <w:shd w:val="clear" w:color="auto" w:fill="auto"/>
          </w:tcPr>
          <w:p w14:paraId="2BA6A974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shd w:val="clear" w:color="auto" w:fill="auto"/>
          </w:tcPr>
          <w:p w14:paraId="33BF96A4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shd w:val="clear" w:color="auto" w:fill="auto"/>
          </w:tcPr>
          <w:p w14:paraId="5802E0B4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01732C0A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3A6D3C85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0BB79FB3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</w:tr>
      <w:tr w:rsidR="001949B8" w14:paraId="32C55370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3B44E7A8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58802CBA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0.40</w:t>
            </w:r>
            <w:r>
              <w:rPr>
                <w:rFonts w:ascii="Calibri" w:hAnsi="Calibri" w:cs="Calibri"/>
                <w:color w:val="000000"/>
              </w:rPr>
              <w:br/>
              <w:t>(0.54)</w:t>
            </w:r>
          </w:p>
          <w:p w14:paraId="5D77E8E1" w14:textId="1D5B740F" w:rsidR="002A5536" w:rsidRDefault="002A5536" w:rsidP="001949B8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5C2DD934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63.47</w:t>
            </w:r>
            <w:r>
              <w:rPr>
                <w:rFonts w:ascii="Calibri" w:hAnsi="Calibri" w:cs="Calibri"/>
                <w:color w:val="000000"/>
              </w:rPr>
              <w:br/>
              <w:t>(0.26)</w:t>
            </w:r>
          </w:p>
        </w:tc>
        <w:tc>
          <w:tcPr>
            <w:tcW w:w="1032" w:type="dxa"/>
            <w:shd w:val="clear" w:color="auto" w:fill="auto"/>
          </w:tcPr>
          <w:p w14:paraId="65F27515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381.08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0.03)</w:t>
            </w:r>
          </w:p>
        </w:tc>
        <w:tc>
          <w:tcPr>
            <w:tcW w:w="1040" w:type="dxa"/>
            <w:shd w:val="clear" w:color="auto" w:fill="auto"/>
          </w:tcPr>
          <w:p w14:paraId="218294A0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344.90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</w:tcPr>
          <w:p w14:paraId="298C8A7B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shd w:val="clear" w:color="auto" w:fill="auto"/>
          </w:tcPr>
          <w:p w14:paraId="0FA947AF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6" w:type="dxa"/>
            <w:shd w:val="clear" w:color="auto" w:fill="auto"/>
          </w:tcPr>
          <w:p w14:paraId="6C2FC47C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7F91C6EC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168951EF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2D18FD97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</w:tr>
      <w:tr w:rsidR="001949B8" w14:paraId="7CC10A76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571EB166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7930E423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39.83</w:t>
            </w:r>
            <w:r>
              <w:rPr>
                <w:rFonts w:ascii="Calibri" w:hAnsi="Calibri" w:cs="Calibri"/>
                <w:color w:val="000000"/>
              </w:rPr>
              <w:br/>
              <w:t>(0.56)</w:t>
            </w:r>
          </w:p>
          <w:p w14:paraId="4F887B5B" w14:textId="4840CE23" w:rsidR="002A5536" w:rsidRDefault="002A5536" w:rsidP="001949B8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41F14214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743.70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5F80C1F2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99.15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</w:tcPr>
          <w:p w14:paraId="699D4218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925.13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</w:tcPr>
          <w:p w14:paraId="50FD831C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580.23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289BB4B2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6" w:type="dxa"/>
            <w:shd w:val="clear" w:color="auto" w:fill="auto"/>
          </w:tcPr>
          <w:p w14:paraId="786FDD3D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76875F6C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4264B296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2C24042D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</w:tr>
      <w:tr w:rsidR="001949B8" w14:paraId="2510DC48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14BB4216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7F1531A3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82.21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6EE30B26" w14:textId="63AD013B" w:rsidR="002A5536" w:rsidRDefault="002A5536" w:rsidP="001949B8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172FA3BF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8.35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</w:tcPr>
          <w:p w14:paraId="19A9A271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2.90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</w:tcPr>
          <w:p w14:paraId="1BC98A8A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6.9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1DD4A089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1.8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011F576E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22.05</w:t>
            </w:r>
            <w:r>
              <w:rPr>
                <w:rFonts w:ascii="Calibri" w:hAnsi="Calibri" w:cs="Calibri"/>
                <w:color w:val="000000"/>
              </w:rPr>
              <w:br/>
              <w:t>(0.54)</w:t>
            </w:r>
          </w:p>
        </w:tc>
        <w:tc>
          <w:tcPr>
            <w:tcW w:w="1036" w:type="dxa"/>
            <w:shd w:val="clear" w:color="auto" w:fill="auto"/>
          </w:tcPr>
          <w:p w14:paraId="2A69B828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34CA9BEB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5BCC4CFD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47B27A76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</w:tr>
      <w:tr w:rsidR="001949B8" w14:paraId="17DC8ACD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12DF80B7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7EF3AC60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1.14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235995B1" w14:textId="6B1E280F" w:rsidR="002A5536" w:rsidRDefault="002A5536" w:rsidP="001949B8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3ED07D65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312.73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5F675A37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1.8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</w:tcPr>
          <w:p w14:paraId="1AFCD79C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494.16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</w:tcPr>
          <w:p w14:paraId="70E8372A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9.26</w:t>
            </w:r>
            <w:r>
              <w:rPr>
                <w:rFonts w:ascii="Calibri" w:hAnsi="Calibri" w:cs="Calibri"/>
                <w:color w:val="000000"/>
              </w:rPr>
              <w:br/>
              <w:t>(0.36)</w:t>
            </w:r>
          </w:p>
        </w:tc>
        <w:tc>
          <w:tcPr>
            <w:tcW w:w="944" w:type="dxa"/>
            <w:shd w:val="clear" w:color="auto" w:fill="auto"/>
          </w:tcPr>
          <w:p w14:paraId="179928A4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430.97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0.02)</w:t>
            </w:r>
          </w:p>
        </w:tc>
        <w:tc>
          <w:tcPr>
            <w:tcW w:w="1036" w:type="dxa"/>
            <w:shd w:val="clear" w:color="auto" w:fill="auto"/>
          </w:tcPr>
          <w:p w14:paraId="69B8E215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91.08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74C63CE8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741B8517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5ECDCA73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</w:tr>
      <w:tr w:rsidR="001949B8" w14:paraId="3B3C3F6F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02C598F8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6A1FE9BD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.11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718A01F0" w14:textId="6528D27D" w:rsidR="002A5536" w:rsidRDefault="002A5536" w:rsidP="001949B8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56793598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86.76</w:t>
            </w:r>
            <w:r>
              <w:rPr>
                <w:rFonts w:ascii="Calibri" w:hAnsi="Calibri" w:cs="Calibri"/>
                <w:color w:val="000000"/>
              </w:rPr>
              <w:br/>
              <w:t>(0.67)</w:t>
            </w:r>
          </w:p>
        </w:tc>
        <w:tc>
          <w:tcPr>
            <w:tcW w:w="1032" w:type="dxa"/>
            <w:shd w:val="clear" w:color="auto" w:fill="auto"/>
          </w:tcPr>
          <w:p w14:paraId="0309FE3C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7.79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</w:tcPr>
          <w:p w14:paraId="316AFA7F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468.19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0.02)</w:t>
            </w:r>
          </w:p>
        </w:tc>
        <w:tc>
          <w:tcPr>
            <w:tcW w:w="1047" w:type="dxa"/>
            <w:shd w:val="clear" w:color="auto" w:fill="auto"/>
          </w:tcPr>
          <w:p w14:paraId="7018A48A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23.29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7C6D4122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 w:rsidRPr="001949B8">
              <w:rPr>
                <w:rFonts w:ascii="Calibri" w:hAnsi="Calibri" w:cs="Calibri"/>
                <w:color w:val="000000"/>
              </w:rPr>
              <w:t>456.94</w:t>
            </w:r>
            <w:r w:rsidRPr="001949B8">
              <w:rPr>
                <w:rFonts w:ascii="Calibri" w:hAnsi="Calibri" w:cs="Calibri"/>
                <w:color w:val="000000"/>
              </w:rPr>
              <w:br/>
              <w:t>(0.20)</w:t>
            </w:r>
          </w:p>
        </w:tc>
        <w:tc>
          <w:tcPr>
            <w:tcW w:w="1036" w:type="dxa"/>
            <w:shd w:val="clear" w:color="auto" w:fill="auto"/>
          </w:tcPr>
          <w:p w14:paraId="0668B110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65.11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795D6217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.97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0E88FDCD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387D5540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949B8" w14:paraId="7C41C8CA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115A4E3C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4FEEFED1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3.63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5077FD28" w14:textId="6556D9D0" w:rsidR="002A5536" w:rsidRDefault="002A5536" w:rsidP="001949B8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2637CB90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0.24</w:t>
            </w:r>
            <w:r>
              <w:rPr>
                <w:rFonts w:ascii="Calibri" w:hAnsi="Calibri" w:cs="Calibri"/>
                <w:color w:val="000000"/>
              </w:rPr>
              <w:br/>
              <w:t>(0.47)</w:t>
            </w:r>
          </w:p>
        </w:tc>
        <w:tc>
          <w:tcPr>
            <w:tcW w:w="1032" w:type="dxa"/>
            <w:shd w:val="clear" w:color="auto" w:fill="auto"/>
          </w:tcPr>
          <w:p w14:paraId="45891998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4.31</w:t>
            </w:r>
            <w:r>
              <w:rPr>
                <w:rFonts w:ascii="Calibri" w:hAnsi="Calibri" w:cs="Calibri"/>
                <w:color w:val="000000"/>
              </w:rPr>
              <w:br/>
              <w:t>(0.67)</w:t>
            </w:r>
          </w:p>
        </w:tc>
        <w:tc>
          <w:tcPr>
            <w:tcW w:w="1040" w:type="dxa"/>
            <w:shd w:val="clear" w:color="auto" w:fill="auto"/>
          </w:tcPr>
          <w:p w14:paraId="37A7C498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421.67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</w:tcPr>
          <w:p w14:paraId="3A2DD608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6.77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0B78D071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503.46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0.02)</w:t>
            </w:r>
          </w:p>
        </w:tc>
        <w:tc>
          <w:tcPr>
            <w:tcW w:w="1036" w:type="dxa"/>
            <w:shd w:val="clear" w:color="auto" w:fill="auto"/>
          </w:tcPr>
          <w:p w14:paraId="34E1493B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18.59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41C32F87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2.49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780338BD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.5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2EA49DAD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1949B8" w14:paraId="53EE7CEC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02C0F083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3ED78045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83.99</w:t>
            </w:r>
            <w:r>
              <w:rPr>
                <w:rFonts w:ascii="Calibri" w:hAnsi="Calibri" w:cs="Calibri"/>
                <w:color w:val="000000"/>
              </w:rPr>
              <w:br/>
              <w:t>(0.81)</w:t>
            </w:r>
          </w:p>
        </w:tc>
        <w:tc>
          <w:tcPr>
            <w:tcW w:w="992" w:type="dxa"/>
            <w:shd w:val="clear" w:color="auto" w:fill="auto"/>
          </w:tcPr>
          <w:p w14:paraId="6C60B720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787.86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555E3239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3.31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</w:tcPr>
          <w:p w14:paraId="19B98841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969.29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</w:tcPr>
          <w:p w14:paraId="7DACED64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624.39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6E1C15FA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4.16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6" w:type="dxa"/>
            <w:shd w:val="clear" w:color="auto" w:fill="auto"/>
          </w:tcPr>
          <w:p w14:paraId="46841361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66.21</w:t>
            </w:r>
            <w:r>
              <w:rPr>
                <w:rFonts w:ascii="Calibri" w:hAnsi="Calibri" w:cs="Calibri"/>
                <w:color w:val="000000"/>
              </w:rPr>
              <w:br/>
              <w:t>(0.52)</w:t>
            </w:r>
          </w:p>
        </w:tc>
        <w:tc>
          <w:tcPr>
            <w:tcW w:w="992" w:type="dxa"/>
            <w:shd w:val="clear" w:color="auto" w:fill="auto"/>
          </w:tcPr>
          <w:p w14:paraId="53E837F2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75.13</w:t>
            </w:r>
            <w:r>
              <w:rPr>
                <w:rFonts w:ascii="Calibri" w:hAnsi="Calibri" w:cs="Calibri"/>
                <w:color w:val="000000"/>
              </w:rPr>
              <w:br/>
              <w:t>(0.12)</w:t>
            </w:r>
          </w:p>
        </w:tc>
        <w:tc>
          <w:tcPr>
            <w:tcW w:w="992" w:type="dxa"/>
            <w:shd w:val="clear" w:color="auto" w:fill="auto"/>
          </w:tcPr>
          <w:p w14:paraId="0EB7123D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01.10</w:t>
            </w:r>
            <w:r>
              <w:rPr>
                <w:rFonts w:ascii="Calibri" w:hAnsi="Calibri" w:cs="Calibri"/>
                <w:color w:val="000000"/>
              </w:rPr>
              <w:br/>
              <w:t>(0.36)</w:t>
            </w:r>
          </w:p>
        </w:tc>
        <w:tc>
          <w:tcPr>
            <w:tcW w:w="992" w:type="dxa"/>
            <w:shd w:val="clear" w:color="auto" w:fill="auto"/>
          </w:tcPr>
          <w:p w14:paraId="2043610A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47.62</w:t>
            </w:r>
            <w:r>
              <w:rPr>
                <w:rFonts w:ascii="Calibri" w:hAnsi="Calibri" w:cs="Calibri"/>
                <w:color w:val="000000"/>
              </w:rPr>
              <w:br/>
              <w:t>(0.07)</w:t>
            </w:r>
          </w:p>
        </w:tc>
      </w:tr>
    </w:tbl>
    <w:p w14:paraId="3408F5A8" w14:textId="77777777" w:rsidR="00075AD8" w:rsidRDefault="00075AD8" w:rsidP="007008C4"/>
    <w:p w14:paraId="56C4FFED" w14:textId="77777777" w:rsidR="001949B8" w:rsidRDefault="001949B8" w:rsidP="007008C4">
      <w:pPr>
        <w:sectPr w:rsidR="001949B8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5E9B1564" w14:textId="77777777" w:rsidR="00075AD8" w:rsidRDefault="00075AD8" w:rsidP="00075AD8">
      <w:pPr>
        <w:pStyle w:val="Caption"/>
        <w:keepNext/>
        <w:jc w:val="center"/>
      </w:pPr>
      <w:r>
        <w:lastRenderedPageBreak/>
        <w:t xml:space="preserve">Table </w:t>
      </w:r>
      <w:r w:rsidR="0000519C">
        <w:rPr>
          <w:noProof/>
        </w:rPr>
        <w:fldChar w:fldCharType="begin"/>
      </w:r>
      <w:r w:rsidR="0000519C">
        <w:rPr>
          <w:noProof/>
        </w:rPr>
        <w:instrText xml:space="preserve"> SEQ Table \* ARABIC </w:instrText>
      </w:r>
      <w:r w:rsidR="0000519C">
        <w:rPr>
          <w:noProof/>
        </w:rPr>
        <w:fldChar w:fldCharType="separate"/>
      </w:r>
      <w:r w:rsidR="001949B8">
        <w:rPr>
          <w:noProof/>
        </w:rPr>
        <w:t>2</w:t>
      </w:r>
      <w:r w:rsidR="0000519C">
        <w:rPr>
          <w:noProof/>
        </w:rPr>
        <w:fldChar w:fldCharType="end"/>
      </w:r>
      <w:r>
        <w:t xml:space="preserve">:USFS </w:t>
      </w:r>
      <w:r w:rsidR="00913CF6">
        <w:t>PM10</w:t>
      </w:r>
      <w:r>
        <w:t xml:space="preserve"> Dunns Test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1134"/>
        <w:gridCol w:w="992"/>
        <w:gridCol w:w="1032"/>
        <w:gridCol w:w="1040"/>
        <w:gridCol w:w="1047"/>
        <w:gridCol w:w="944"/>
        <w:gridCol w:w="1036"/>
        <w:gridCol w:w="992"/>
        <w:gridCol w:w="992"/>
        <w:gridCol w:w="992"/>
      </w:tblGrid>
      <w:tr w:rsidR="00075AD8" w14:paraId="6E24C3D6" w14:textId="77777777" w:rsidTr="002A5536">
        <w:trPr>
          <w:jc w:val="center"/>
        </w:trPr>
        <w:tc>
          <w:tcPr>
            <w:tcW w:w="567" w:type="dxa"/>
            <w:tcBorders>
              <w:bottom w:val="single" w:sz="12" w:space="0" w:color="auto"/>
            </w:tcBorders>
            <w:shd w:val="clear" w:color="auto" w:fill="auto"/>
          </w:tcPr>
          <w:p w14:paraId="7E90858D" w14:textId="77777777" w:rsidR="00075AD8" w:rsidRPr="00F11C66" w:rsidRDefault="00075AD8" w:rsidP="001949B8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9606577" w14:textId="77777777"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22147CB" w14:textId="77777777"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03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1CC0E1C" w14:textId="77777777"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C46406E" w14:textId="77777777"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E22AA41" w14:textId="77777777"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94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72EA67D6" w14:textId="77777777"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036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259E6FFC" w14:textId="77777777"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4A3AD81C" w14:textId="77777777"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4E81818A" w14:textId="77777777"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9535D07" w14:textId="77777777"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075AD8" w14:paraId="3CF8BFF7" w14:textId="77777777" w:rsidTr="002A5536">
        <w:trPr>
          <w:jc w:val="center"/>
        </w:trPr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6D6386F8" w14:textId="77777777"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7C3BFB1B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.6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1E3DBFF2" w14:textId="0AABCF4A" w:rsidR="002A5536" w:rsidRDefault="002A5536" w:rsidP="00075AD8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41F97776" w14:textId="77777777"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2" w:type="dxa"/>
            <w:tcBorders>
              <w:top w:val="single" w:sz="12" w:space="0" w:color="auto"/>
            </w:tcBorders>
            <w:shd w:val="clear" w:color="auto" w:fill="auto"/>
          </w:tcPr>
          <w:p w14:paraId="1A68CDD3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12" w:space="0" w:color="auto"/>
            </w:tcBorders>
            <w:shd w:val="clear" w:color="auto" w:fill="auto"/>
          </w:tcPr>
          <w:p w14:paraId="41ACD6F8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12" w:space="0" w:color="auto"/>
            </w:tcBorders>
            <w:shd w:val="clear" w:color="auto" w:fill="auto"/>
          </w:tcPr>
          <w:p w14:paraId="1EBFAE3B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12" w:space="0" w:color="auto"/>
            </w:tcBorders>
            <w:shd w:val="clear" w:color="auto" w:fill="auto"/>
          </w:tcPr>
          <w:p w14:paraId="3A8BC182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single" w:sz="12" w:space="0" w:color="auto"/>
            </w:tcBorders>
            <w:shd w:val="clear" w:color="auto" w:fill="auto"/>
          </w:tcPr>
          <w:p w14:paraId="1E8B7B49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680557F0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300B89C6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45B146DF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</w:tr>
      <w:tr w:rsidR="00075AD8" w14:paraId="616CD687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2DE9303D" w14:textId="77777777"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125EFD64" w14:textId="77777777" w:rsid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536.98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  <w:p w14:paraId="65EC4EE7" w14:textId="241D47FA" w:rsidR="002A5536" w:rsidRPr="00075AD8" w:rsidRDefault="002A5536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359BDD58" w14:textId="77777777"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491.37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37874240" w14:textId="77777777"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0" w:type="dxa"/>
            <w:shd w:val="clear" w:color="auto" w:fill="auto"/>
          </w:tcPr>
          <w:p w14:paraId="5B055D73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shd w:val="clear" w:color="auto" w:fill="auto"/>
          </w:tcPr>
          <w:p w14:paraId="77DEFA90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</w:tcPr>
          <w:p w14:paraId="403F54D5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shd w:val="clear" w:color="auto" w:fill="auto"/>
          </w:tcPr>
          <w:p w14:paraId="58A64638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7DE0C02F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3239D638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6FDBE1A8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</w:tr>
      <w:tr w:rsidR="00075AD8" w14:paraId="13087E8E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276ED37C" w14:textId="77777777"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62E4EDBC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.28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61B3F8BD" w14:textId="612BA850" w:rsidR="002A5536" w:rsidRDefault="002A5536" w:rsidP="00075AD8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505A4972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67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</w:tcPr>
          <w:p w14:paraId="32C06BA3" w14:textId="77777777"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-476.70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</w:tcPr>
          <w:p w14:paraId="1AEE2229" w14:textId="77777777"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7" w:type="dxa"/>
            <w:shd w:val="clear" w:color="auto" w:fill="auto"/>
          </w:tcPr>
          <w:p w14:paraId="3CA13F7C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</w:tcPr>
          <w:p w14:paraId="110D418E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shd w:val="clear" w:color="auto" w:fill="auto"/>
          </w:tcPr>
          <w:p w14:paraId="44989F54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2E2542F1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6685E0D4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390F1795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</w:tr>
      <w:tr w:rsidR="00075AD8" w14:paraId="5A002CB6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47EBD5BE" w14:textId="77777777"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0FE70199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.14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3D73B0CA" w14:textId="03813BFD" w:rsidR="002A5536" w:rsidRDefault="002A5536" w:rsidP="00075AD8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1A521C43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53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</w:tcPr>
          <w:p w14:paraId="5B12F8E0" w14:textId="77777777"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-479.84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</w:tcPr>
          <w:p w14:paraId="01E28E9B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.14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6B8592FE" w14:textId="77777777"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shd w:val="clear" w:color="auto" w:fill="auto"/>
          </w:tcPr>
          <w:p w14:paraId="7E650D70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shd w:val="clear" w:color="auto" w:fill="auto"/>
          </w:tcPr>
          <w:p w14:paraId="05C17980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6A5EE80F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55F96901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5C3E383C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</w:tr>
      <w:tr w:rsidR="00075AD8" w14:paraId="58C21BE1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53C036EE" w14:textId="77777777"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0BA3CD5A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.70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1008291F" w14:textId="2C351643" w:rsidR="002A5536" w:rsidRDefault="002A5536" w:rsidP="00075AD8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241E49E1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.9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</w:tcPr>
          <w:p w14:paraId="3904F862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93.29</w:t>
            </w:r>
            <w:r>
              <w:rPr>
                <w:rFonts w:ascii="Calibri" w:hAnsi="Calibri" w:cs="Calibri"/>
                <w:color w:val="000000"/>
              </w:rPr>
              <w:br/>
              <w:t>(0.05)</w:t>
            </w:r>
          </w:p>
        </w:tc>
        <w:tc>
          <w:tcPr>
            <w:tcW w:w="1040" w:type="dxa"/>
            <w:shd w:val="clear" w:color="auto" w:fill="auto"/>
          </w:tcPr>
          <w:p w14:paraId="0EB9918F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6.59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0011D925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.45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47C40AC7" w14:textId="77777777"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6" w:type="dxa"/>
            <w:shd w:val="clear" w:color="auto" w:fill="auto"/>
          </w:tcPr>
          <w:p w14:paraId="46DE3FD2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5743465C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4AEF26EA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53B4C3A3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</w:tr>
      <w:tr w:rsidR="00075AD8" w14:paraId="2F15ED07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29B47483" w14:textId="77777777"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5D581B63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95.76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0AE67D0A" w14:textId="2609B456" w:rsidR="002A5536" w:rsidRDefault="002A5536" w:rsidP="00075AD8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4757ABFE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0.15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</w:tcPr>
          <w:p w14:paraId="096E146E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1.2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</w:tcPr>
          <w:p w14:paraId="5F127BAD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5.48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631F9322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8.62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4D5C5FC9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2.06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6" w:type="dxa"/>
            <w:shd w:val="clear" w:color="auto" w:fill="auto"/>
          </w:tcPr>
          <w:p w14:paraId="6BD37317" w14:textId="77777777"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29F327BA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7047D379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0E88BF0C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</w:tr>
      <w:tr w:rsidR="00075AD8" w14:paraId="47B5AFE3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7732EBD3" w14:textId="77777777"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0B3697AD" w14:textId="77777777" w:rsid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-497.78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778DE606" w14:textId="181F7E22" w:rsidR="002A5536" w:rsidRPr="00075AD8" w:rsidRDefault="002A5536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19BE756F" w14:textId="77777777"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-543.40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&lt;0.01)</w:t>
            </w:r>
          </w:p>
        </w:tc>
        <w:tc>
          <w:tcPr>
            <w:tcW w:w="1032" w:type="dxa"/>
            <w:shd w:val="clear" w:color="auto" w:fill="auto"/>
          </w:tcPr>
          <w:p w14:paraId="3AABE38A" w14:textId="77777777"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-1034.76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</w:tcPr>
          <w:p w14:paraId="6F44F228" w14:textId="77777777"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-558.06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</w:tcPr>
          <w:p w14:paraId="430ADE3E" w14:textId="77777777" w:rsidR="00075AD8" w:rsidRPr="00913CF6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913CF6">
              <w:rPr>
                <w:rFonts w:ascii="Calibri" w:hAnsi="Calibri" w:cs="Calibri"/>
                <w:b/>
                <w:color w:val="000000"/>
              </w:rPr>
              <w:t>-554.93</w:t>
            </w:r>
            <w:r w:rsidR="00913CF6" w:rsidRPr="00913CF6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12FCD827" w14:textId="77777777" w:rsidR="00075AD8" w:rsidRPr="00913CF6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913CF6">
              <w:rPr>
                <w:rFonts w:ascii="Calibri" w:hAnsi="Calibri" w:cs="Calibri"/>
                <w:b/>
                <w:color w:val="000000"/>
              </w:rPr>
              <w:t>-541.48</w:t>
            </w:r>
            <w:r w:rsidR="00913CF6" w:rsidRPr="00913CF6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6" w:type="dxa"/>
            <w:shd w:val="clear" w:color="auto" w:fill="auto"/>
          </w:tcPr>
          <w:p w14:paraId="08FD0BAA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993.54</w:t>
            </w:r>
            <w:r w:rsidR="00913CF6">
              <w:rPr>
                <w:rFonts w:ascii="Calibri" w:hAnsi="Calibri" w:cs="Calibri"/>
                <w:color w:val="000000"/>
              </w:rPr>
              <w:br/>
              <w:t>(0.65)</w:t>
            </w:r>
          </w:p>
        </w:tc>
        <w:tc>
          <w:tcPr>
            <w:tcW w:w="992" w:type="dxa"/>
            <w:shd w:val="clear" w:color="auto" w:fill="auto"/>
          </w:tcPr>
          <w:p w14:paraId="6EB534C6" w14:textId="77777777"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38B67CBA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4BDBBB85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</w:tr>
      <w:tr w:rsidR="00075AD8" w14:paraId="3F0034E3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202977C0" w14:textId="77777777"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77F6D3CC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7.40</w:t>
            </w:r>
            <w:r>
              <w:rPr>
                <w:rFonts w:ascii="Calibri" w:hAnsi="Calibri" w:cs="Calibri"/>
                <w:color w:val="000000"/>
              </w:rPr>
              <w:br/>
              <w:t>(0.06)</w:t>
            </w:r>
          </w:p>
          <w:p w14:paraId="71E3C3E2" w14:textId="4865799A" w:rsidR="002A5536" w:rsidRDefault="002A5536" w:rsidP="00075AD8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49DEABB6" w14:textId="77777777"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441.78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0.03)</w:t>
            </w:r>
          </w:p>
        </w:tc>
        <w:tc>
          <w:tcPr>
            <w:tcW w:w="1032" w:type="dxa"/>
            <w:shd w:val="clear" w:color="auto" w:fill="auto"/>
          </w:tcPr>
          <w:p w14:paraId="7E6E53A2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9.58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</w:tcPr>
          <w:p w14:paraId="698B6AFB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7.11</w:t>
            </w:r>
            <w:r w:rsidR="00913CF6">
              <w:rPr>
                <w:rFonts w:ascii="Calibri" w:hAnsi="Calibri" w:cs="Calibri"/>
                <w:color w:val="000000"/>
              </w:rPr>
              <w:br/>
              <w:t>(0.05)</w:t>
            </w:r>
          </w:p>
        </w:tc>
        <w:tc>
          <w:tcPr>
            <w:tcW w:w="1047" w:type="dxa"/>
            <w:shd w:val="clear" w:color="auto" w:fill="auto"/>
          </w:tcPr>
          <w:p w14:paraId="24940636" w14:textId="77777777" w:rsidR="00075AD8" w:rsidRPr="00913CF6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913CF6">
              <w:rPr>
                <w:rFonts w:ascii="Calibri" w:hAnsi="Calibri" w:cs="Calibri"/>
                <w:b/>
                <w:color w:val="000000"/>
              </w:rPr>
              <w:t>430.25</w:t>
            </w:r>
            <w:r w:rsidR="00913CF6" w:rsidRPr="00913CF6">
              <w:rPr>
                <w:rFonts w:ascii="Calibri" w:hAnsi="Calibri" w:cs="Calibri"/>
                <w:b/>
                <w:color w:val="000000"/>
              </w:rPr>
              <w:br/>
              <w:t>(0.03)</w:t>
            </w:r>
          </w:p>
        </w:tc>
        <w:tc>
          <w:tcPr>
            <w:tcW w:w="944" w:type="dxa"/>
            <w:shd w:val="clear" w:color="auto" w:fill="auto"/>
          </w:tcPr>
          <w:p w14:paraId="5DBF1617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3.70</w:t>
            </w:r>
            <w:r w:rsidR="00913CF6">
              <w:rPr>
                <w:rFonts w:ascii="Calibri" w:hAnsi="Calibri" w:cs="Calibri"/>
                <w:color w:val="000000"/>
              </w:rPr>
              <w:br/>
              <w:t>(0.24)</w:t>
            </w:r>
          </w:p>
        </w:tc>
        <w:tc>
          <w:tcPr>
            <w:tcW w:w="1036" w:type="dxa"/>
            <w:shd w:val="clear" w:color="auto" w:fill="auto"/>
          </w:tcPr>
          <w:p w14:paraId="06BF4D58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.36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7406EC67" w14:textId="77777777" w:rsidR="00075AD8" w:rsidRPr="00913CF6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913CF6">
              <w:rPr>
                <w:rFonts w:ascii="Calibri" w:hAnsi="Calibri" w:cs="Calibri"/>
                <w:b/>
                <w:color w:val="000000"/>
              </w:rPr>
              <w:t>985.18</w:t>
            </w:r>
            <w:r w:rsidR="00913CF6" w:rsidRPr="00913CF6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48A8178A" w14:textId="77777777"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739BE72A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</w:tr>
      <w:tr w:rsidR="00075AD8" w14:paraId="2E8088A2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05F9C169" w14:textId="77777777"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460F47B5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.33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597D7D8F" w14:textId="5328248E" w:rsidR="002A5536" w:rsidRDefault="002A5536" w:rsidP="00075AD8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3E46BB6E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2.95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</w:tcPr>
          <w:p w14:paraId="3A9134B1" w14:textId="77777777"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-544.31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</w:tcPr>
          <w:p w14:paraId="6F9F39F2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7.61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4A7EFC57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4.48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04A3602A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1.03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6" w:type="dxa"/>
            <w:shd w:val="clear" w:color="auto" w:fill="auto"/>
          </w:tcPr>
          <w:p w14:paraId="0AACD479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03.09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235FD5B0" w14:textId="77777777" w:rsidR="00075AD8" w:rsidRPr="00913CF6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913CF6">
              <w:rPr>
                <w:rFonts w:ascii="Calibri" w:hAnsi="Calibri" w:cs="Calibri"/>
                <w:b/>
                <w:color w:val="000000"/>
              </w:rPr>
              <w:t>490.45</w:t>
            </w:r>
            <w:r w:rsidR="00913CF6" w:rsidRPr="00913CF6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2E958F77" w14:textId="77777777" w:rsidR="00075AD8" w:rsidRPr="00913CF6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913CF6">
              <w:rPr>
                <w:rFonts w:ascii="Calibri" w:hAnsi="Calibri" w:cs="Calibri"/>
                <w:b/>
                <w:color w:val="000000"/>
              </w:rPr>
              <w:t>-494.73</w:t>
            </w:r>
            <w:r w:rsidR="00913CF6" w:rsidRPr="00913CF6">
              <w:rPr>
                <w:rFonts w:ascii="Calibri" w:hAnsi="Calibri" w:cs="Calibri"/>
                <w:b/>
                <w:color w:val="000000"/>
              </w:rPr>
              <w:br/>
              <w:t>(0.03)</w:t>
            </w:r>
          </w:p>
        </w:tc>
        <w:tc>
          <w:tcPr>
            <w:tcW w:w="992" w:type="dxa"/>
            <w:shd w:val="clear" w:color="auto" w:fill="auto"/>
          </w:tcPr>
          <w:p w14:paraId="3AAD897E" w14:textId="77777777"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075AD8" w14:paraId="32B40B54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14066ADF" w14:textId="77777777"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553EB371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84.05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6176EC5C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9.66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</w:tcPr>
          <w:p w14:paraId="2A567E5C" w14:textId="77777777"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-721.03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1040" w:type="dxa"/>
            <w:shd w:val="clear" w:color="auto" w:fill="auto"/>
          </w:tcPr>
          <w:p w14:paraId="533A4957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4.33</w:t>
            </w:r>
            <w:r w:rsidR="004476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7E1C781A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1.19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2538740F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7.74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6" w:type="dxa"/>
            <w:shd w:val="clear" w:color="auto" w:fill="auto"/>
          </w:tcPr>
          <w:p w14:paraId="01C92B9C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79.81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1D9AB014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3.73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5261AFC8" w14:textId="77777777" w:rsidR="00075AD8" w:rsidRPr="00913CF6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913CF6">
              <w:rPr>
                <w:rFonts w:ascii="Calibri" w:hAnsi="Calibri" w:cs="Calibri"/>
                <w:b/>
                <w:color w:val="000000"/>
              </w:rPr>
              <w:t>-671.44</w:t>
            </w:r>
            <w:r w:rsidR="00913CF6" w:rsidRPr="00913CF6">
              <w:rPr>
                <w:rFonts w:ascii="Calibri" w:hAnsi="Calibri" w:cs="Calibri"/>
                <w:b/>
                <w:color w:val="000000"/>
              </w:rPr>
              <w:br/>
              <w:t>(0.03)</w:t>
            </w:r>
          </w:p>
        </w:tc>
        <w:tc>
          <w:tcPr>
            <w:tcW w:w="992" w:type="dxa"/>
            <w:shd w:val="clear" w:color="auto" w:fill="auto"/>
          </w:tcPr>
          <w:p w14:paraId="08A16533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76.72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</w:tr>
    </w:tbl>
    <w:p w14:paraId="40235907" w14:textId="77777777" w:rsidR="00075AD8" w:rsidRDefault="00075AD8" w:rsidP="007008C4"/>
    <w:p w14:paraId="28B52108" w14:textId="77777777" w:rsidR="00913CF6" w:rsidRDefault="00913CF6" w:rsidP="007008C4"/>
    <w:p w14:paraId="47C0FE35" w14:textId="77777777" w:rsidR="001949B8" w:rsidRDefault="001949B8" w:rsidP="007008C4">
      <w:pPr>
        <w:sectPr w:rsidR="001949B8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51E509F9" w14:textId="77777777" w:rsidR="001949B8" w:rsidRDefault="001949B8" w:rsidP="001949B8">
      <w:pPr>
        <w:pStyle w:val="Caption"/>
        <w:keepNext/>
        <w:jc w:val="center"/>
      </w:pPr>
      <w:r>
        <w:lastRenderedPageBreak/>
        <w:t xml:space="preserve">Table </w:t>
      </w:r>
      <w:r w:rsidR="0000519C">
        <w:rPr>
          <w:noProof/>
        </w:rPr>
        <w:fldChar w:fldCharType="begin"/>
      </w:r>
      <w:r w:rsidR="0000519C">
        <w:rPr>
          <w:noProof/>
        </w:rPr>
        <w:instrText xml:space="preserve"> SEQ Table \* ARABIC </w:instrText>
      </w:r>
      <w:r w:rsidR="0000519C">
        <w:rPr>
          <w:noProof/>
        </w:rPr>
        <w:fldChar w:fldCharType="separate"/>
      </w:r>
      <w:r>
        <w:rPr>
          <w:noProof/>
        </w:rPr>
        <w:t>3</w:t>
      </w:r>
      <w:r w:rsidR="0000519C">
        <w:rPr>
          <w:noProof/>
        </w:rPr>
        <w:fldChar w:fldCharType="end"/>
      </w:r>
      <w:r>
        <w:t xml:space="preserve">:USFS </w:t>
      </w:r>
      <w:r w:rsidR="00ED77A2">
        <w:t>Lead</w:t>
      </w:r>
      <w:r>
        <w:t xml:space="preserve"> Dunns Test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1134"/>
        <w:gridCol w:w="992"/>
        <w:gridCol w:w="1032"/>
        <w:gridCol w:w="1040"/>
        <w:gridCol w:w="1047"/>
        <w:gridCol w:w="1129"/>
        <w:gridCol w:w="944"/>
        <w:gridCol w:w="922"/>
        <w:gridCol w:w="993"/>
        <w:gridCol w:w="1006"/>
      </w:tblGrid>
      <w:tr w:rsidR="001949B8" w14:paraId="284733A2" w14:textId="77777777" w:rsidTr="002A5536">
        <w:trPr>
          <w:jc w:val="center"/>
        </w:trPr>
        <w:tc>
          <w:tcPr>
            <w:tcW w:w="567" w:type="dxa"/>
            <w:tcBorders>
              <w:bottom w:val="single" w:sz="12" w:space="0" w:color="auto"/>
            </w:tcBorders>
          </w:tcPr>
          <w:p w14:paraId="5ABC83AD" w14:textId="77777777" w:rsidR="001949B8" w:rsidRPr="00F11C66" w:rsidRDefault="001949B8" w:rsidP="001949B8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D14651C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2778DCE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03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1F87FF3D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3F57941D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1DD9E4EB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1129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4B2FD0AE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94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4657DBA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2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44950C3B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993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25030E19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1006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140A6AF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ED77A2" w14:paraId="215A9271" w14:textId="77777777" w:rsidTr="002A5536">
        <w:trPr>
          <w:jc w:val="center"/>
        </w:trPr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50CBB0B3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3616F3C0" w14:textId="77777777" w:rsid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1832.28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314694DA" w14:textId="65C0F229" w:rsidR="002A5536" w:rsidRPr="00ED77A2" w:rsidRDefault="002A5536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7BC93028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2" w:type="dxa"/>
            <w:tcBorders>
              <w:top w:val="single" w:sz="12" w:space="0" w:color="auto"/>
            </w:tcBorders>
            <w:shd w:val="clear" w:color="auto" w:fill="auto"/>
          </w:tcPr>
          <w:p w14:paraId="70495AE0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12" w:space="0" w:color="auto"/>
            </w:tcBorders>
            <w:shd w:val="clear" w:color="auto" w:fill="auto"/>
          </w:tcPr>
          <w:p w14:paraId="49303664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12" w:space="0" w:color="auto"/>
            </w:tcBorders>
            <w:shd w:val="clear" w:color="auto" w:fill="auto"/>
          </w:tcPr>
          <w:p w14:paraId="59A36D46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tcBorders>
              <w:top w:val="single" w:sz="12" w:space="0" w:color="auto"/>
            </w:tcBorders>
            <w:shd w:val="clear" w:color="auto" w:fill="auto"/>
          </w:tcPr>
          <w:p w14:paraId="6DA3F330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12" w:space="0" w:color="auto"/>
            </w:tcBorders>
            <w:shd w:val="clear" w:color="auto" w:fill="auto"/>
          </w:tcPr>
          <w:p w14:paraId="45B573B2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single" w:sz="12" w:space="0" w:color="auto"/>
            </w:tcBorders>
            <w:shd w:val="clear" w:color="auto" w:fill="auto"/>
          </w:tcPr>
          <w:p w14:paraId="5D2445DC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12" w:space="0" w:color="auto"/>
            </w:tcBorders>
            <w:shd w:val="clear" w:color="auto" w:fill="auto"/>
          </w:tcPr>
          <w:p w14:paraId="5398ECBA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12" w:space="0" w:color="auto"/>
            </w:tcBorders>
            <w:shd w:val="clear" w:color="auto" w:fill="auto"/>
          </w:tcPr>
          <w:p w14:paraId="2CBE7350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432C353B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2AB0AC61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5A56E269" w14:textId="77777777" w:rsid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743.15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56D1C8F9" w14:textId="2991D2F6" w:rsidR="002A5536" w:rsidRPr="00ED77A2" w:rsidRDefault="002A5536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4917DA17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1089.13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331671D5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0" w:type="dxa"/>
            <w:shd w:val="clear" w:color="auto" w:fill="auto"/>
          </w:tcPr>
          <w:p w14:paraId="7F19CB2C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shd w:val="clear" w:color="auto" w:fill="auto"/>
          </w:tcPr>
          <w:p w14:paraId="1B944C2D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shd w:val="clear" w:color="auto" w:fill="auto"/>
          </w:tcPr>
          <w:p w14:paraId="233B111F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</w:tcPr>
          <w:p w14:paraId="2C0CA3A3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shd w:val="clear" w:color="auto" w:fill="auto"/>
          </w:tcPr>
          <w:p w14:paraId="7BEE61BA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032821A6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auto"/>
          </w:tcPr>
          <w:p w14:paraId="359F8132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1BC207B8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1202EFA7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64879F6C" w14:textId="77777777" w:rsid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1396.66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15B09DA1" w14:textId="5238B514" w:rsidR="002A5536" w:rsidRPr="00ED77A2" w:rsidRDefault="002A5536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339BF9AA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435.62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01C5AFE0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653.5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</w:tcPr>
          <w:p w14:paraId="17F8D1EF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7" w:type="dxa"/>
            <w:shd w:val="clear" w:color="auto" w:fill="auto"/>
          </w:tcPr>
          <w:p w14:paraId="3F9A8216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257D62AE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</w:tcPr>
          <w:p w14:paraId="563F7B23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shd w:val="clear" w:color="auto" w:fill="auto"/>
          </w:tcPr>
          <w:p w14:paraId="5C63C3F5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7A616A76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auto"/>
          </w:tcPr>
          <w:p w14:paraId="063E369E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4F0302A8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7DAED9C8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77BED94F" w14:textId="77777777" w:rsid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1060.22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37E5D9D9" w14:textId="41FBE64C" w:rsidR="002A5536" w:rsidRPr="00ED77A2" w:rsidRDefault="002A5536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07E32DFB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772.06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3167A8FC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17.07</w:t>
            </w:r>
          </w:p>
          <w:p w14:paraId="70CAAB3A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0)</w:t>
            </w:r>
          </w:p>
        </w:tc>
        <w:tc>
          <w:tcPr>
            <w:tcW w:w="1040" w:type="dxa"/>
            <w:shd w:val="clear" w:color="auto" w:fill="auto"/>
          </w:tcPr>
          <w:p w14:paraId="2A17CE8D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336.43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</w:tcPr>
          <w:p w14:paraId="6E5BC213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29" w:type="dxa"/>
            <w:shd w:val="clear" w:color="auto" w:fill="auto"/>
          </w:tcPr>
          <w:p w14:paraId="51313E59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shd w:val="clear" w:color="auto" w:fill="auto"/>
          </w:tcPr>
          <w:p w14:paraId="6931C874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shd w:val="clear" w:color="auto" w:fill="auto"/>
          </w:tcPr>
          <w:p w14:paraId="35E3E81A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034BFEBF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auto"/>
          </w:tcPr>
          <w:p w14:paraId="15789BF0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073D578F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4189C7EA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7185B703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77.13</w:t>
            </w:r>
            <w:r>
              <w:rPr>
                <w:rFonts w:ascii="Calibri" w:hAnsi="Calibri" w:cs="Calibri"/>
                <w:color w:val="000000"/>
              </w:rPr>
              <w:br/>
              <w:t>(0.19)</w:t>
            </w:r>
          </w:p>
          <w:p w14:paraId="5DC73087" w14:textId="6FA39485" w:rsidR="002A5536" w:rsidRDefault="002A5536" w:rsidP="00ED77A2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3D9D80B0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1455.15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5E5EAB04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6.03</w:t>
            </w:r>
            <w:r>
              <w:rPr>
                <w:rFonts w:ascii="Calibri" w:hAnsi="Calibri" w:cs="Calibri"/>
                <w:color w:val="000000"/>
              </w:rPr>
              <w:br/>
              <w:t>(0.26)</w:t>
            </w:r>
          </w:p>
        </w:tc>
        <w:tc>
          <w:tcPr>
            <w:tcW w:w="1040" w:type="dxa"/>
            <w:shd w:val="clear" w:color="auto" w:fill="auto"/>
          </w:tcPr>
          <w:p w14:paraId="70D39270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1019.53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</w:tcPr>
          <w:p w14:paraId="7FA5D8A8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683.1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shd w:val="clear" w:color="auto" w:fill="auto"/>
          </w:tcPr>
          <w:p w14:paraId="18759C8B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shd w:val="clear" w:color="auto" w:fill="auto"/>
          </w:tcPr>
          <w:p w14:paraId="73034F8B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22" w:type="dxa"/>
            <w:shd w:val="clear" w:color="auto" w:fill="auto"/>
          </w:tcPr>
          <w:p w14:paraId="610F7989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29B6684B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auto"/>
          </w:tcPr>
          <w:p w14:paraId="55CBD1D2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78D89628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5754BC80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4F5899AF" w14:textId="77777777" w:rsid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2230.10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68D05323" w14:textId="31CAE24E" w:rsidR="002A5536" w:rsidRPr="00ED77A2" w:rsidRDefault="002A5536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1B126159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97.8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</w:tcPr>
          <w:p w14:paraId="2B2D61EF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1486.95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0.02)</w:t>
            </w:r>
          </w:p>
        </w:tc>
        <w:tc>
          <w:tcPr>
            <w:tcW w:w="1040" w:type="dxa"/>
            <w:shd w:val="clear" w:color="auto" w:fill="auto"/>
          </w:tcPr>
          <w:p w14:paraId="0712D60F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33.45</w:t>
            </w:r>
            <w:r>
              <w:rPr>
                <w:rFonts w:ascii="Calibri" w:hAnsi="Calibri" w:cs="Calibri"/>
                <w:color w:val="000000"/>
              </w:rPr>
              <w:br/>
              <w:t>(0.56)</w:t>
            </w:r>
          </w:p>
        </w:tc>
        <w:tc>
          <w:tcPr>
            <w:tcW w:w="1047" w:type="dxa"/>
            <w:shd w:val="clear" w:color="auto" w:fill="auto"/>
          </w:tcPr>
          <w:p w14:paraId="78AAB4D1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169.88</w:t>
            </w:r>
            <w:r>
              <w:rPr>
                <w:rFonts w:ascii="Calibri" w:hAnsi="Calibri" w:cs="Calibri"/>
                <w:color w:val="000000"/>
              </w:rPr>
              <w:br/>
              <w:t>(0.11)</w:t>
            </w:r>
          </w:p>
        </w:tc>
        <w:tc>
          <w:tcPr>
            <w:tcW w:w="1129" w:type="dxa"/>
            <w:shd w:val="clear" w:color="auto" w:fill="auto"/>
          </w:tcPr>
          <w:p w14:paraId="47E7BF0B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1852.98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2098F26C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22" w:type="dxa"/>
            <w:shd w:val="clear" w:color="auto" w:fill="auto"/>
          </w:tcPr>
          <w:p w14:paraId="2698E284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3" w:type="dxa"/>
            <w:shd w:val="clear" w:color="auto" w:fill="auto"/>
          </w:tcPr>
          <w:p w14:paraId="5236AE28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auto"/>
          </w:tcPr>
          <w:p w14:paraId="16C403F5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1B184620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280579AA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23B3C484" w14:textId="77777777" w:rsid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1436.16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75192F6B" w14:textId="150CB621" w:rsidR="002A5536" w:rsidRPr="00ED77A2" w:rsidRDefault="002A5536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623D12B5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396.12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5C0386E3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693.01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</w:tcPr>
          <w:p w14:paraId="0E5AAA34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9.50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47404A68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375.94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shd w:val="clear" w:color="auto" w:fill="auto"/>
          </w:tcPr>
          <w:p w14:paraId="0873567F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1059.03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4BC9EA07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3.94</w:t>
            </w:r>
            <w:r>
              <w:rPr>
                <w:rFonts w:ascii="Calibri" w:hAnsi="Calibri" w:cs="Calibri"/>
                <w:color w:val="000000"/>
              </w:rPr>
              <w:br/>
              <w:t>(0.62)</w:t>
            </w:r>
          </w:p>
        </w:tc>
        <w:tc>
          <w:tcPr>
            <w:tcW w:w="922" w:type="dxa"/>
            <w:shd w:val="clear" w:color="auto" w:fill="auto"/>
          </w:tcPr>
          <w:p w14:paraId="1C23E89C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3" w:type="dxa"/>
            <w:shd w:val="clear" w:color="auto" w:fill="auto"/>
          </w:tcPr>
          <w:p w14:paraId="289F68E3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06" w:type="dxa"/>
            <w:shd w:val="clear" w:color="auto" w:fill="auto"/>
          </w:tcPr>
          <w:p w14:paraId="0687997F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333423DA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0D46FAD1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45EAAAC7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53.66</w:t>
            </w:r>
            <w:r>
              <w:rPr>
                <w:rFonts w:ascii="Calibri" w:hAnsi="Calibri" w:cs="Calibri"/>
                <w:color w:val="000000"/>
              </w:rPr>
              <w:br/>
              <w:t>(0.07)</w:t>
            </w:r>
          </w:p>
          <w:p w14:paraId="7710D873" w14:textId="4286BC18" w:rsidR="002A5536" w:rsidRDefault="002A5536" w:rsidP="00ED77A2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5C4C9A47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1378.62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01C78238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9.49</w:t>
            </w:r>
            <w:r>
              <w:rPr>
                <w:rFonts w:ascii="Calibri" w:hAnsi="Calibri" w:cs="Calibri"/>
                <w:color w:val="000000"/>
              </w:rPr>
              <w:br/>
              <w:t>(0.62)</w:t>
            </w:r>
          </w:p>
        </w:tc>
        <w:tc>
          <w:tcPr>
            <w:tcW w:w="1040" w:type="dxa"/>
            <w:shd w:val="clear" w:color="auto" w:fill="auto"/>
          </w:tcPr>
          <w:p w14:paraId="5DDB4B73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943.0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</w:tcPr>
          <w:p w14:paraId="40EA61F5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606.57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shd w:val="clear" w:color="auto" w:fill="auto"/>
          </w:tcPr>
          <w:p w14:paraId="7ABCC30D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6.53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3693BBC4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1776.44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22" w:type="dxa"/>
            <w:shd w:val="clear" w:color="auto" w:fill="auto"/>
          </w:tcPr>
          <w:p w14:paraId="5C97135C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982.5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3" w:type="dxa"/>
            <w:shd w:val="clear" w:color="auto" w:fill="auto"/>
          </w:tcPr>
          <w:p w14:paraId="2ACEA35D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06" w:type="dxa"/>
            <w:shd w:val="clear" w:color="auto" w:fill="auto"/>
          </w:tcPr>
          <w:p w14:paraId="545DF2B0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ED77A2" w14:paraId="3EFFBF8D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72503AD5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48E78B04" w14:textId="77777777" w:rsid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1190.68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0AEDF904" w14:textId="56A667C3" w:rsidR="002A5536" w:rsidRPr="00ED77A2" w:rsidRDefault="002A5536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6676B6D6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641.60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73512C45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447.53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0.03)</w:t>
            </w:r>
          </w:p>
        </w:tc>
        <w:tc>
          <w:tcPr>
            <w:tcW w:w="1040" w:type="dxa"/>
            <w:shd w:val="clear" w:color="auto" w:fill="auto"/>
          </w:tcPr>
          <w:p w14:paraId="0C1C4EED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5.98</w:t>
            </w:r>
            <w:r>
              <w:rPr>
                <w:rFonts w:ascii="Calibri" w:hAnsi="Calibri" w:cs="Calibri"/>
                <w:color w:val="000000"/>
              </w:rPr>
              <w:br/>
              <w:t>(0.55)</w:t>
            </w:r>
          </w:p>
        </w:tc>
        <w:tc>
          <w:tcPr>
            <w:tcW w:w="1047" w:type="dxa"/>
            <w:shd w:val="clear" w:color="auto" w:fill="auto"/>
          </w:tcPr>
          <w:p w14:paraId="350C9751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0.46</w:t>
            </w:r>
            <w:r>
              <w:rPr>
                <w:rFonts w:ascii="Calibri" w:hAnsi="Calibri" w:cs="Calibri"/>
                <w:color w:val="000000"/>
              </w:rPr>
              <w:br/>
              <w:t>(0.97)</w:t>
            </w:r>
          </w:p>
        </w:tc>
        <w:tc>
          <w:tcPr>
            <w:tcW w:w="1129" w:type="dxa"/>
            <w:shd w:val="clear" w:color="auto" w:fill="auto"/>
          </w:tcPr>
          <w:p w14:paraId="3F15C143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813.55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40A40214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39.42</w:t>
            </w:r>
            <w:r>
              <w:rPr>
                <w:rFonts w:ascii="Calibri" w:hAnsi="Calibri" w:cs="Calibri"/>
                <w:color w:val="000000"/>
              </w:rPr>
              <w:br/>
              <w:t>(0.24)</w:t>
            </w:r>
          </w:p>
        </w:tc>
        <w:tc>
          <w:tcPr>
            <w:tcW w:w="922" w:type="dxa"/>
            <w:shd w:val="clear" w:color="auto" w:fill="auto"/>
          </w:tcPr>
          <w:p w14:paraId="6EF091D4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5.48</w:t>
            </w:r>
            <w:r>
              <w:rPr>
                <w:rFonts w:ascii="Calibri" w:hAnsi="Calibri" w:cs="Calibri"/>
                <w:color w:val="000000"/>
              </w:rPr>
              <w:br/>
              <w:t>(0.20)</w:t>
            </w:r>
          </w:p>
        </w:tc>
        <w:tc>
          <w:tcPr>
            <w:tcW w:w="993" w:type="dxa"/>
            <w:shd w:val="clear" w:color="auto" w:fill="auto"/>
          </w:tcPr>
          <w:p w14:paraId="1E1766AE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737.02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06" w:type="dxa"/>
            <w:shd w:val="clear" w:color="auto" w:fill="auto"/>
          </w:tcPr>
          <w:p w14:paraId="02CAF403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D77A2" w14:paraId="62BB1F0F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7464615C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49F7EECC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1093.54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4790E2FF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738.73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1C613724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50.39</w:t>
            </w:r>
            <w:r>
              <w:rPr>
                <w:rFonts w:ascii="Calibri" w:hAnsi="Calibri" w:cs="Calibri"/>
                <w:color w:val="000000"/>
              </w:rPr>
              <w:br/>
              <w:t>(0.62)</w:t>
            </w:r>
          </w:p>
        </w:tc>
        <w:tc>
          <w:tcPr>
            <w:tcW w:w="1040" w:type="dxa"/>
            <w:shd w:val="clear" w:color="auto" w:fill="auto"/>
          </w:tcPr>
          <w:p w14:paraId="588D2623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3.11</w:t>
            </w:r>
            <w:r>
              <w:rPr>
                <w:rFonts w:ascii="Calibri" w:hAnsi="Calibri" w:cs="Calibri"/>
                <w:color w:val="000000"/>
              </w:rPr>
              <w:br/>
              <w:t>(0.62)</w:t>
            </w:r>
          </w:p>
        </w:tc>
        <w:tc>
          <w:tcPr>
            <w:tcW w:w="1047" w:type="dxa"/>
            <w:shd w:val="clear" w:color="auto" w:fill="auto"/>
          </w:tcPr>
          <w:p w14:paraId="39FCE030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3.3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29" w:type="dxa"/>
            <w:shd w:val="clear" w:color="auto" w:fill="auto"/>
          </w:tcPr>
          <w:p w14:paraId="35315240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716.42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402D3FA9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6.56</w:t>
            </w:r>
            <w:r>
              <w:rPr>
                <w:rFonts w:ascii="Calibri" w:hAnsi="Calibri" w:cs="Calibri"/>
                <w:color w:val="000000"/>
              </w:rPr>
              <w:br/>
              <w:t>(0.20)</w:t>
            </w:r>
          </w:p>
        </w:tc>
        <w:tc>
          <w:tcPr>
            <w:tcW w:w="922" w:type="dxa"/>
            <w:shd w:val="clear" w:color="auto" w:fill="auto"/>
          </w:tcPr>
          <w:p w14:paraId="22F00B24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2.61</w:t>
            </w:r>
            <w:r>
              <w:rPr>
                <w:rFonts w:ascii="Calibri" w:hAnsi="Calibri" w:cs="Calibri"/>
                <w:color w:val="000000"/>
              </w:rPr>
              <w:br/>
              <w:t>(0.44)</w:t>
            </w:r>
          </w:p>
        </w:tc>
        <w:tc>
          <w:tcPr>
            <w:tcW w:w="993" w:type="dxa"/>
            <w:shd w:val="clear" w:color="auto" w:fill="auto"/>
          </w:tcPr>
          <w:p w14:paraId="6DE82843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639.89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0.03)</w:t>
            </w:r>
          </w:p>
        </w:tc>
        <w:tc>
          <w:tcPr>
            <w:tcW w:w="1006" w:type="dxa"/>
            <w:shd w:val="clear" w:color="auto" w:fill="auto"/>
          </w:tcPr>
          <w:p w14:paraId="7E5D776A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7.13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</w:tr>
    </w:tbl>
    <w:p w14:paraId="3FA35E89" w14:textId="77777777" w:rsidR="00913CF6" w:rsidRDefault="00913CF6" w:rsidP="007008C4"/>
    <w:p w14:paraId="796E90AC" w14:textId="77777777" w:rsidR="001949B8" w:rsidRDefault="001949B8" w:rsidP="007008C4"/>
    <w:p w14:paraId="21B10DB3" w14:textId="77777777" w:rsidR="001949B8" w:rsidRDefault="001949B8" w:rsidP="007008C4">
      <w:pPr>
        <w:sectPr w:rsidR="001949B8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20673F35" w14:textId="77777777" w:rsidR="001949B8" w:rsidRDefault="001949B8" w:rsidP="001949B8">
      <w:pPr>
        <w:pStyle w:val="Caption"/>
        <w:keepNext/>
        <w:jc w:val="center"/>
      </w:pPr>
      <w:r>
        <w:lastRenderedPageBreak/>
        <w:t xml:space="preserve">Table </w:t>
      </w:r>
      <w:r w:rsidR="0000519C">
        <w:rPr>
          <w:noProof/>
        </w:rPr>
        <w:fldChar w:fldCharType="begin"/>
      </w:r>
      <w:r w:rsidR="0000519C">
        <w:rPr>
          <w:noProof/>
        </w:rPr>
        <w:instrText xml:space="preserve"> SEQ Table \* ARABIC </w:instrText>
      </w:r>
      <w:r w:rsidR="0000519C">
        <w:rPr>
          <w:noProof/>
        </w:rPr>
        <w:fldChar w:fldCharType="separate"/>
      </w:r>
      <w:r w:rsidR="00ED77A2">
        <w:rPr>
          <w:noProof/>
        </w:rPr>
        <w:t>4</w:t>
      </w:r>
      <w:r w:rsidR="0000519C">
        <w:rPr>
          <w:noProof/>
        </w:rPr>
        <w:fldChar w:fldCharType="end"/>
      </w:r>
      <w:r>
        <w:t xml:space="preserve">:USFS </w:t>
      </w:r>
      <w:r w:rsidR="00ED77A2">
        <w:t>CO</w:t>
      </w:r>
      <w:r>
        <w:t xml:space="preserve"> Dunns Test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988"/>
        <w:gridCol w:w="992"/>
        <w:gridCol w:w="992"/>
        <w:gridCol w:w="1134"/>
        <w:gridCol w:w="1129"/>
        <w:gridCol w:w="944"/>
        <w:gridCol w:w="1046"/>
        <w:gridCol w:w="992"/>
        <w:gridCol w:w="1134"/>
        <w:gridCol w:w="1134"/>
      </w:tblGrid>
      <w:tr w:rsidR="001949B8" w14:paraId="4F8C6DF3" w14:textId="77777777" w:rsidTr="002A5536">
        <w:trPr>
          <w:jc w:val="center"/>
        </w:trPr>
        <w:tc>
          <w:tcPr>
            <w:tcW w:w="567" w:type="dxa"/>
            <w:tcBorders>
              <w:bottom w:val="single" w:sz="12" w:space="0" w:color="auto"/>
            </w:tcBorders>
          </w:tcPr>
          <w:p w14:paraId="33F08A0E" w14:textId="77777777" w:rsidR="001949B8" w:rsidRPr="00F11C66" w:rsidRDefault="001949B8" w:rsidP="001949B8">
            <w:pPr>
              <w:rPr>
                <w:rFonts w:cstheme="minorHAnsi"/>
              </w:rPr>
            </w:pPr>
          </w:p>
        </w:tc>
        <w:tc>
          <w:tcPr>
            <w:tcW w:w="988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2DECFE99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77F0004E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4D48B08A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78A96FE0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129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1735EB19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94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A88E857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046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4146054E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364667EA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460D4909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6B7AD9F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ED77A2" w14:paraId="52A160FB" w14:textId="77777777" w:rsidTr="002A5536">
        <w:trPr>
          <w:jc w:val="center"/>
        </w:trPr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3375730C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988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636D55EC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.82</w:t>
            </w:r>
            <w:r w:rsidR="00593F6B"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3BCB67F4" w14:textId="46C3DFCB" w:rsidR="002A5536" w:rsidRDefault="002A5536" w:rsidP="00ED77A2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055FD842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48F7FC92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auto"/>
          </w:tcPr>
          <w:p w14:paraId="6CA14766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tcBorders>
              <w:top w:val="single" w:sz="12" w:space="0" w:color="auto"/>
            </w:tcBorders>
            <w:shd w:val="clear" w:color="auto" w:fill="auto"/>
          </w:tcPr>
          <w:p w14:paraId="023D1682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12" w:space="0" w:color="auto"/>
            </w:tcBorders>
            <w:shd w:val="clear" w:color="auto" w:fill="auto"/>
          </w:tcPr>
          <w:p w14:paraId="7C9535D7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6" w:type="dxa"/>
            <w:tcBorders>
              <w:top w:val="single" w:sz="12" w:space="0" w:color="auto"/>
            </w:tcBorders>
            <w:shd w:val="clear" w:color="auto" w:fill="auto"/>
          </w:tcPr>
          <w:p w14:paraId="033F774B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34D017F1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auto"/>
          </w:tcPr>
          <w:p w14:paraId="2E334C06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auto"/>
          </w:tcPr>
          <w:p w14:paraId="00F85A00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4A510750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141252C2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5818E92F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8.99</w:t>
            </w:r>
            <w:r w:rsidR="00593F6B">
              <w:rPr>
                <w:rFonts w:ascii="Calibri" w:hAnsi="Calibri" w:cs="Calibri"/>
                <w:color w:val="000000"/>
              </w:rPr>
              <w:br/>
              <w:t>(0.07)</w:t>
            </w:r>
          </w:p>
          <w:p w14:paraId="1DFD85B1" w14:textId="74861D24" w:rsidR="002A5536" w:rsidRDefault="002A5536" w:rsidP="00ED77A2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21FE8708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360.17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0.04)</w:t>
            </w:r>
          </w:p>
        </w:tc>
        <w:tc>
          <w:tcPr>
            <w:tcW w:w="992" w:type="dxa"/>
            <w:shd w:val="clear" w:color="auto" w:fill="auto"/>
          </w:tcPr>
          <w:p w14:paraId="3C8F0C6E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shd w:val="clear" w:color="auto" w:fill="auto"/>
          </w:tcPr>
          <w:p w14:paraId="56DCBF96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6DAEBF59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</w:tcPr>
          <w:p w14:paraId="63EF9BB6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6" w:type="dxa"/>
            <w:shd w:val="clear" w:color="auto" w:fill="auto"/>
          </w:tcPr>
          <w:p w14:paraId="7A3581FC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71C89DD3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385B9C77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2D8E61F7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442355DF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219265F3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4E598AB6" w14:textId="77777777" w:rsid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1246.83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085DE59C" w14:textId="4EB69AB2" w:rsidR="002A5536" w:rsidRPr="00593F6B" w:rsidRDefault="002A5536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153E4C58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1198.01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12038810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837.84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2C879B37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29" w:type="dxa"/>
            <w:shd w:val="clear" w:color="auto" w:fill="auto"/>
          </w:tcPr>
          <w:p w14:paraId="695A58CE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shd w:val="clear" w:color="auto" w:fill="auto"/>
          </w:tcPr>
          <w:p w14:paraId="4A0DD025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6" w:type="dxa"/>
            <w:shd w:val="clear" w:color="auto" w:fill="auto"/>
          </w:tcPr>
          <w:p w14:paraId="0EF6F835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339CB7C9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1E436C25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1B987DEB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261D514E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1AA21A04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0220EA98" w14:textId="77777777" w:rsid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802.2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57CCC24D" w14:textId="5C2B3F1C" w:rsidR="002A5536" w:rsidRPr="00593F6B" w:rsidRDefault="002A5536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6546DC50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753.39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6A7EC8D2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393.21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1134" w:type="dxa"/>
            <w:shd w:val="clear" w:color="auto" w:fill="auto"/>
          </w:tcPr>
          <w:p w14:paraId="1CEAFF60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444.63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shd w:val="clear" w:color="auto" w:fill="auto"/>
          </w:tcPr>
          <w:p w14:paraId="7E53CC9B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shd w:val="clear" w:color="auto" w:fill="auto"/>
          </w:tcPr>
          <w:p w14:paraId="6FDD4221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6" w:type="dxa"/>
            <w:shd w:val="clear" w:color="auto" w:fill="auto"/>
          </w:tcPr>
          <w:p w14:paraId="163ED484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036B8E6B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504356C4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42648A60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75F76FA4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4DC4DB4D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4A2805AF" w14:textId="77777777" w:rsid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480.48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0.02)</w:t>
            </w:r>
          </w:p>
          <w:p w14:paraId="141DFB22" w14:textId="43D47F64" w:rsidR="002A5536" w:rsidRPr="00593F6B" w:rsidRDefault="002A5536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5D37F8E1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529.3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4753AC0D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889.47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6FFC402B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1727.32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shd w:val="clear" w:color="auto" w:fill="auto"/>
          </w:tcPr>
          <w:p w14:paraId="3B369C78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1282.69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391D8255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6" w:type="dxa"/>
            <w:shd w:val="clear" w:color="auto" w:fill="auto"/>
          </w:tcPr>
          <w:p w14:paraId="3C1DCF72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5EAC16B6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0AF03D34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3D68BBBF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0B3CE3D4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3082DDF1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43A27AAC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22.95</w:t>
            </w:r>
            <w:r w:rsidR="00593F6B">
              <w:rPr>
                <w:rFonts w:ascii="Calibri" w:hAnsi="Calibri" w:cs="Calibri"/>
                <w:color w:val="000000"/>
              </w:rPr>
              <w:br/>
              <w:t>(0.07)</w:t>
            </w:r>
          </w:p>
          <w:p w14:paraId="278927AA" w14:textId="7C6ED9B2" w:rsidR="002A5536" w:rsidRDefault="002A5536" w:rsidP="00ED77A2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53C378AD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4.13</w:t>
            </w:r>
            <w:r w:rsidR="00593F6B">
              <w:rPr>
                <w:rFonts w:ascii="Calibri" w:hAnsi="Calibri" w:cs="Calibri"/>
                <w:color w:val="000000"/>
              </w:rPr>
              <w:br/>
              <w:t>(0.08)</w:t>
            </w:r>
          </w:p>
        </w:tc>
        <w:tc>
          <w:tcPr>
            <w:tcW w:w="992" w:type="dxa"/>
            <w:shd w:val="clear" w:color="auto" w:fill="auto"/>
          </w:tcPr>
          <w:p w14:paraId="0CF96F79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3.96</w:t>
            </w:r>
            <w:r w:rsidR="00593F6B">
              <w:rPr>
                <w:rFonts w:ascii="Calibri" w:hAnsi="Calibri" w:cs="Calibri"/>
                <w:color w:val="000000"/>
              </w:rPr>
              <w:br/>
              <w:t>(0.69)</w:t>
            </w:r>
          </w:p>
        </w:tc>
        <w:tc>
          <w:tcPr>
            <w:tcW w:w="1134" w:type="dxa"/>
            <w:shd w:val="clear" w:color="auto" w:fill="auto"/>
          </w:tcPr>
          <w:p w14:paraId="58363AA4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3.88</w:t>
            </w:r>
            <w:r w:rsidR="00593F6B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29" w:type="dxa"/>
            <w:shd w:val="clear" w:color="auto" w:fill="auto"/>
          </w:tcPr>
          <w:p w14:paraId="33747C92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0.75</w:t>
            </w:r>
            <w:r w:rsidR="00593F6B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16DBC276" w14:textId="77777777"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1703.44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6" w:type="dxa"/>
            <w:shd w:val="clear" w:color="auto" w:fill="auto"/>
          </w:tcPr>
          <w:p w14:paraId="07BFDF0B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66DC68FC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shd w:val="clear" w:color="auto" w:fill="auto"/>
          </w:tcPr>
          <w:p w14:paraId="30B46A08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1454909F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4B9AE6BD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39FCFB1B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4A8A948C" w14:textId="77777777" w:rsid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388.72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  <w:p w14:paraId="393A1267" w14:textId="4B48FFCF" w:rsidR="002A5536" w:rsidRPr="00593F6B" w:rsidRDefault="002A5536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03E0B9DC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339.9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5F46E87D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0.27</w:t>
            </w:r>
            <w:r w:rsidR="00593F6B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shd w:val="clear" w:color="auto" w:fill="auto"/>
          </w:tcPr>
          <w:p w14:paraId="3E51ECC2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858.11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shd w:val="clear" w:color="auto" w:fill="auto"/>
          </w:tcPr>
          <w:p w14:paraId="67F4B726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413.48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3223237E" w14:textId="77777777"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869.20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6" w:type="dxa"/>
            <w:shd w:val="clear" w:color="auto" w:fill="auto"/>
          </w:tcPr>
          <w:p w14:paraId="091567D4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34.23</w:t>
            </w:r>
            <w:r w:rsidR="001364A1">
              <w:rPr>
                <w:rFonts w:ascii="Calibri" w:hAnsi="Calibri" w:cs="Calibri"/>
                <w:color w:val="000000"/>
              </w:rPr>
              <w:br/>
              <w:t>(0.60)</w:t>
            </w:r>
          </w:p>
        </w:tc>
        <w:tc>
          <w:tcPr>
            <w:tcW w:w="992" w:type="dxa"/>
            <w:shd w:val="clear" w:color="auto" w:fill="auto"/>
          </w:tcPr>
          <w:p w14:paraId="153CD555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shd w:val="clear" w:color="auto" w:fill="auto"/>
          </w:tcPr>
          <w:p w14:paraId="59D0E2E3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shd w:val="clear" w:color="auto" w:fill="auto"/>
          </w:tcPr>
          <w:p w14:paraId="3D9D0378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705D572C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1092B9D4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3BFC33B8" w14:textId="77777777" w:rsid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655.7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67EFB355" w14:textId="41718B5D" w:rsidR="002A5536" w:rsidRPr="00593F6B" w:rsidRDefault="002A5536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71BFC25B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606.88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64900E46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6.71</w:t>
            </w:r>
            <w:r w:rsidR="00593F6B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shd w:val="clear" w:color="auto" w:fill="auto"/>
          </w:tcPr>
          <w:p w14:paraId="05807EF5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591.13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shd w:val="clear" w:color="auto" w:fill="auto"/>
          </w:tcPr>
          <w:p w14:paraId="2D932338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6.50</w:t>
            </w:r>
            <w:r w:rsidR="00593F6B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00BAE740" w14:textId="77777777"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1136.18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6" w:type="dxa"/>
            <w:shd w:val="clear" w:color="auto" w:fill="auto"/>
          </w:tcPr>
          <w:p w14:paraId="1D4635CE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67.25</w:t>
            </w:r>
            <w:r w:rsidR="001364A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298AD21E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6.98</w:t>
            </w:r>
            <w:r w:rsidR="001364A1">
              <w:rPr>
                <w:rFonts w:ascii="Calibri" w:hAnsi="Calibri" w:cs="Calibri"/>
                <w:color w:val="000000"/>
              </w:rPr>
              <w:br/>
              <w:t>(0.51)</w:t>
            </w:r>
          </w:p>
        </w:tc>
        <w:tc>
          <w:tcPr>
            <w:tcW w:w="1134" w:type="dxa"/>
            <w:shd w:val="clear" w:color="auto" w:fill="auto"/>
          </w:tcPr>
          <w:p w14:paraId="4DAB834E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shd w:val="clear" w:color="auto" w:fill="auto"/>
          </w:tcPr>
          <w:p w14:paraId="47D92496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ED77A2" w14:paraId="469C20F2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47E6142B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512A4B01" w14:textId="77777777" w:rsid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1107.0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60A07FB9" w14:textId="5558F7E1" w:rsidR="002A5536" w:rsidRPr="00593F6B" w:rsidRDefault="002A5536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0850CEB4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1058.18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1F16717C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698.01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3B0C6E53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9.83</w:t>
            </w:r>
            <w:r w:rsidR="00593F6B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29" w:type="dxa"/>
            <w:shd w:val="clear" w:color="auto" w:fill="auto"/>
          </w:tcPr>
          <w:p w14:paraId="66F13C8B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304.8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0.02)</w:t>
            </w:r>
          </w:p>
        </w:tc>
        <w:tc>
          <w:tcPr>
            <w:tcW w:w="944" w:type="dxa"/>
            <w:shd w:val="clear" w:color="auto" w:fill="auto"/>
          </w:tcPr>
          <w:p w14:paraId="4FAC8AE5" w14:textId="77777777"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1587.49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6" w:type="dxa"/>
            <w:shd w:val="clear" w:color="auto" w:fill="auto"/>
          </w:tcPr>
          <w:p w14:paraId="29594A56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15.95</w:t>
            </w:r>
            <w:r w:rsidR="001364A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6185823B" w14:textId="77777777"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718.28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59E20C17" w14:textId="77777777" w:rsidR="001364A1" w:rsidRPr="001364A1" w:rsidRDefault="00ED77A2" w:rsidP="001364A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451.30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0.04)</w:t>
            </w:r>
          </w:p>
        </w:tc>
        <w:tc>
          <w:tcPr>
            <w:tcW w:w="1134" w:type="dxa"/>
            <w:shd w:val="clear" w:color="auto" w:fill="auto"/>
          </w:tcPr>
          <w:p w14:paraId="4FF6B575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D77A2" w14:paraId="3AEAAE57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6EA8BCC7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5A5F0877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27.91</w:t>
            </w:r>
            <w:r w:rsidR="00593F6B">
              <w:rPr>
                <w:rFonts w:ascii="Calibri" w:hAnsi="Calibri" w:cs="Calibri"/>
                <w:color w:val="000000"/>
              </w:rPr>
              <w:br/>
              <w:t>(0.06)</w:t>
            </w:r>
          </w:p>
        </w:tc>
        <w:tc>
          <w:tcPr>
            <w:tcW w:w="992" w:type="dxa"/>
            <w:shd w:val="clear" w:color="auto" w:fill="auto"/>
          </w:tcPr>
          <w:p w14:paraId="0AD4A5E9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576.73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992" w:type="dxa"/>
            <w:shd w:val="clear" w:color="auto" w:fill="auto"/>
          </w:tcPr>
          <w:p w14:paraId="1AED859B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936.9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252B5A5C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1774.75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shd w:val="clear" w:color="auto" w:fill="auto"/>
          </w:tcPr>
          <w:p w14:paraId="0B36471A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1330.12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3C527574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7.43</w:t>
            </w:r>
            <w:r w:rsidR="001364A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6" w:type="dxa"/>
            <w:shd w:val="clear" w:color="auto" w:fill="auto"/>
          </w:tcPr>
          <w:p w14:paraId="4270C825" w14:textId="77777777"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-1750.87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7BBB0795" w14:textId="77777777"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-916.63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511EDEA8" w14:textId="77777777"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-1183.61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2850B2DE" w14:textId="77777777"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-1634.92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</w:tr>
    </w:tbl>
    <w:p w14:paraId="1E74E42E" w14:textId="77777777" w:rsidR="001949B8" w:rsidRDefault="001949B8" w:rsidP="007008C4"/>
    <w:p w14:paraId="05627748" w14:textId="77777777" w:rsidR="001949B8" w:rsidRDefault="001949B8" w:rsidP="007008C4">
      <w:pPr>
        <w:sectPr w:rsidR="001949B8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22802662" w14:textId="77777777" w:rsidR="001949B8" w:rsidRDefault="001949B8" w:rsidP="001949B8">
      <w:pPr>
        <w:pStyle w:val="Caption"/>
        <w:keepNext/>
        <w:jc w:val="center"/>
      </w:pPr>
      <w:r>
        <w:lastRenderedPageBreak/>
        <w:t xml:space="preserve">Table </w:t>
      </w:r>
      <w:r w:rsidR="0000519C">
        <w:rPr>
          <w:noProof/>
        </w:rPr>
        <w:fldChar w:fldCharType="begin"/>
      </w:r>
      <w:r w:rsidR="0000519C">
        <w:rPr>
          <w:noProof/>
        </w:rPr>
        <w:instrText xml:space="preserve"> SEQ Table \* ARABIC </w:instrText>
      </w:r>
      <w:r w:rsidR="0000519C">
        <w:rPr>
          <w:noProof/>
        </w:rPr>
        <w:fldChar w:fldCharType="separate"/>
      </w:r>
      <w:r w:rsidR="00ED77A2">
        <w:rPr>
          <w:noProof/>
        </w:rPr>
        <w:t>5</w:t>
      </w:r>
      <w:r w:rsidR="0000519C">
        <w:rPr>
          <w:noProof/>
        </w:rPr>
        <w:fldChar w:fldCharType="end"/>
      </w:r>
      <w:r>
        <w:t>:USFS NO2 Dunns Test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1134"/>
        <w:gridCol w:w="1129"/>
        <w:gridCol w:w="944"/>
        <w:gridCol w:w="1040"/>
        <w:gridCol w:w="1047"/>
        <w:gridCol w:w="1080"/>
        <w:gridCol w:w="1134"/>
        <w:gridCol w:w="1134"/>
        <w:gridCol w:w="1134"/>
        <w:gridCol w:w="1134"/>
      </w:tblGrid>
      <w:tr w:rsidR="001949B8" w14:paraId="7598E79A" w14:textId="77777777" w:rsidTr="002A5536">
        <w:trPr>
          <w:jc w:val="center"/>
        </w:trPr>
        <w:tc>
          <w:tcPr>
            <w:tcW w:w="567" w:type="dxa"/>
            <w:tcBorders>
              <w:bottom w:val="single" w:sz="12" w:space="0" w:color="auto"/>
            </w:tcBorders>
          </w:tcPr>
          <w:p w14:paraId="294D368C" w14:textId="77777777" w:rsidR="001949B8" w:rsidRPr="00F11C66" w:rsidRDefault="001949B8" w:rsidP="001949B8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12327480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29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34AC0B99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94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4745AFCB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775D5F6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E9E28B0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1080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748BDE79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34E2AF6F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77710951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467F5A04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1EAD3362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ED77A2" w14:paraId="2215474D" w14:textId="77777777" w:rsidTr="002A5536">
        <w:trPr>
          <w:jc w:val="center"/>
        </w:trPr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3834634F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45F71161" w14:textId="77777777" w:rsid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998.04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4CD2B0FB" w14:textId="4CC89488" w:rsidR="002A5536" w:rsidRPr="00201761" w:rsidRDefault="002A5536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12" w:space="0" w:color="auto"/>
            </w:tcBorders>
            <w:shd w:val="clear" w:color="auto" w:fill="auto"/>
          </w:tcPr>
          <w:p w14:paraId="49DC5A82" w14:textId="77777777" w:rsidR="00ED77A2" w:rsidRPr="00201761" w:rsidRDefault="00ED77A2" w:rsidP="00ED77A2">
            <w:pPr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 </w:t>
            </w:r>
          </w:p>
        </w:tc>
        <w:tc>
          <w:tcPr>
            <w:tcW w:w="944" w:type="dxa"/>
            <w:tcBorders>
              <w:top w:val="single" w:sz="12" w:space="0" w:color="auto"/>
            </w:tcBorders>
            <w:shd w:val="clear" w:color="auto" w:fill="auto"/>
          </w:tcPr>
          <w:p w14:paraId="25891873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12" w:space="0" w:color="auto"/>
            </w:tcBorders>
            <w:shd w:val="clear" w:color="auto" w:fill="auto"/>
          </w:tcPr>
          <w:p w14:paraId="177BCAD9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12" w:space="0" w:color="auto"/>
            </w:tcBorders>
            <w:shd w:val="clear" w:color="auto" w:fill="auto"/>
          </w:tcPr>
          <w:p w14:paraId="03219CDC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12" w:space="0" w:color="auto"/>
            </w:tcBorders>
            <w:shd w:val="clear" w:color="auto" w:fill="auto"/>
          </w:tcPr>
          <w:p w14:paraId="3B8B55F9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auto"/>
          </w:tcPr>
          <w:p w14:paraId="6B6E182F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auto"/>
          </w:tcPr>
          <w:p w14:paraId="79A2B509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auto"/>
          </w:tcPr>
          <w:p w14:paraId="7208251C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auto"/>
          </w:tcPr>
          <w:p w14:paraId="3D849357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41D12B44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255D0E85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08C591E2" w14:textId="77777777" w:rsid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832.88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7E02CAF8" w14:textId="32628643" w:rsidR="002A5536" w:rsidRPr="00201761" w:rsidRDefault="002A5536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4C31974F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834.85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25869E6C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0" w:type="dxa"/>
            <w:shd w:val="clear" w:color="auto" w:fill="auto"/>
          </w:tcPr>
          <w:p w14:paraId="38785E37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shd w:val="clear" w:color="auto" w:fill="auto"/>
          </w:tcPr>
          <w:p w14:paraId="7CC33AAB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14:paraId="68AEB864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11E4C15A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0FDA5830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4675EFA5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35776E59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12A1EFE5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1075AEDE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5318A16D" w14:textId="77777777" w:rsid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339.68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0DC221FD" w14:textId="1E7A40E7" w:rsidR="002A5536" w:rsidRPr="00201761" w:rsidRDefault="002A5536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6B9EA83F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341.65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40A961B6" w14:textId="77777777" w:rsidR="00ED77A2" w:rsidRPr="002353D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493.20</w:t>
            </w:r>
            <w:r w:rsidR="0020176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</w:tcPr>
          <w:p w14:paraId="3D166174" w14:textId="77777777" w:rsidR="00ED77A2" w:rsidRPr="002353D1" w:rsidRDefault="00ED77A2" w:rsidP="00ED77A2">
            <w:pPr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 </w:t>
            </w:r>
          </w:p>
        </w:tc>
        <w:tc>
          <w:tcPr>
            <w:tcW w:w="1047" w:type="dxa"/>
            <w:shd w:val="clear" w:color="auto" w:fill="auto"/>
          </w:tcPr>
          <w:p w14:paraId="1EA56CEB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shd w:val="clear" w:color="auto" w:fill="auto"/>
          </w:tcPr>
          <w:p w14:paraId="4B503BAD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600E408D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1DCF3FDC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32D19E35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2EAF3571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68FD8285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697CCE60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59ADCAC6" w14:textId="77777777" w:rsid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2376.01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74061CD4" w14:textId="72F5C5AF" w:rsidR="002A5536" w:rsidRPr="00201761" w:rsidRDefault="002A5536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298CD6B2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377.97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1B1530E0" w14:textId="77777777" w:rsidR="00ED77A2" w:rsidRPr="002353D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543.12</w:t>
            </w:r>
            <w:r w:rsidR="0020176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</w:tcPr>
          <w:p w14:paraId="1700BC6C" w14:textId="77777777" w:rsidR="00ED77A2" w:rsidRPr="002353D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036.32</w:t>
            </w:r>
            <w:r w:rsidR="0020176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</w:tcPr>
          <w:p w14:paraId="124933CF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shd w:val="clear" w:color="auto" w:fill="auto"/>
          </w:tcPr>
          <w:p w14:paraId="1D5544FF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shd w:val="clear" w:color="auto" w:fill="auto"/>
          </w:tcPr>
          <w:p w14:paraId="6B44B856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4660A2F1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0457E061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3A47A123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4B074129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60851B1B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3B798DFE" w14:textId="77777777" w:rsid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236.53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6D6DBF23" w14:textId="7B490609" w:rsidR="002A5536" w:rsidRPr="00201761" w:rsidRDefault="002A5536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264A83DF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38.49</w:t>
            </w:r>
            <w:r w:rsidR="00201761">
              <w:rPr>
                <w:rFonts w:ascii="Calibri" w:hAnsi="Calibri" w:cs="Calibri"/>
                <w:color w:val="000000"/>
              </w:rPr>
              <w:br/>
              <w:t>(0.73)</w:t>
            </w:r>
          </w:p>
        </w:tc>
        <w:tc>
          <w:tcPr>
            <w:tcW w:w="944" w:type="dxa"/>
            <w:shd w:val="clear" w:color="auto" w:fill="auto"/>
          </w:tcPr>
          <w:p w14:paraId="13B1DA0E" w14:textId="77777777" w:rsidR="00ED77A2" w:rsidRPr="002353D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596.36</w:t>
            </w:r>
            <w:r w:rsidR="0020176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</w:tcPr>
          <w:p w14:paraId="29070EF9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3.16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0ED62FAA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1139.48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80" w:type="dxa"/>
            <w:shd w:val="clear" w:color="auto" w:fill="auto"/>
          </w:tcPr>
          <w:p w14:paraId="49EF51FE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shd w:val="clear" w:color="auto" w:fill="auto"/>
          </w:tcPr>
          <w:p w14:paraId="7D2950D1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shd w:val="clear" w:color="auto" w:fill="auto"/>
          </w:tcPr>
          <w:p w14:paraId="350E5012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01229CFB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27ED05E1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6BB3D0C2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705B9E9E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2B7EFC1C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85.17</w:t>
            </w:r>
            <w:r w:rsidR="00201761">
              <w:rPr>
                <w:rFonts w:ascii="Calibri" w:hAnsi="Calibri" w:cs="Calibri"/>
                <w:color w:val="000000"/>
              </w:rPr>
              <w:br/>
              <w:t>(0.88)</w:t>
            </w:r>
          </w:p>
          <w:p w14:paraId="05E0F7F5" w14:textId="41491387" w:rsidR="002A5536" w:rsidRDefault="002A5536" w:rsidP="00ED77A2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22951C7E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2.86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4D72C0E0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47.71</w:t>
            </w:r>
            <w:r w:rsidR="00201761">
              <w:rPr>
                <w:rFonts w:ascii="Calibri" w:hAnsi="Calibri" w:cs="Calibri"/>
                <w:color w:val="000000"/>
              </w:rPr>
              <w:br/>
              <w:t>(0.25)</w:t>
            </w:r>
          </w:p>
        </w:tc>
        <w:tc>
          <w:tcPr>
            <w:tcW w:w="1040" w:type="dxa"/>
            <w:shd w:val="clear" w:color="auto" w:fill="auto"/>
          </w:tcPr>
          <w:p w14:paraId="465E2692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4.51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24FA76AC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1590.83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80" w:type="dxa"/>
            <w:shd w:val="clear" w:color="auto" w:fill="auto"/>
          </w:tcPr>
          <w:p w14:paraId="37A770D6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1.35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shd w:val="clear" w:color="auto" w:fill="auto"/>
          </w:tcPr>
          <w:p w14:paraId="2DA09F1B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shd w:val="clear" w:color="auto" w:fill="auto"/>
          </w:tcPr>
          <w:p w14:paraId="06048EBA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shd w:val="clear" w:color="auto" w:fill="auto"/>
          </w:tcPr>
          <w:p w14:paraId="77E426B8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06AE670B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70CD519E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6C5C926B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5EEF68FD" w14:textId="77777777" w:rsid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607.26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3669FB19" w14:textId="419A7E63" w:rsidR="002A5536" w:rsidRPr="00201761" w:rsidRDefault="002A5536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1AD2BB09" w14:textId="77777777" w:rsidR="00ED77A2" w:rsidRPr="004476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447661">
              <w:rPr>
                <w:rFonts w:ascii="Calibri" w:hAnsi="Calibri" w:cs="Calibri"/>
                <w:b/>
                <w:color w:val="000000"/>
              </w:rPr>
              <w:t>390.78</w:t>
            </w:r>
            <w:r w:rsidR="00201761" w:rsidRPr="004476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215E10A7" w14:textId="77777777" w:rsidR="00ED77A2" w:rsidRPr="004476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447661">
              <w:rPr>
                <w:rFonts w:ascii="Calibri" w:hAnsi="Calibri" w:cs="Calibri"/>
                <w:b/>
                <w:color w:val="000000"/>
              </w:rPr>
              <w:t>1225.63</w:t>
            </w:r>
            <w:r w:rsidR="00201761" w:rsidRPr="004476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</w:tcPr>
          <w:p w14:paraId="30B19BFA" w14:textId="77777777" w:rsidR="00ED77A2" w:rsidRPr="004476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447661">
              <w:rPr>
                <w:rFonts w:ascii="Calibri" w:hAnsi="Calibri" w:cs="Calibri"/>
                <w:b/>
                <w:color w:val="000000"/>
              </w:rPr>
              <w:t>732.43</w:t>
            </w:r>
            <w:r w:rsidR="00201761" w:rsidRPr="004476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</w:tcPr>
          <w:p w14:paraId="28B9A056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1768.75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80" w:type="dxa"/>
            <w:shd w:val="clear" w:color="auto" w:fill="auto"/>
          </w:tcPr>
          <w:p w14:paraId="7448C6E6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629.27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27036695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7.92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shd w:val="clear" w:color="auto" w:fill="auto"/>
          </w:tcPr>
          <w:p w14:paraId="488333E0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shd w:val="clear" w:color="auto" w:fill="auto"/>
          </w:tcPr>
          <w:p w14:paraId="6C69F8BB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shd w:val="clear" w:color="auto" w:fill="auto"/>
          </w:tcPr>
          <w:p w14:paraId="38780E67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05C03D5A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0FC11030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6B7A664F" w14:textId="77777777" w:rsid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827.59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7C96C997" w14:textId="219BA7A0" w:rsidR="002A5536" w:rsidRPr="00201761" w:rsidRDefault="002A5536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3FC0A2FC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0.45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5C398492" w14:textId="77777777" w:rsidR="00ED77A2" w:rsidRPr="004476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447661">
              <w:rPr>
                <w:rFonts w:ascii="Calibri" w:hAnsi="Calibri" w:cs="Calibri"/>
                <w:b/>
                <w:color w:val="000000"/>
              </w:rPr>
              <w:t>1005.30</w:t>
            </w:r>
            <w:r w:rsidR="00201761" w:rsidRPr="004476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</w:tcPr>
          <w:p w14:paraId="259FCBE1" w14:textId="77777777" w:rsidR="00ED77A2" w:rsidRPr="004476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447661">
              <w:rPr>
                <w:rFonts w:ascii="Calibri" w:hAnsi="Calibri" w:cs="Calibri"/>
                <w:b/>
                <w:color w:val="000000"/>
              </w:rPr>
              <w:t>512.10</w:t>
            </w:r>
            <w:r w:rsidR="00201761" w:rsidRPr="004476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</w:tcPr>
          <w:p w14:paraId="7E5D2D5C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1548.42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80" w:type="dxa"/>
            <w:shd w:val="clear" w:color="auto" w:fill="auto"/>
          </w:tcPr>
          <w:p w14:paraId="57A20C38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8.94</w:t>
            </w:r>
            <w:r w:rsidR="00201761">
              <w:rPr>
                <w:rFonts w:ascii="Calibri" w:hAnsi="Calibri" w:cs="Calibri"/>
                <w:color w:val="000000"/>
              </w:rPr>
              <w:br/>
              <w:t>(0.23)</w:t>
            </w:r>
          </w:p>
        </w:tc>
        <w:tc>
          <w:tcPr>
            <w:tcW w:w="1134" w:type="dxa"/>
            <w:shd w:val="clear" w:color="auto" w:fill="auto"/>
          </w:tcPr>
          <w:p w14:paraId="7EBBAC76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2.41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shd w:val="clear" w:color="auto" w:fill="auto"/>
          </w:tcPr>
          <w:p w14:paraId="00D42F32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0.33</w:t>
            </w:r>
            <w:r w:rsidR="00201761">
              <w:rPr>
                <w:rFonts w:ascii="Calibri" w:hAnsi="Calibri" w:cs="Calibri"/>
                <w:color w:val="000000"/>
              </w:rPr>
              <w:br/>
              <w:t>(0.98)</w:t>
            </w:r>
          </w:p>
        </w:tc>
        <w:tc>
          <w:tcPr>
            <w:tcW w:w="1134" w:type="dxa"/>
            <w:shd w:val="clear" w:color="auto" w:fill="auto"/>
          </w:tcPr>
          <w:p w14:paraId="67233C3F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shd w:val="clear" w:color="auto" w:fill="auto"/>
          </w:tcPr>
          <w:p w14:paraId="4DCB27BC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ED77A2" w14:paraId="50B5E4CC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3AFE684F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7D8981DA" w14:textId="77777777" w:rsid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977.78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4CF46488" w14:textId="51B3E5F3" w:rsidR="002A5536" w:rsidRPr="00201761" w:rsidRDefault="002A5536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56C19A55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25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5C4AA26B" w14:textId="77777777" w:rsidR="00ED77A2" w:rsidRPr="004476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447661">
              <w:rPr>
                <w:rFonts w:ascii="Calibri" w:hAnsi="Calibri" w:cs="Calibri"/>
                <w:b/>
                <w:color w:val="000000"/>
              </w:rPr>
              <w:t>855.10</w:t>
            </w:r>
            <w:r w:rsidR="00201761" w:rsidRPr="004476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</w:tcPr>
          <w:p w14:paraId="3645C028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361.90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1047" w:type="dxa"/>
            <w:shd w:val="clear" w:color="auto" w:fill="auto"/>
          </w:tcPr>
          <w:p w14:paraId="2CE99DD7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1398.22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80" w:type="dxa"/>
            <w:shd w:val="clear" w:color="auto" w:fill="auto"/>
          </w:tcPr>
          <w:p w14:paraId="19591CBF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8.74</w:t>
            </w:r>
            <w:r w:rsidR="00201761">
              <w:rPr>
                <w:rFonts w:ascii="Calibri" w:hAnsi="Calibri" w:cs="Calibri"/>
                <w:color w:val="000000"/>
              </w:rPr>
              <w:br/>
              <w:t>(0.88)</w:t>
            </w:r>
          </w:p>
        </w:tc>
        <w:tc>
          <w:tcPr>
            <w:tcW w:w="1134" w:type="dxa"/>
            <w:shd w:val="clear" w:color="auto" w:fill="auto"/>
          </w:tcPr>
          <w:p w14:paraId="0AB0847C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92.61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shd w:val="clear" w:color="auto" w:fill="auto"/>
          </w:tcPr>
          <w:p w14:paraId="30D74C42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370.53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4E955731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50.20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shd w:val="clear" w:color="auto" w:fill="auto"/>
          </w:tcPr>
          <w:p w14:paraId="523EDD20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D77A2" w14:paraId="228901B9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6D174D95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3208476A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2767.37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shd w:val="clear" w:color="auto" w:fill="auto"/>
          </w:tcPr>
          <w:p w14:paraId="02A871C6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769.33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13215841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934.48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</w:tcPr>
          <w:p w14:paraId="01436640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427.68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</w:tcPr>
          <w:p w14:paraId="11B644F3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91.36</w:t>
            </w:r>
            <w:r w:rsidR="00201761">
              <w:rPr>
                <w:rFonts w:ascii="Calibri" w:hAnsi="Calibri" w:cs="Calibri"/>
                <w:color w:val="000000"/>
              </w:rPr>
              <w:br/>
              <w:t>(0.23)</w:t>
            </w:r>
          </w:p>
        </w:tc>
        <w:tc>
          <w:tcPr>
            <w:tcW w:w="1080" w:type="dxa"/>
            <w:shd w:val="clear" w:color="auto" w:fill="auto"/>
          </w:tcPr>
          <w:p w14:paraId="187FCB63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530.84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79AA6147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982.19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1862CDDB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2160.11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217FF964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939.78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458F38F6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789.58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</w:tr>
    </w:tbl>
    <w:p w14:paraId="7BB42A2A" w14:textId="77777777" w:rsidR="001949B8" w:rsidRDefault="001949B8" w:rsidP="007008C4"/>
    <w:p w14:paraId="49C28B36" w14:textId="77777777" w:rsidR="001949B8" w:rsidRDefault="001949B8" w:rsidP="007008C4">
      <w:pPr>
        <w:sectPr w:rsidR="001949B8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7637D7E" w14:textId="77777777" w:rsidR="001949B8" w:rsidRDefault="001949B8" w:rsidP="001949B8">
      <w:pPr>
        <w:pStyle w:val="Caption"/>
        <w:keepNext/>
        <w:jc w:val="center"/>
      </w:pPr>
      <w:r>
        <w:lastRenderedPageBreak/>
        <w:t xml:space="preserve">Table </w:t>
      </w:r>
      <w:r w:rsidR="0000519C">
        <w:rPr>
          <w:noProof/>
        </w:rPr>
        <w:fldChar w:fldCharType="begin"/>
      </w:r>
      <w:r w:rsidR="0000519C">
        <w:rPr>
          <w:noProof/>
        </w:rPr>
        <w:instrText xml:space="preserve"> SEQ Table \* ARABIC </w:instrText>
      </w:r>
      <w:r w:rsidR="0000519C">
        <w:rPr>
          <w:noProof/>
        </w:rPr>
        <w:fldChar w:fldCharType="separate"/>
      </w:r>
      <w:r>
        <w:rPr>
          <w:noProof/>
        </w:rPr>
        <w:t>6</w:t>
      </w:r>
      <w:r w:rsidR="0000519C">
        <w:rPr>
          <w:noProof/>
        </w:rPr>
        <w:fldChar w:fldCharType="end"/>
      </w:r>
      <w:r>
        <w:t>:USFS O3 Dunns Test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1134"/>
        <w:gridCol w:w="1129"/>
        <w:gridCol w:w="1134"/>
        <w:gridCol w:w="944"/>
        <w:gridCol w:w="944"/>
        <w:gridCol w:w="1092"/>
        <w:gridCol w:w="1131"/>
        <w:gridCol w:w="944"/>
        <w:gridCol w:w="1182"/>
        <w:gridCol w:w="944"/>
      </w:tblGrid>
      <w:tr w:rsidR="001949B8" w14:paraId="7822D968" w14:textId="77777777" w:rsidTr="002A5536">
        <w:trPr>
          <w:jc w:val="center"/>
        </w:trPr>
        <w:tc>
          <w:tcPr>
            <w:tcW w:w="567" w:type="dxa"/>
            <w:tcBorders>
              <w:bottom w:val="single" w:sz="12" w:space="0" w:color="auto"/>
            </w:tcBorders>
          </w:tcPr>
          <w:p w14:paraId="4ED233AC" w14:textId="77777777" w:rsidR="001949B8" w:rsidRPr="00F11C66" w:rsidRDefault="001949B8" w:rsidP="001949B8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711532B6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29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547592A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2D349393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94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50E36C8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94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1D588255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10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78CAB07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131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1A8A1592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4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3E6A3657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118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BB37935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94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7F3D924F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ED77A2" w14:paraId="13FCADA1" w14:textId="77777777" w:rsidTr="002A5536">
        <w:trPr>
          <w:jc w:val="center"/>
        </w:trPr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2B5EE502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5D8D66A1" w14:textId="77777777" w:rsidR="00ED77A2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768.20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728449A0" w14:textId="6ABC86D4" w:rsidR="002A5536" w:rsidRPr="002353D1" w:rsidRDefault="002A5536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12" w:space="0" w:color="auto"/>
            </w:tcBorders>
            <w:shd w:val="clear" w:color="auto" w:fill="auto"/>
          </w:tcPr>
          <w:p w14:paraId="58097F67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auto"/>
          </w:tcPr>
          <w:p w14:paraId="7F696B0E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12" w:space="0" w:color="auto"/>
            </w:tcBorders>
            <w:shd w:val="clear" w:color="auto" w:fill="auto"/>
          </w:tcPr>
          <w:p w14:paraId="0A3CF3B9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12" w:space="0" w:color="auto"/>
            </w:tcBorders>
            <w:shd w:val="clear" w:color="auto" w:fill="auto"/>
          </w:tcPr>
          <w:p w14:paraId="5F5EA898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92" w:type="dxa"/>
            <w:tcBorders>
              <w:top w:val="single" w:sz="12" w:space="0" w:color="auto"/>
            </w:tcBorders>
            <w:shd w:val="clear" w:color="auto" w:fill="auto"/>
          </w:tcPr>
          <w:p w14:paraId="4D76A563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single" w:sz="12" w:space="0" w:color="auto"/>
            </w:tcBorders>
            <w:shd w:val="clear" w:color="auto" w:fill="auto"/>
          </w:tcPr>
          <w:p w14:paraId="5BB39C75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12" w:space="0" w:color="auto"/>
            </w:tcBorders>
            <w:shd w:val="clear" w:color="auto" w:fill="auto"/>
          </w:tcPr>
          <w:p w14:paraId="14861803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12" w:space="0" w:color="auto"/>
            </w:tcBorders>
            <w:shd w:val="clear" w:color="auto" w:fill="auto"/>
          </w:tcPr>
          <w:p w14:paraId="7753E6F4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12" w:space="0" w:color="auto"/>
            </w:tcBorders>
            <w:shd w:val="clear" w:color="auto" w:fill="auto"/>
          </w:tcPr>
          <w:p w14:paraId="68D023DC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ED77A2" w14:paraId="48CFD305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5F9DB2E2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6886DE36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7.66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3FE46730" w14:textId="14A712BF" w:rsidR="002A5536" w:rsidRDefault="002A5536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3857632C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710.54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0B845472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shd w:val="clear" w:color="auto" w:fill="auto"/>
          </w:tcPr>
          <w:p w14:paraId="6EA85B80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shd w:val="clear" w:color="auto" w:fill="auto"/>
          </w:tcPr>
          <w:p w14:paraId="4BCB1F48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92" w:type="dxa"/>
            <w:shd w:val="clear" w:color="auto" w:fill="auto"/>
          </w:tcPr>
          <w:p w14:paraId="4A7BE8A5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31" w:type="dxa"/>
            <w:shd w:val="clear" w:color="auto" w:fill="auto"/>
          </w:tcPr>
          <w:p w14:paraId="0E98D377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</w:tcPr>
          <w:p w14:paraId="17F547B0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shd w:val="clear" w:color="auto" w:fill="auto"/>
          </w:tcPr>
          <w:p w14:paraId="37CBDB0B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</w:tcPr>
          <w:p w14:paraId="229F0000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ED77A2" w14:paraId="7FECF74E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67DF4A8B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539D916D" w14:textId="77777777" w:rsidR="00ED77A2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179.96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7C3BADA1" w14:textId="190799A2" w:rsidR="002A5536" w:rsidRPr="002353D1" w:rsidRDefault="002A5536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1880F25A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411.76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25DE19B9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122.30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548D9C6E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shd w:val="clear" w:color="auto" w:fill="auto"/>
          </w:tcPr>
          <w:p w14:paraId="57B71A13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92" w:type="dxa"/>
            <w:shd w:val="clear" w:color="auto" w:fill="auto"/>
          </w:tcPr>
          <w:p w14:paraId="26703D3F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31" w:type="dxa"/>
            <w:shd w:val="clear" w:color="auto" w:fill="auto"/>
          </w:tcPr>
          <w:p w14:paraId="3AEA5468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</w:tcPr>
          <w:p w14:paraId="4AB4EE4D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shd w:val="clear" w:color="auto" w:fill="auto"/>
          </w:tcPr>
          <w:p w14:paraId="1A26D59E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</w:tcPr>
          <w:p w14:paraId="5EDDD97A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ED77A2" w14:paraId="189DB1BA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40D8714F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72BAAEC3" w14:textId="77777777" w:rsidR="00ED77A2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616.51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4A7FB4D9" w14:textId="5EE0D791" w:rsidR="002A5536" w:rsidRPr="002353D1" w:rsidRDefault="002A5536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2049B7CF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848.31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471D44E9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558.85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48E967C6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436.55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3D3EFB8F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92" w:type="dxa"/>
            <w:shd w:val="clear" w:color="auto" w:fill="auto"/>
          </w:tcPr>
          <w:p w14:paraId="3445749E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1" w:type="dxa"/>
            <w:shd w:val="clear" w:color="auto" w:fill="auto"/>
          </w:tcPr>
          <w:p w14:paraId="679798CE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</w:tcPr>
          <w:p w14:paraId="3DCDF4A6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shd w:val="clear" w:color="auto" w:fill="auto"/>
          </w:tcPr>
          <w:p w14:paraId="212F47AB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</w:tcPr>
          <w:p w14:paraId="2DDD29EA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ED77A2" w14:paraId="50A7129E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74B7FD7D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76B8AC9B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82.07</w:t>
            </w:r>
            <w:r w:rsidR="002353D1">
              <w:rPr>
                <w:rFonts w:ascii="Calibri" w:hAnsi="Calibri" w:cs="Calibri"/>
                <w:color w:val="000000"/>
              </w:rPr>
              <w:br/>
              <w:t>(0.21)</w:t>
            </w:r>
          </w:p>
          <w:p w14:paraId="5184AB35" w14:textId="7ECF6DEA" w:rsidR="002A5536" w:rsidRDefault="002A5536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69A8E166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386.12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0.04)</w:t>
            </w:r>
          </w:p>
        </w:tc>
        <w:tc>
          <w:tcPr>
            <w:tcW w:w="1134" w:type="dxa"/>
            <w:shd w:val="clear" w:color="auto" w:fill="auto"/>
          </w:tcPr>
          <w:p w14:paraId="0EDBFB65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24.41</w:t>
            </w:r>
            <w:r w:rsidR="002353D1">
              <w:rPr>
                <w:rFonts w:ascii="Calibri" w:hAnsi="Calibri" w:cs="Calibri"/>
                <w:color w:val="000000"/>
              </w:rPr>
              <w:br/>
              <w:t>(0.63)</w:t>
            </w:r>
          </w:p>
        </w:tc>
        <w:tc>
          <w:tcPr>
            <w:tcW w:w="944" w:type="dxa"/>
            <w:shd w:val="clear" w:color="auto" w:fill="auto"/>
          </w:tcPr>
          <w:p w14:paraId="28481667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797.89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7090368C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1234.44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92" w:type="dxa"/>
            <w:shd w:val="clear" w:color="auto" w:fill="auto"/>
          </w:tcPr>
          <w:p w14:paraId="67897D7C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1" w:type="dxa"/>
            <w:shd w:val="clear" w:color="auto" w:fill="auto"/>
          </w:tcPr>
          <w:p w14:paraId="209FFC27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shd w:val="clear" w:color="auto" w:fill="auto"/>
          </w:tcPr>
          <w:p w14:paraId="3499328B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shd w:val="clear" w:color="auto" w:fill="auto"/>
          </w:tcPr>
          <w:p w14:paraId="7434D82F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</w:tcPr>
          <w:p w14:paraId="2A566D2D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ED77A2" w14:paraId="023FDF21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348204E0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37962BB8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75.61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7B01D82B" w14:textId="25C2A73A" w:rsidR="002A5536" w:rsidRDefault="002A5536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10CEDED0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.41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shd w:val="clear" w:color="auto" w:fill="auto"/>
          </w:tcPr>
          <w:p w14:paraId="6B468855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17.94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0BE91C9E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4.36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08FB9711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40.90</w:t>
            </w:r>
            <w:r w:rsidR="002353D1">
              <w:rPr>
                <w:rFonts w:ascii="Calibri" w:hAnsi="Calibri" w:cs="Calibri"/>
                <w:color w:val="000000"/>
              </w:rPr>
              <w:br/>
              <w:t>(0.77)</w:t>
            </w:r>
          </w:p>
        </w:tc>
        <w:tc>
          <w:tcPr>
            <w:tcW w:w="1092" w:type="dxa"/>
            <w:shd w:val="clear" w:color="auto" w:fill="auto"/>
          </w:tcPr>
          <w:p w14:paraId="36DF2D76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93.53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1" w:type="dxa"/>
            <w:shd w:val="clear" w:color="auto" w:fill="auto"/>
          </w:tcPr>
          <w:p w14:paraId="2ADFC9E1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shd w:val="clear" w:color="auto" w:fill="auto"/>
          </w:tcPr>
          <w:p w14:paraId="6650978D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2" w:type="dxa"/>
            <w:shd w:val="clear" w:color="auto" w:fill="auto"/>
          </w:tcPr>
          <w:p w14:paraId="3CD2DBC2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</w:tcPr>
          <w:p w14:paraId="00456BA9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ED77A2" w14:paraId="1E55FD5D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675FB953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1100A4B0" w14:textId="77777777" w:rsidR="00ED77A2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721.21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5E55802D" w14:textId="17180EE8" w:rsidR="002A5536" w:rsidRPr="002353D1" w:rsidRDefault="002A5536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112332DD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953.01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0E630D13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663.54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08F93BA4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541.25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5C71BCB9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4.70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92" w:type="dxa"/>
            <w:shd w:val="clear" w:color="auto" w:fill="auto"/>
          </w:tcPr>
          <w:p w14:paraId="1261DD40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339.13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1" w:type="dxa"/>
            <w:shd w:val="clear" w:color="auto" w:fill="auto"/>
          </w:tcPr>
          <w:p w14:paraId="4F71A422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945.60</w:t>
            </w:r>
            <w:r w:rsidR="002353D1">
              <w:rPr>
                <w:rFonts w:ascii="Calibri" w:hAnsi="Calibri" w:cs="Calibri"/>
                <w:color w:val="000000"/>
              </w:rPr>
              <w:br/>
              <w:t>(0.48)</w:t>
            </w:r>
          </w:p>
        </w:tc>
        <w:tc>
          <w:tcPr>
            <w:tcW w:w="944" w:type="dxa"/>
            <w:shd w:val="clear" w:color="auto" w:fill="auto"/>
          </w:tcPr>
          <w:p w14:paraId="55B29BEB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82" w:type="dxa"/>
            <w:shd w:val="clear" w:color="auto" w:fill="auto"/>
          </w:tcPr>
          <w:p w14:paraId="401471F8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shd w:val="clear" w:color="auto" w:fill="auto"/>
          </w:tcPr>
          <w:p w14:paraId="6B650AA3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ED77A2" w14:paraId="656E011B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63E58CDC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75D4A6BC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.36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7859B6F9" w14:textId="60BAB593" w:rsidR="002A5536" w:rsidRDefault="002A5536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24CD739B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795.56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78D8D29A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5.02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31146139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1207.32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75E2842C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1643.87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92" w:type="dxa"/>
            <w:shd w:val="clear" w:color="auto" w:fill="auto"/>
          </w:tcPr>
          <w:p w14:paraId="0DF57C3B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9.44</w:t>
            </w:r>
            <w:r w:rsidR="002353D1">
              <w:rPr>
                <w:rFonts w:ascii="Calibri" w:hAnsi="Calibri" w:cs="Calibri"/>
                <w:color w:val="000000"/>
              </w:rPr>
              <w:br/>
              <w:t>(0.26)</w:t>
            </w:r>
          </w:p>
        </w:tc>
        <w:tc>
          <w:tcPr>
            <w:tcW w:w="1131" w:type="dxa"/>
            <w:shd w:val="clear" w:color="auto" w:fill="auto"/>
          </w:tcPr>
          <w:p w14:paraId="1DAB9ACF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2.97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5B5EB397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1748.57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82" w:type="dxa"/>
            <w:shd w:val="clear" w:color="auto" w:fill="auto"/>
          </w:tcPr>
          <w:p w14:paraId="5B1C9121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shd w:val="clear" w:color="auto" w:fill="auto"/>
          </w:tcPr>
          <w:p w14:paraId="71F880B1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</w:tr>
      <w:tr w:rsidR="00ED77A2" w14:paraId="72A94077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482D5DEC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70528724" w14:textId="77777777" w:rsidR="00ED77A2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945.81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0F78FCE8" w14:textId="7A0D6E6F" w:rsidR="002A5536" w:rsidRPr="002353D1" w:rsidRDefault="002A5536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2F8AFF6A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177.62</w:t>
            </w:r>
          </w:p>
          <w:p w14:paraId="027542A7" w14:textId="77777777" w:rsidR="002353D1" w:rsidRDefault="002353D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678ABC89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888.15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506FB2A1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765.85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6824B9AE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329.30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1092" w:type="dxa"/>
            <w:shd w:val="clear" w:color="auto" w:fill="auto"/>
          </w:tcPr>
          <w:p w14:paraId="63F43754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563.74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1" w:type="dxa"/>
            <w:shd w:val="clear" w:color="auto" w:fill="auto"/>
          </w:tcPr>
          <w:p w14:paraId="2AFB79AB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170.21</w:t>
            </w:r>
            <w:r w:rsidR="002353D1">
              <w:rPr>
                <w:rFonts w:ascii="Calibri" w:hAnsi="Calibri" w:cs="Calibri"/>
                <w:color w:val="000000"/>
              </w:rPr>
              <w:br/>
              <w:t>(0.15)</w:t>
            </w:r>
          </w:p>
        </w:tc>
        <w:tc>
          <w:tcPr>
            <w:tcW w:w="944" w:type="dxa"/>
            <w:shd w:val="clear" w:color="auto" w:fill="auto"/>
          </w:tcPr>
          <w:p w14:paraId="0C775B08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4.61</w:t>
            </w:r>
            <w:r w:rsidR="002353D1">
              <w:rPr>
                <w:rFonts w:ascii="Calibri" w:hAnsi="Calibri" w:cs="Calibri"/>
                <w:color w:val="000000"/>
              </w:rPr>
              <w:br/>
              <w:t>(0.41)</w:t>
            </w:r>
          </w:p>
        </w:tc>
        <w:tc>
          <w:tcPr>
            <w:tcW w:w="1182" w:type="dxa"/>
            <w:shd w:val="clear" w:color="auto" w:fill="auto"/>
          </w:tcPr>
          <w:p w14:paraId="59EC0770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973.18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4EE6431B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D77A2" w14:paraId="358754A6" w14:textId="77777777" w:rsidTr="002A5536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621B1761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445CD1B5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24.96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29" w:type="dxa"/>
            <w:shd w:val="clear" w:color="auto" w:fill="auto"/>
          </w:tcPr>
          <w:p w14:paraId="37E5F50E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3.24</w:t>
            </w:r>
            <w:r w:rsidR="002353D1">
              <w:rPr>
                <w:rFonts w:ascii="Calibri" w:hAnsi="Calibri" w:cs="Calibri"/>
                <w:color w:val="000000"/>
              </w:rPr>
              <w:br/>
              <w:t>(0.15)</w:t>
            </w:r>
          </w:p>
        </w:tc>
        <w:tc>
          <w:tcPr>
            <w:tcW w:w="1134" w:type="dxa"/>
            <w:shd w:val="clear" w:color="auto" w:fill="auto"/>
          </w:tcPr>
          <w:p w14:paraId="0BF6EDEF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67.29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1B12A71E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855.01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35A1F3B4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1291.55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92" w:type="dxa"/>
            <w:shd w:val="clear" w:color="auto" w:fill="auto"/>
          </w:tcPr>
          <w:p w14:paraId="210F1703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.12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1" w:type="dxa"/>
            <w:shd w:val="clear" w:color="auto" w:fill="auto"/>
          </w:tcPr>
          <w:p w14:paraId="5AF280AA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0.65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243EEAE7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1396.25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82" w:type="dxa"/>
            <w:shd w:val="clear" w:color="auto" w:fill="auto"/>
          </w:tcPr>
          <w:p w14:paraId="1CC65E09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52.32</w:t>
            </w:r>
            <w:r w:rsidR="004476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01124901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1620.86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</w:tr>
    </w:tbl>
    <w:p w14:paraId="23C7415E" w14:textId="77777777" w:rsidR="001949B8" w:rsidRDefault="001949B8" w:rsidP="007008C4"/>
    <w:p w14:paraId="2E238905" w14:textId="77777777" w:rsidR="001949B8" w:rsidRDefault="001949B8" w:rsidP="007008C4">
      <w:pPr>
        <w:sectPr w:rsidR="001949B8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1C041C51" w14:textId="77777777" w:rsidR="001949B8" w:rsidRDefault="001949B8" w:rsidP="001949B8">
      <w:pPr>
        <w:pStyle w:val="Caption"/>
        <w:keepNext/>
        <w:jc w:val="center"/>
      </w:pPr>
      <w:r>
        <w:lastRenderedPageBreak/>
        <w:t xml:space="preserve">Table </w:t>
      </w:r>
      <w:r w:rsidR="0000519C">
        <w:rPr>
          <w:noProof/>
        </w:rPr>
        <w:fldChar w:fldCharType="begin"/>
      </w:r>
      <w:r w:rsidR="0000519C">
        <w:rPr>
          <w:noProof/>
        </w:rPr>
        <w:instrText xml:space="preserve"> SEQ Table \* ARABIC </w:instrText>
      </w:r>
      <w:r w:rsidR="0000519C">
        <w:rPr>
          <w:noProof/>
        </w:rPr>
        <w:fldChar w:fldCharType="separate"/>
      </w:r>
      <w:r>
        <w:rPr>
          <w:noProof/>
        </w:rPr>
        <w:t>7</w:t>
      </w:r>
      <w:r w:rsidR="0000519C">
        <w:rPr>
          <w:noProof/>
        </w:rPr>
        <w:fldChar w:fldCharType="end"/>
      </w:r>
      <w:r>
        <w:t>:USFS SO2 Dunns Test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1134"/>
        <w:gridCol w:w="992"/>
        <w:gridCol w:w="1032"/>
        <w:gridCol w:w="1040"/>
        <w:gridCol w:w="1047"/>
        <w:gridCol w:w="944"/>
        <w:gridCol w:w="830"/>
        <w:gridCol w:w="922"/>
        <w:gridCol w:w="993"/>
        <w:gridCol w:w="1006"/>
      </w:tblGrid>
      <w:tr w:rsidR="001949B8" w14:paraId="3571ED3B" w14:textId="77777777" w:rsidTr="00A84D29">
        <w:trPr>
          <w:jc w:val="center"/>
        </w:trPr>
        <w:tc>
          <w:tcPr>
            <w:tcW w:w="567" w:type="dxa"/>
            <w:tcBorders>
              <w:bottom w:val="single" w:sz="12" w:space="0" w:color="auto"/>
            </w:tcBorders>
          </w:tcPr>
          <w:p w14:paraId="64BF09CB" w14:textId="77777777" w:rsidR="001949B8" w:rsidRPr="00F11C66" w:rsidRDefault="001949B8" w:rsidP="001949B8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FE79DB2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43996D30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03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FFE94C4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149E043D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D155455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94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650EEE4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830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9E9422B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2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349C654E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993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EE73A93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1006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37BF000E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1949B8" w14:paraId="0AF3B1FB" w14:textId="77777777" w:rsidTr="00A84D29">
        <w:trPr>
          <w:jc w:val="center"/>
        </w:trPr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0F9B42B7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35959BE5" w14:textId="77777777" w:rsidR="001949B8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1590.98 (&lt; 0.01)</w:t>
            </w:r>
          </w:p>
          <w:p w14:paraId="525B2F76" w14:textId="506B0B19" w:rsidR="002A5536" w:rsidRPr="00F11C66" w:rsidRDefault="002A5536" w:rsidP="001949B8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0F389890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032" w:type="dxa"/>
            <w:tcBorders>
              <w:top w:val="single" w:sz="12" w:space="0" w:color="auto"/>
            </w:tcBorders>
            <w:shd w:val="clear" w:color="auto" w:fill="auto"/>
          </w:tcPr>
          <w:p w14:paraId="094185DC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40" w:type="dxa"/>
            <w:tcBorders>
              <w:top w:val="single" w:sz="12" w:space="0" w:color="auto"/>
            </w:tcBorders>
            <w:shd w:val="clear" w:color="auto" w:fill="auto"/>
          </w:tcPr>
          <w:p w14:paraId="31B90F95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47" w:type="dxa"/>
            <w:tcBorders>
              <w:top w:val="single" w:sz="12" w:space="0" w:color="auto"/>
            </w:tcBorders>
            <w:shd w:val="clear" w:color="auto" w:fill="auto"/>
          </w:tcPr>
          <w:p w14:paraId="2397859F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44" w:type="dxa"/>
            <w:tcBorders>
              <w:top w:val="single" w:sz="12" w:space="0" w:color="auto"/>
            </w:tcBorders>
            <w:shd w:val="clear" w:color="auto" w:fill="auto"/>
          </w:tcPr>
          <w:p w14:paraId="06EDEAF9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830" w:type="dxa"/>
            <w:tcBorders>
              <w:top w:val="single" w:sz="12" w:space="0" w:color="auto"/>
            </w:tcBorders>
            <w:shd w:val="clear" w:color="auto" w:fill="auto"/>
          </w:tcPr>
          <w:p w14:paraId="705C0D7F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tcBorders>
              <w:top w:val="single" w:sz="12" w:space="0" w:color="auto"/>
            </w:tcBorders>
            <w:shd w:val="clear" w:color="auto" w:fill="auto"/>
          </w:tcPr>
          <w:p w14:paraId="167EC670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12" w:space="0" w:color="auto"/>
            </w:tcBorders>
            <w:shd w:val="clear" w:color="auto" w:fill="auto"/>
          </w:tcPr>
          <w:p w14:paraId="188F6F90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tcBorders>
              <w:top w:val="single" w:sz="12" w:space="0" w:color="auto"/>
            </w:tcBorders>
            <w:shd w:val="clear" w:color="auto" w:fill="auto"/>
          </w:tcPr>
          <w:p w14:paraId="51B7959E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14:paraId="5E814605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41FFAD05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2319FD61" w14:textId="77777777" w:rsidR="001949B8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1040.25 (&lt; 0.01)</w:t>
            </w:r>
          </w:p>
          <w:p w14:paraId="089D738F" w14:textId="478A638D" w:rsidR="002A5536" w:rsidRPr="00F11C66" w:rsidRDefault="002A5536" w:rsidP="001949B8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1B66E727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550.73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55BE9178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040" w:type="dxa"/>
            <w:shd w:val="clear" w:color="auto" w:fill="auto"/>
          </w:tcPr>
          <w:p w14:paraId="0ADF7B51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47" w:type="dxa"/>
            <w:shd w:val="clear" w:color="auto" w:fill="auto"/>
          </w:tcPr>
          <w:p w14:paraId="3A8A9A48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44" w:type="dxa"/>
            <w:shd w:val="clear" w:color="auto" w:fill="auto"/>
          </w:tcPr>
          <w:p w14:paraId="724D9D69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830" w:type="dxa"/>
            <w:shd w:val="clear" w:color="auto" w:fill="auto"/>
          </w:tcPr>
          <w:p w14:paraId="269CBC82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shd w:val="clear" w:color="auto" w:fill="auto"/>
          </w:tcPr>
          <w:p w14:paraId="65F88856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</w:tcPr>
          <w:p w14:paraId="0A934587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</w:tcPr>
          <w:p w14:paraId="4EDF104D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14:paraId="24081774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206804CF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0261E0EE" w14:textId="77777777" w:rsidR="001949B8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 xml:space="preserve">-796.41 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  <w:p w14:paraId="518D4E9E" w14:textId="371A2DF5" w:rsidR="002A5536" w:rsidRPr="00F11C66" w:rsidRDefault="002A5536" w:rsidP="001949B8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350DDFF0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794.57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7054BA2C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243.84</w:t>
            </w:r>
            <w:r w:rsidRPr="00F11C66">
              <w:rPr>
                <w:rFonts w:cstheme="minorHAnsi"/>
                <w:color w:val="000000"/>
              </w:rPr>
              <w:br/>
              <w:t>(0.85)</w:t>
            </w:r>
          </w:p>
        </w:tc>
        <w:tc>
          <w:tcPr>
            <w:tcW w:w="1040" w:type="dxa"/>
            <w:shd w:val="clear" w:color="auto" w:fill="auto"/>
          </w:tcPr>
          <w:p w14:paraId="7D772ED4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047" w:type="dxa"/>
            <w:shd w:val="clear" w:color="auto" w:fill="auto"/>
          </w:tcPr>
          <w:p w14:paraId="604C7D2A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44" w:type="dxa"/>
            <w:shd w:val="clear" w:color="auto" w:fill="auto"/>
          </w:tcPr>
          <w:p w14:paraId="716AA1BA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830" w:type="dxa"/>
            <w:shd w:val="clear" w:color="auto" w:fill="auto"/>
          </w:tcPr>
          <w:p w14:paraId="22CB44DF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shd w:val="clear" w:color="auto" w:fill="auto"/>
          </w:tcPr>
          <w:p w14:paraId="6B1DF2DB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</w:tcPr>
          <w:p w14:paraId="76FA9F36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</w:tcPr>
          <w:p w14:paraId="07BACAF0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14:paraId="7F9E4EAC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657894CE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6BC6667B" w14:textId="77777777" w:rsidR="001949B8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1268.52 (&lt; 0.01)</w:t>
            </w:r>
          </w:p>
          <w:p w14:paraId="5DF1909B" w14:textId="7FFEC487" w:rsidR="002A5536" w:rsidRPr="00F11C66" w:rsidRDefault="002A5536" w:rsidP="001949B8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1745681F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322.46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5CB8309F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228.27</w:t>
            </w:r>
            <w:r w:rsidRPr="00F11C66">
              <w:rPr>
                <w:rFonts w:cstheme="minorHAnsi"/>
                <w:color w:val="000000"/>
              </w:rPr>
              <w:br/>
              <w:t>(0.85)</w:t>
            </w:r>
          </w:p>
        </w:tc>
        <w:tc>
          <w:tcPr>
            <w:tcW w:w="1040" w:type="dxa"/>
            <w:shd w:val="clear" w:color="auto" w:fill="auto"/>
          </w:tcPr>
          <w:p w14:paraId="212E28EB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472.11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</w:tcPr>
          <w:p w14:paraId="02E47B18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944" w:type="dxa"/>
            <w:shd w:val="clear" w:color="auto" w:fill="auto"/>
          </w:tcPr>
          <w:p w14:paraId="1252F248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830" w:type="dxa"/>
            <w:shd w:val="clear" w:color="auto" w:fill="auto"/>
          </w:tcPr>
          <w:p w14:paraId="13256E3B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shd w:val="clear" w:color="auto" w:fill="auto"/>
          </w:tcPr>
          <w:p w14:paraId="1E028F26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</w:tcPr>
          <w:p w14:paraId="633A63BE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</w:tcPr>
          <w:p w14:paraId="5211600A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14:paraId="77EC0F3A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773D2407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4D0B5B60" w14:textId="77777777" w:rsidR="001949B8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2163.08 (&lt; 0.01)</w:t>
            </w:r>
          </w:p>
          <w:p w14:paraId="7F9C1102" w14:textId="35565BC5" w:rsidR="002A5536" w:rsidRPr="00F11C66" w:rsidRDefault="002A5536" w:rsidP="001949B8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21456C4B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572.10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7F5848BE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1122.83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</w:tcPr>
          <w:p w14:paraId="78EB9682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1366.67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</w:tcPr>
          <w:p w14:paraId="00F9F23D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894.56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0FCECF20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830" w:type="dxa"/>
            <w:shd w:val="clear" w:color="auto" w:fill="auto"/>
          </w:tcPr>
          <w:p w14:paraId="0BECC49D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shd w:val="clear" w:color="auto" w:fill="auto"/>
          </w:tcPr>
          <w:p w14:paraId="153F6CAE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</w:tcPr>
          <w:p w14:paraId="3D38FC6E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</w:tcPr>
          <w:p w14:paraId="4E38E668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14:paraId="1DF852B9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3611100B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420BF44D" w14:textId="77777777" w:rsidR="001949B8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1249.63 (0.09)</w:t>
            </w:r>
          </w:p>
          <w:p w14:paraId="47A14618" w14:textId="47BD3E4D" w:rsidR="002A5536" w:rsidRPr="00F11C66" w:rsidRDefault="002A5536" w:rsidP="001949B8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110AE73B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341.35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</w:tcPr>
          <w:p w14:paraId="6A55741C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209.38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</w:tcPr>
          <w:p w14:paraId="6B54406B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453.22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1A383871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18.89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79DA0C5B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913.45</w:t>
            </w:r>
            <w:r w:rsidRPr="00F11C66">
              <w:rPr>
                <w:rFonts w:cstheme="minorHAnsi"/>
                <w:color w:val="000000"/>
              </w:rPr>
              <w:br/>
              <w:t>(0.75)</w:t>
            </w:r>
          </w:p>
        </w:tc>
        <w:tc>
          <w:tcPr>
            <w:tcW w:w="830" w:type="dxa"/>
            <w:shd w:val="clear" w:color="auto" w:fill="auto"/>
          </w:tcPr>
          <w:p w14:paraId="3D18FFF0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922" w:type="dxa"/>
            <w:shd w:val="clear" w:color="auto" w:fill="auto"/>
          </w:tcPr>
          <w:p w14:paraId="031F5DDA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</w:tcPr>
          <w:p w14:paraId="6560287E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</w:tcPr>
          <w:p w14:paraId="34FE61BD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14:paraId="03A2F6F9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5A8A4C7C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4D7F99E1" w14:textId="77777777" w:rsidR="001949B8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 xml:space="preserve">-710.05 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  <w:p w14:paraId="06A5239E" w14:textId="5FA81021" w:rsidR="002A5536" w:rsidRPr="00F11C66" w:rsidRDefault="002A5536" w:rsidP="001949B8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08540D76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880.93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1B953007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330.20</w:t>
            </w:r>
            <w:r w:rsidRPr="00F11C66">
              <w:rPr>
                <w:rFonts w:cstheme="minorHAnsi"/>
                <w:color w:val="000000"/>
              </w:rPr>
              <w:br/>
              <w:t>(0.11)</w:t>
            </w:r>
          </w:p>
        </w:tc>
        <w:tc>
          <w:tcPr>
            <w:tcW w:w="1040" w:type="dxa"/>
            <w:shd w:val="clear" w:color="auto" w:fill="auto"/>
          </w:tcPr>
          <w:p w14:paraId="45602CF2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86.36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15A926CB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558.47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1541FC49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1453.03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830" w:type="dxa"/>
            <w:shd w:val="clear" w:color="auto" w:fill="auto"/>
          </w:tcPr>
          <w:p w14:paraId="1F783B63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539.58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922" w:type="dxa"/>
            <w:shd w:val="clear" w:color="auto" w:fill="auto"/>
          </w:tcPr>
          <w:p w14:paraId="628B07A6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993" w:type="dxa"/>
            <w:shd w:val="clear" w:color="auto" w:fill="auto"/>
          </w:tcPr>
          <w:p w14:paraId="0AB15E79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</w:tcPr>
          <w:p w14:paraId="51820266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14:paraId="4EBBE380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1DE961DC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1916A92C" w14:textId="77777777" w:rsidR="001949B8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 xml:space="preserve">-511.90 </w:t>
            </w:r>
            <w:r w:rsidRPr="00F11C66">
              <w:rPr>
                <w:rFonts w:cstheme="minorHAnsi"/>
                <w:b/>
                <w:color w:val="000000"/>
              </w:rPr>
              <w:br/>
              <w:t>(0.02)</w:t>
            </w:r>
          </w:p>
          <w:p w14:paraId="1D5BFFA1" w14:textId="333F290D" w:rsidR="002A5536" w:rsidRPr="00F11C66" w:rsidRDefault="002A5536" w:rsidP="001949B8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6D6A7AA2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1079.08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28EF8D11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528.35</w:t>
            </w:r>
            <w:r w:rsidRPr="00F11C66">
              <w:rPr>
                <w:rFonts w:cstheme="minorHAnsi"/>
                <w:b/>
                <w:color w:val="000000"/>
              </w:rPr>
              <w:br/>
              <w:t>(0.03)</w:t>
            </w:r>
          </w:p>
        </w:tc>
        <w:tc>
          <w:tcPr>
            <w:tcW w:w="1040" w:type="dxa"/>
            <w:shd w:val="clear" w:color="auto" w:fill="auto"/>
          </w:tcPr>
          <w:p w14:paraId="09039487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284.51</w:t>
            </w:r>
            <w:r w:rsidRPr="00F11C66">
              <w:rPr>
                <w:rFonts w:cstheme="minorHAnsi"/>
                <w:color w:val="000000"/>
              </w:rPr>
              <w:br/>
              <w:t>(0.71)</w:t>
            </w:r>
          </w:p>
        </w:tc>
        <w:tc>
          <w:tcPr>
            <w:tcW w:w="1047" w:type="dxa"/>
            <w:shd w:val="clear" w:color="auto" w:fill="auto"/>
          </w:tcPr>
          <w:p w14:paraId="6965C03A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756.62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7F8C7251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1651.18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830" w:type="dxa"/>
            <w:shd w:val="clear" w:color="auto" w:fill="auto"/>
          </w:tcPr>
          <w:p w14:paraId="4A0A9A4A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737.73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922" w:type="dxa"/>
            <w:shd w:val="clear" w:color="auto" w:fill="auto"/>
          </w:tcPr>
          <w:p w14:paraId="13CDF54F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198.15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993" w:type="dxa"/>
            <w:shd w:val="clear" w:color="auto" w:fill="auto"/>
          </w:tcPr>
          <w:p w14:paraId="5F4884CE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006" w:type="dxa"/>
            <w:shd w:val="clear" w:color="auto" w:fill="auto"/>
          </w:tcPr>
          <w:p w14:paraId="7C1BBA02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14:paraId="743A2C29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19137A3F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555EF32E" w14:textId="77777777" w:rsidR="001949B8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 xml:space="preserve">-608.52 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  <w:p w14:paraId="1B458713" w14:textId="1564C179" w:rsidR="002A5536" w:rsidRPr="00F11C66" w:rsidRDefault="002A5536" w:rsidP="001949B8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555BA29E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982.46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377A6283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431.73</w:t>
            </w:r>
            <w:r w:rsidRPr="00F11C66">
              <w:rPr>
                <w:rFonts w:cstheme="minorHAnsi"/>
                <w:b/>
                <w:color w:val="000000"/>
              </w:rPr>
              <w:br/>
              <w:t>(0.04)</w:t>
            </w:r>
          </w:p>
        </w:tc>
        <w:tc>
          <w:tcPr>
            <w:tcW w:w="1040" w:type="dxa"/>
            <w:shd w:val="clear" w:color="auto" w:fill="auto"/>
          </w:tcPr>
          <w:p w14:paraId="6D2210A2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187.89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4EE4F6E9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660.00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40E11D64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1554.56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830" w:type="dxa"/>
            <w:shd w:val="clear" w:color="auto" w:fill="auto"/>
          </w:tcPr>
          <w:p w14:paraId="17314984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641.11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922" w:type="dxa"/>
            <w:shd w:val="clear" w:color="auto" w:fill="auto"/>
          </w:tcPr>
          <w:p w14:paraId="58DE0BAB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101.53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993" w:type="dxa"/>
            <w:shd w:val="clear" w:color="auto" w:fill="auto"/>
          </w:tcPr>
          <w:p w14:paraId="59727A3C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96.63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1006" w:type="dxa"/>
            <w:shd w:val="clear" w:color="auto" w:fill="auto"/>
          </w:tcPr>
          <w:p w14:paraId="17C824D8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</w:tr>
      <w:tr w:rsidR="001949B8" w14:paraId="400F503D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76BD1BD9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4FE256E2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894.38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392BEA1A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696.60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64C0C4A7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145.87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</w:tcPr>
          <w:p w14:paraId="5245395F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97.97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44B6D145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374.14</w:t>
            </w:r>
            <w:r w:rsidRPr="00F11C66">
              <w:rPr>
                <w:rFonts w:cstheme="minorHAnsi"/>
                <w:color w:val="000000"/>
              </w:rPr>
              <w:br/>
              <w:t>(0.42)</w:t>
            </w:r>
          </w:p>
        </w:tc>
        <w:tc>
          <w:tcPr>
            <w:tcW w:w="944" w:type="dxa"/>
            <w:shd w:val="clear" w:color="auto" w:fill="auto"/>
          </w:tcPr>
          <w:p w14:paraId="34872327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1268.70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830" w:type="dxa"/>
            <w:shd w:val="clear" w:color="auto" w:fill="auto"/>
          </w:tcPr>
          <w:p w14:paraId="3F5C55E7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355.25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922" w:type="dxa"/>
            <w:shd w:val="clear" w:color="auto" w:fill="auto"/>
          </w:tcPr>
          <w:p w14:paraId="54584460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184.33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993" w:type="dxa"/>
            <w:shd w:val="clear" w:color="auto" w:fill="auto"/>
          </w:tcPr>
          <w:p w14:paraId="5943FF53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382.48</w:t>
            </w:r>
            <w:r w:rsidRPr="00F11C66">
              <w:rPr>
                <w:rFonts w:cstheme="minorHAnsi"/>
                <w:color w:val="000000"/>
              </w:rPr>
              <w:br/>
              <w:t>(0.90)</w:t>
            </w:r>
          </w:p>
        </w:tc>
        <w:tc>
          <w:tcPr>
            <w:tcW w:w="1006" w:type="dxa"/>
            <w:shd w:val="clear" w:color="auto" w:fill="auto"/>
          </w:tcPr>
          <w:p w14:paraId="20A6F4F0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285.86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</w:tr>
    </w:tbl>
    <w:p w14:paraId="2685FEB7" w14:textId="77777777" w:rsidR="001949B8" w:rsidRDefault="001949B8" w:rsidP="007008C4"/>
    <w:p w14:paraId="3AEB9850" w14:textId="77777777" w:rsidR="00447661" w:rsidRDefault="00447661" w:rsidP="007008C4"/>
    <w:p w14:paraId="7B3EFD4A" w14:textId="77777777" w:rsidR="00447661" w:rsidRDefault="00447661" w:rsidP="007008C4">
      <w:pPr>
        <w:sectPr w:rsidR="00447661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0F0D9704" w14:textId="77777777" w:rsidR="00447661" w:rsidRDefault="00447661" w:rsidP="00447661">
      <w:pPr>
        <w:pStyle w:val="Caption"/>
        <w:keepNext/>
        <w:jc w:val="center"/>
      </w:pPr>
      <w:r>
        <w:lastRenderedPageBreak/>
        <w:t xml:space="preserve">Table </w:t>
      </w:r>
      <w:r w:rsidR="0000519C">
        <w:rPr>
          <w:noProof/>
        </w:rPr>
        <w:fldChar w:fldCharType="begin"/>
      </w:r>
      <w:r w:rsidR="0000519C">
        <w:rPr>
          <w:noProof/>
        </w:rPr>
        <w:instrText xml:space="preserve"> SEQ Table \* ARABIC </w:instrText>
      </w:r>
      <w:r w:rsidR="0000519C">
        <w:rPr>
          <w:noProof/>
        </w:rPr>
        <w:fldChar w:fldCharType="separate"/>
      </w:r>
      <w:r>
        <w:rPr>
          <w:noProof/>
        </w:rPr>
        <w:t>8</w:t>
      </w:r>
      <w:r w:rsidR="0000519C">
        <w:rPr>
          <w:noProof/>
        </w:rPr>
        <w:fldChar w:fldCharType="end"/>
      </w:r>
      <w:r>
        <w:t>:DOI PM 2.5 Dunns Test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1134"/>
        <w:gridCol w:w="992"/>
        <w:gridCol w:w="1032"/>
        <w:gridCol w:w="1040"/>
        <w:gridCol w:w="1047"/>
        <w:gridCol w:w="944"/>
        <w:gridCol w:w="1036"/>
        <w:gridCol w:w="992"/>
        <w:gridCol w:w="992"/>
        <w:gridCol w:w="992"/>
      </w:tblGrid>
      <w:tr w:rsidR="00447661" w14:paraId="286C6CD1" w14:textId="77777777" w:rsidTr="00A84D29">
        <w:trPr>
          <w:jc w:val="center"/>
        </w:trPr>
        <w:tc>
          <w:tcPr>
            <w:tcW w:w="567" w:type="dxa"/>
            <w:tcBorders>
              <w:bottom w:val="single" w:sz="12" w:space="0" w:color="auto"/>
            </w:tcBorders>
            <w:shd w:val="clear" w:color="auto" w:fill="auto"/>
          </w:tcPr>
          <w:p w14:paraId="17673E56" w14:textId="77777777" w:rsidR="00447661" w:rsidRPr="00F11C66" w:rsidRDefault="00447661" w:rsidP="00447661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ECF2076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1B1D4A0D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03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4DAE9FE0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3F383555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A62D95D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94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D39BCAB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036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B07DDF0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7DA16BB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4A6D5E7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F68F42E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447661" w14:paraId="01E90C0D" w14:textId="77777777" w:rsidTr="00A84D29">
        <w:trPr>
          <w:jc w:val="center"/>
        </w:trPr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65E4B08A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115F5722" w14:textId="77777777" w:rsidR="00447661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0541B8">
              <w:rPr>
                <w:rFonts w:ascii="Calibri" w:hAnsi="Calibri" w:cs="Calibri"/>
                <w:b/>
                <w:bCs/>
                <w:color w:val="000000"/>
              </w:rPr>
              <w:t>183.66</w:t>
            </w:r>
            <w:r w:rsidR="000541B8" w:rsidRPr="000541B8">
              <w:rPr>
                <w:rFonts w:ascii="Calibri" w:hAnsi="Calibri" w:cs="Calibri"/>
                <w:b/>
                <w:bCs/>
                <w:color w:val="000000"/>
              </w:rPr>
              <w:br/>
              <w:t>(0.02)</w:t>
            </w:r>
          </w:p>
          <w:p w14:paraId="11557A4C" w14:textId="0A9F03BE" w:rsidR="00A84D29" w:rsidRPr="000541B8" w:rsidRDefault="00A84D29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1741791F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2" w:type="dxa"/>
            <w:tcBorders>
              <w:top w:val="single" w:sz="12" w:space="0" w:color="auto"/>
            </w:tcBorders>
            <w:shd w:val="clear" w:color="auto" w:fill="auto"/>
          </w:tcPr>
          <w:p w14:paraId="45D066FD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12" w:space="0" w:color="auto"/>
            </w:tcBorders>
            <w:shd w:val="clear" w:color="auto" w:fill="auto"/>
          </w:tcPr>
          <w:p w14:paraId="670BD1BF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12" w:space="0" w:color="auto"/>
            </w:tcBorders>
            <w:shd w:val="clear" w:color="auto" w:fill="auto"/>
          </w:tcPr>
          <w:p w14:paraId="4B7A846C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12" w:space="0" w:color="auto"/>
            </w:tcBorders>
            <w:shd w:val="clear" w:color="auto" w:fill="auto"/>
          </w:tcPr>
          <w:p w14:paraId="3636FCA0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single" w:sz="12" w:space="0" w:color="auto"/>
            </w:tcBorders>
            <w:shd w:val="clear" w:color="auto" w:fill="auto"/>
          </w:tcPr>
          <w:p w14:paraId="76865459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1A5ECC73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41D623D4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4F2963DE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14:paraId="5FEA007E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647FFE60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07066BBB" w14:textId="77777777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.38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1D4E96CD" w14:textId="119E754B" w:rsidR="00A84D29" w:rsidRDefault="00A84D29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6AFBEC7E" w14:textId="4DDD2294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59.28</w:t>
            </w:r>
            <w:r w:rsidR="000541B8">
              <w:rPr>
                <w:rFonts w:ascii="Calibri" w:hAnsi="Calibri" w:cs="Calibri"/>
                <w:color w:val="000000"/>
              </w:rPr>
              <w:br/>
              <w:t>(0.06)</w:t>
            </w:r>
          </w:p>
        </w:tc>
        <w:tc>
          <w:tcPr>
            <w:tcW w:w="1032" w:type="dxa"/>
            <w:shd w:val="clear" w:color="auto" w:fill="auto"/>
          </w:tcPr>
          <w:p w14:paraId="5DAC9C8D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0" w:type="dxa"/>
            <w:shd w:val="clear" w:color="auto" w:fill="auto"/>
          </w:tcPr>
          <w:p w14:paraId="41FEB3F3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shd w:val="clear" w:color="auto" w:fill="auto"/>
          </w:tcPr>
          <w:p w14:paraId="634A4C3D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</w:tcPr>
          <w:p w14:paraId="345BADA2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shd w:val="clear" w:color="auto" w:fill="auto"/>
          </w:tcPr>
          <w:p w14:paraId="3C20E1CA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5482D63A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3A6152BA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42AF7360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14:paraId="47FC727C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2F21BAB7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1BDF54E1" w14:textId="77777777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26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3C04C942" w14:textId="1C5FA23A" w:rsidR="00A84D29" w:rsidRDefault="00A84D29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1EA9CD75" w14:textId="3E9A9145" w:rsidR="00447661" w:rsidRPr="000541B8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0541B8">
              <w:rPr>
                <w:rFonts w:ascii="Calibri" w:hAnsi="Calibri" w:cs="Calibri"/>
                <w:b/>
                <w:bCs/>
                <w:color w:val="000000"/>
              </w:rPr>
              <w:t>-173.40</w:t>
            </w:r>
            <w:r w:rsidR="000541B8" w:rsidRPr="000541B8">
              <w:rPr>
                <w:rFonts w:ascii="Calibri" w:hAnsi="Calibri" w:cs="Calibri"/>
                <w:b/>
                <w:bCs/>
                <w:color w:val="000000"/>
              </w:rPr>
              <w:br/>
              <w:t>(0.05)</w:t>
            </w:r>
          </w:p>
        </w:tc>
        <w:tc>
          <w:tcPr>
            <w:tcW w:w="1032" w:type="dxa"/>
            <w:shd w:val="clear" w:color="auto" w:fill="auto"/>
          </w:tcPr>
          <w:p w14:paraId="733BCB3B" w14:textId="298786AE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.12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</w:tcPr>
          <w:p w14:paraId="57F08C72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7" w:type="dxa"/>
            <w:shd w:val="clear" w:color="auto" w:fill="auto"/>
          </w:tcPr>
          <w:p w14:paraId="4248CE8D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shd w:val="clear" w:color="auto" w:fill="auto"/>
          </w:tcPr>
          <w:p w14:paraId="7E28C897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shd w:val="clear" w:color="auto" w:fill="auto"/>
          </w:tcPr>
          <w:p w14:paraId="7DA45318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2414C4DE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4BD149F2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370EA5D3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14:paraId="767837D2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3AC0C8ED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4DB54836" w14:textId="77777777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2.58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10E909B0" w14:textId="61C7EBFE" w:rsidR="00A84D29" w:rsidRDefault="00A84D29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57255364" w14:textId="7778FC0B" w:rsidR="00447661" w:rsidRPr="000541B8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0541B8">
              <w:rPr>
                <w:rFonts w:ascii="Calibri" w:hAnsi="Calibri" w:cs="Calibri"/>
                <w:b/>
                <w:bCs/>
                <w:color w:val="000000"/>
              </w:rPr>
              <w:t>-246.24</w:t>
            </w:r>
            <w:r w:rsidR="000541B8" w:rsidRPr="000541B8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4DFD14D8" w14:textId="481CB375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6.96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</w:tcPr>
          <w:p w14:paraId="0115836E" w14:textId="21326E07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2.84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315FC816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shd w:val="clear" w:color="auto" w:fill="auto"/>
          </w:tcPr>
          <w:p w14:paraId="428BC584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6" w:type="dxa"/>
            <w:shd w:val="clear" w:color="auto" w:fill="auto"/>
          </w:tcPr>
          <w:p w14:paraId="07252FE9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38ABBC6F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2F68D068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630FF6B4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14:paraId="1ACB12EE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7D026AB9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227B66F5" w14:textId="77777777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82.55</w:t>
            </w:r>
            <w:r w:rsidR="000541B8">
              <w:rPr>
                <w:rFonts w:ascii="Calibri" w:hAnsi="Calibri" w:cs="Calibri"/>
                <w:color w:val="000000"/>
              </w:rPr>
              <w:br/>
              <w:t>(0.07)</w:t>
            </w:r>
          </w:p>
          <w:p w14:paraId="60C529B9" w14:textId="3EA030C2" w:rsidR="00A84D29" w:rsidRDefault="00A84D29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06DE9B6B" w14:textId="601C5846" w:rsidR="00447661" w:rsidRPr="000541B8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0541B8">
              <w:rPr>
                <w:rFonts w:ascii="Calibri" w:hAnsi="Calibri" w:cs="Calibri"/>
                <w:b/>
                <w:bCs/>
                <w:color w:val="000000"/>
              </w:rPr>
              <w:t>-366.21</w:t>
            </w:r>
            <w:r w:rsidR="000541B8" w:rsidRPr="000541B8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24FCF8FE" w14:textId="6162CEC0" w:rsidR="00447661" w:rsidRPr="000541B8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0541B8">
              <w:rPr>
                <w:rFonts w:ascii="Calibri" w:hAnsi="Calibri" w:cs="Calibri"/>
                <w:b/>
                <w:bCs/>
                <w:color w:val="000000"/>
              </w:rPr>
              <w:t>-206.93</w:t>
            </w:r>
            <w:r w:rsidR="000541B8" w:rsidRPr="000541B8">
              <w:rPr>
                <w:rFonts w:ascii="Calibri" w:hAnsi="Calibri" w:cs="Calibri"/>
                <w:b/>
                <w:bCs/>
                <w:color w:val="000000"/>
              </w:rPr>
              <w:br/>
              <w:t>(0.01)</w:t>
            </w:r>
          </w:p>
        </w:tc>
        <w:tc>
          <w:tcPr>
            <w:tcW w:w="1040" w:type="dxa"/>
            <w:shd w:val="clear" w:color="auto" w:fill="auto"/>
          </w:tcPr>
          <w:p w14:paraId="17E8E6B1" w14:textId="751B1F32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92.81</w:t>
            </w:r>
            <w:r w:rsidR="000541B8">
              <w:rPr>
                <w:rFonts w:ascii="Calibri" w:hAnsi="Calibri" w:cs="Calibri"/>
                <w:color w:val="000000"/>
              </w:rPr>
              <w:br/>
              <w:t>(0.05)</w:t>
            </w:r>
          </w:p>
        </w:tc>
        <w:tc>
          <w:tcPr>
            <w:tcW w:w="1047" w:type="dxa"/>
            <w:shd w:val="clear" w:color="auto" w:fill="auto"/>
          </w:tcPr>
          <w:p w14:paraId="5CE6D38A" w14:textId="06600A13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19.97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1E4E3AAA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6" w:type="dxa"/>
            <w:shd w:val="clear" w:color="auto" w:fill="auto"/>
          </w:tcPr>
          <w:p w14:paraId="3A2D43F4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7594CA51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68228E18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10B2148D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14:paraId="61DAC1A2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7BA206A7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1C5591F3" w14:textId="77777777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4.45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11E63ED7" w14:textId="73298EBB" w:rsidR="00A84D29" w:rsidRDefault="00A84D29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49056F7C" w14:textId="21785BB1" w:rsidR="00447661" w:rsidRPr="000541B8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0541B8">
              <w:rPr>
                <w:rFonts w:ascii="Calibri" w:hAnsi="Calibri" w:cs="Calibri"/>
                <w:b/>
                <w:bCs/>
                <w:color w:val="000000"/>
              </w:rPr>
              <w:t>-218.11</w:t>
            </w:r>
            <w:r w:rsidR="000541B8" w:rsidRPr="000541B8">
              <w:rPr>
                <w:rFonts w:ascii="Calibri" w:hAnsi="Calibri" w:cs="Calibri"/>
                <w:b/>
                <w:bCs/>
                <w:color w:val="000000"/>
              </w:rPr>
              <w:br/>
              <w:t>(0.01)</w:t>
            </w:r>
          </w:p>
        </w:tc>
        <w:tc>
          <w:tcPr>
            <w:tcW w:w="1032" w:type="dxa"/>
            <w:shd w:val="clear" w:color="auto" w:fill="auto"/>
          </w:tcPr>
          <w:p w14:paraId="7092B66B" w14:textId="7561F73B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8.83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</w:tcPr>
          <w:p w14:paraId="476D26EC" w14:textId="68A4A425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4.71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417B15E8" w14:textId="159919B3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.13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2A044DE2" w14:textId="43833820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8.10</w:t>
            </w:r>
            <w:r w:rsidR="00F27A24">
              <w:rPr>
                <w:rFonts w:ascii="Calibri" w:hAnsi="Calibri" w:cs="Calibri"/>
                <w:color w:val="000000"/>
              </w:rPr>
              <w:br/>
              <w:t>(0.69)</w:t>
            </w:r>
          </w:p>
        </w:tc>
        <w:tc>
          <w:tcPr>
            <w:tcW w:w="1036" w:type="dxa"/>
            <w:shd w:val="clear" w:color="auto" w:fill="auto"/>
          </w:tcPr>
          <w:p w14:paraId="022CA076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05147BAE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7DD96726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185722B2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14:paraId="4C5D7FDF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20433BD2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61099A18" w14:textId="77777777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8.73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4E5AA435" w14:textId="19CCCE0D" w:rsidR="00A84D29" w:rsidRDefault="00A84D29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065A5295" w14:textId="74427F39" w:rsidR="00447661" w:rsidRPr="000541B8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0541B8">
              <w:rPr>
                <w:rFonts w:ascii="Calibri" w:hAnsi="Calibri" w:cs="Calibri"/>
                <w:b/>
                <w:bCs/>
                <w:color w:val="000000"/>
              </w:rPr>
              <w:t>-252.39</w:t>
            </w:r>
            <w:r w:rsidR="000541B8" w:rsidRPr="000541B8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521EE2FD" w14:textId="6FBE9EAD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93.11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</w:tcPr>
          <w:p w14:paraId="05F6DAFB" w14:textId="3A660FDA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8.98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6A3B8534" w14:textId="7CB184F1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.15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08721AAC" w14:textId="7988ECD1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.83</w:t>
            </w:r>
            <w:r w:rsidR="00F27A24">
              <w:rPr>
                <w:rFonts w:ascii="Calibri" w:hAnsi="Calibri" w:cs="Calibri"/>
                <w:color w:val="000000"/>
              </w:rPr>
              <w:br/>
              <w:t>(0.67)</w:t>
            </w:r>
          </w:p>
        </w:tc>
        <w:tc>
          <w:tcPr>
            <w:tcW w:w="1036" w:type="dxa"/>
            <w:shd w:val="clear" w:color="auto" w:fill="auto"/>
          </w:tcPr>
          <w:p w14:paraId="1C75F8DA" w14:textId="5EADDEE2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4.28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74D877CB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2F789438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3FDAEA5B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14:paraId="02F787FA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39FF6D8C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0FC4C24B" w14:textId="77777777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.51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171A5E0B" w14:textId="48696E99" w:rsidR="00A84D29" w:rsidRDefault="00A84D29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699678BA" w14:textId="1CC7BDA1" w:rsidR="00447661" w:rsidRPr="000541B8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0541B8">
              <w:rPr>
                <w:rFonts w:ascii="Calibri" w:hAnsi="Calibri" w:cs="Calibri"/>
                <w:b/>
                <w:bCs/>
                <w:color w:val="000000"/>
              </w:rPr>
              <w:t>-152.15</w:t>
            </w:r>
            <w:r w:rsidR="000541B8" w:rsidRPr="000541B8">
              <w:rPr>
                <w:rFonts w:ascii="Calibri" w:hAnsi="Calibri" w:cs="Calibri"/>
                <w:b/>
                <w:bCs/>
                <w:color w:val="000000"/>
              </w:rPr>
              <w:br/>
              <w:t>(0.04)</w:t>
            </w:r>
          </w:p>
        </w:tc>
        <w:tc>
          <w:tcPr>
            <w:tcW w:w="1032" w:type="dxa"/>
            <w:shd w:val="clear" w:color="auto" w:fill="auto"/>
          </w:tcPr>
          <w:p w14:paraId="4CA26245" w14:textId="5638AE0B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13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</w:tcPr>
          <w:p w14:paraId="0CA0BDB9" w14:textId="62AC007D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25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0D9B0EB8" w14:textId="331E41DD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4.09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10905847" w14:textId="3531ADA5" w:rsidR="00447661" w:rsidRPr="00F27A24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214.06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1036" w:type="dxa"/>
            <w:shd w:val="clear" w:color="auto" w:fill="auto"/>
          </w:tcPr>
          <w:p w14:paraId="0C974E73" w14:textId="5236B8FD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.96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23A93D2A" w14:textId="00C4462A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.24</w:t>
            </w:r>
            <w:r w:rsidR="00F27A24">
              <w:rPr>
                <w:rFonts w:ascii="Calibri" w:hAnsi="Calibri" w:cs="Calibri"/>
                <w:color w:val="000000"/>
              </w:rPr>
              <w:br/>
              <w:t>(0.69)</w:t>
            </w:r>
          </w:p>
        </w:tc>
        <w:tc>
          <w:tcPr>
            <w:tcW w:w="992" w:type="dxa"/>
            <w:shd w:val="clear" w:color="auto" w:fill="auto"/>
          </w:tcPr>
          <w:p w14:paraId="2E9C2E41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38A73DB8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47661" w14:paraId="1168BC29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6D2823E9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669AE590" w14:textId="77777777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01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37F6944A" w14:textId="0A5E8181" w:rsidR="00A84D29" w:rsidRDefault="00A84D29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09A3A1FE" w14:textId="19DDB9A8" w:rsidR="00447661" w:rsidRPr="000541B8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0541B8">
              <w:rPr>
                <w:rFonts w:ascii="Calibri" w:hAnsi="Calibri" w:cs="Calibri"/>
                <w:b/>
                <w:bCs/>
                <w:color w:val="000000"/>
              </w:rPr>
              <w:t>-169.65</w:t>
            </w:r>
            <w:r w:rsidR="000541B8" w:rsidRPr="000541B8">
              <w:rPr>
                <w:rFonts w:ascii="Calibri" w:hAnsi="Calibri" w:cs="Calibri"/>
                <w:b/>
                <w:bCs/>
                <w:color w:val="000000"/>
              </w:rPr>
              <w:br/>
              <w:t>(0.02)</w:t>
            </w:r>
          </w:p>
        </w:tc>
        <w:tc>
          <w:tcPr>
            <w:tcW w:w="1032" w:type="dxa"/>
            <w:shd w:val="clear" w:color="auto" w:fill="auto"/>
          </w:tcPr>
          <w:p w14:paraId="658A4F35" w14:textId="6E233018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.38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</w:tcPr>
          <w:p w14:paraId="060D9E77" w14:textId="3D82C2C6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75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5384F885" w14:textId="7E2B6516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6.59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2F3EF67C" w14:textId="4E70C0A7" w:rsidR="00447661" w:rsidRPr="00F27A24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196.56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0.02)</w:t>
            </w:r>
          </w:p>
        </w:tc>
        <w:tc>
          <w:tcPr>
            <w:tcW w:w="1036" w:type="dxa"/>
            <w:shd w:val="clear" w:color="auto" w:fill="auto"/>
          </w:tcPr>
          <w:p w14:paraId="3EC87887" w14:textId="77777777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.46</w:t>
            </w:r>
          </w:p>
          <w:p w14:paraId="1D82C9AB" w14:textId="2A99A2EC" w:rsidR="00F27A24" w:rsidRDefault="00F27A24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1.00)</w:t>
            </w:r>
          </w:p>
        </w:tc>
        <w:tc>
          <w:tcPr>
            <w:tcW w:w="992" w:type="dxa"/>
            <w:shd w:val="clear" w:color="auto" w:fill="auto"/>
          </w:tcPr>
          <w:p w14:paraId="3D7F57B3" w14:textId="77162151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.73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595438CE" w14:textId="2C8EF253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7.50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0F141B51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447661" w14:paraId="69C8ACBA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7A071A2D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7D8433C5" w14:textId="334BED96" w:rsidR="00447661" w:rsidRPr="000541B8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0541B8">
              <w:rPr>
                <w:rFonts w:ascii="Calibri" w:hAnsi="Calibri" w:cs="Calibri"/>
                <w:b/>
                <w:bCs/>
                <w:color w:val="000000"/>
              </w:rPr>
              <w:t>-218.17</w:t>
            </w:r>
            <w:r w:rsidR="000541B8" w:rsidRPr="000541B8">
              <w:rPr>
                <w:rFonts w:ascii="Calibri" w:hAnsi="Calibri" w:cs="Calibri"/>
                <w:b/>
                <w:bCs/>
                <w:color w:val="000000"/>
              </w:rPr>
              <w:br/>
              <w:t>(0.04)</w:t>
            </w:r>
          </w:p>
        </w:tc>
        <w:tc>
          <w:tcPr>
            <w:tcW w:w="992" w:type="dxa"/>
            <w:shd w:val="clear" w:color="auto" w:fill="auto"/>
          </w:tcPr>
          <w:p w14:paraId="53C2FD7C" w14:textId="49F9DF83" w:rsidR="00447661" w:rsidRPr="000541B8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0541B8">
              <w:rPr>
                <w:rFonts w:ascii="Calibri" w:hAnsi="Calibri" w:cs="Calibri"/>
                <w:b/>
                <w:bCs/>
                <w:color w:val="000000"/>
              </w:rPr>
              <w:t>-401.83</w:t>
            </w:r>
            <w:r w:rsidR="000541B8" w:rsidRPr="000541B8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7A834DB1" w14:textId="1DB3AD31" w:rsidR="00447661" w:rsidRPr="000541B8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0541B8">
              <w:rPr>
                <w:rFonts w:ascii="Calibri" w:hAnsi="Calibri" w:cs="Calibri"/>
                <w:b/>
                <w:bCs/>
                <w:color w:val="000000"/>
              </w:rPr>
              <w:t>-242.55</w:t>
            </w:r>
            <w:r w:rsidR="000541B8" w:rsidRPr="000541B8">
              <w:rPr>
                <w:rFonts w:ascii="Calibri" w:hAnsi="Calibri" w:cs="Calibri"/>
                <w:b/>
                <w:bCs/>
                <w:color w:val="000000"/>
              </w:rPr>
              <w:br/>
              <w:t>(0.01)</w:t>
            </w:r>
          </w:p>
        </w:tc>
        <w:tc>
          <w:tcPr>
            <w:tcW w:w="1040" w:type="dxa"/>
            <w:shd w:val="clear" w:color="auto" w:fill="auto"/>
          </w:tcPr>
          <w:p w14:paraId="1A4882BA" w14:textId="48D99A08" w:rsidR="00447661" w:rsidRPr="00F27A24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-228.42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0.03)</w:t>
            </w:r>
          </w:p>
        </w:tc>
        <w:tc>
          <w:tcPr>
            <w:tcW w:w="1047" w:type="dxa"/>
            <w:shd w:val="clear" w:color="auto" w:fill="auto"/>
          </w:tcPr>
          <w:p w14:paraId="6ACBE41F" w14:textId="695771FD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55.59</w:t>
            </w:r>
            <w:r w:rsidR="00F27A24">
              <w:rPr>
                <w:rFonts w:ascii="Calibri" w:hAnsi="Calibri" w:cs="Calibri"/>
                <w:color w:val="000000"/>
              </w:rPr>
              <w:br/>
              <w:t>(0.69)</w:t>
            </w:r>
          </w:p>
        </w:tc>
        <w:tc>
          <w:tcPr>
            <w:tcW w:w="944" w:type="dxa"/>
            <w:shd w:val="clear" w:color="auto" w:fill="auto"/>
          </w:tcPr>
          <w:p w14:paraId="2AFB6F33" w14:textId="0EC24CEA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5.61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6" w:type="dxa"/>
            <w:shd w:val="clear" w:color="auto" w:fill="auto"/>
          </w:tcPr>
          <w:p w14:paraId="0AE5CDC6" w14:textId="3A242519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83.71</w:t>
            </w:r>
            <w:r w:rsidR="00F27A24">
              <w:rPr>
                <w:rFonts w:ascii="Calibri" w:hAnsi="Calibri" w:cs="Calibri"/>
                <w:color w:val="000000"/>
              </w:rPr>
              <w:br/>
              <w:t>(0.34)</w:t>
            </w:r>
          </w:p>
        </w:tc>
        <w:tc>
          <w:tcPr>
            <w:tcW w:w="992" w:type="dxa"/>
            <w:shd w:val="clear" w:color="auto" w:fill="auto"/>
          </w:tcPr>
          <w:p w14:paraId="2D13DB08" w14:textId="396D457C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9.44</w:t>
            </w:r>
            <w:r w:rsidR="00F27A24">
              <w:rPr>
                <w:rFonts w:ascii="Calibri" w:hAnsi="Calibri" w:cs="Calibri"/>
                <w:color w:val="000000"/>
              </w:rPr>
              <w:br/>
              <w:t>(0.32)</w:t>
            </w:r>
          </w:p>
        </w:tc>
        <w:tc>
          <w:tcPr>
            <w:tcW w:w="992" w:type="dxa"/>
            <w:shd w:val="clear" w:color="auto" w:fill="auto"/>
          </w:tcPr>
          <w:p w14:paraId="6DC67AED" w14:textId="4B20DE13" w:rsidR="00447661" w:rsidRPr="00F27A24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-249.67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7266B8B3" w14:textId="05223442" w:rsidR="00447661" w:rsidRPr="00F27A24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-232.17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0.01)</w:t>
            </w:r>
          </w:p>
        </w:tc>
      </w:tr>
    </w:tbl>
    <w:p w14:paraId="52974598" w14:textId="77777777" w:rsidR="00447661" w:rsidRDefault="00447661" w:rsidP="00447661"/>
    <w:p w14:paraId="4EC9FA73" w14:textId="77777777" w:rsidR="00447661" w:rsidRDefault="00447661" w:rsidP="00447661"/>
    <w:p w14:paraId="3599E020" w14:textId="77777777" w:rsidR="00447661" w:rsidRDefault="00447661" w:rsidP="00447661">
      <w:pPr>
        <w:sectPr w:rsidR="00447661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6B37F700" w14:textId="7D80F1A9" w:rsidR="00447661" w:rsidRDefault="00447661" w:rsidP="00447661">
      <w:pPr>
        <w:pStyle w:val="Caption"/>
        <w:keepNext/>
        <w:jc w:val="center"/>
      </w:pPr>
      <w:r>
        <w:lastRenderedPageBreak/>
        <w:t xml:space="preserve">Table </w:t>
      </w:r>
      <w:r w:rsidR="0000519C">
        <w:rPr>
          <w:noProof/>
        </w:rPr>
        <w:fldChar w:fldCharType="begin"/>
      </w:r>
      <w:r w:rsidR="0000519C">
        <w:rPr>
          <w:noProof/>
        </w:rPr>
        <w:instrText xml:space="preserve"> SEQ Table \* ARABIC </w:instrText>
      </w:r>
      <w:r w:rsidR="0000519C">
        <w:rPr>
          <w:noProof/>
        </w:rPr>
        <w:fldChar w:fldCharType="separate"/>
      </w:r>
      <w:r w:rsidR="00A84D29">
        <w:rPr>
          <w:noProof/>
        </w:rPr>
        <w:t>9</w:t>
      </w:r>
      <w:r w:rsidR="0000519C">
        <w:rPr>
          <w:noProof/>
        </w:rPr>
        <w:fldChar w:fldCharType="end"/>
      </w:r>
      <w:r>
        <w:t>:DOI PM10 Dunns Test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988"/>
        <w:gridCol w:w="992"/>
        <w:gridCol w:w="992"/>
        <w:gridCol w:w="992"/>
        <w:gridCol w:w="993"/>
        <w:gridCol w:w="992"/>
        <w:gridCol w:w="992"/>
        <w:gridCol w:w="992"/>
        <w:gridCol w:w="993"/>
        <w:gridCol w:w="992"/>
      </w:tblGrid>
      <w:tr w:rsidR="00447661" w14:paraId="1295D14C" w14:textId="77777777" w:rsidTr="00A84D29">
        <w:trPr>
          <w:jc w:val="center"/>
        </w:trPr>
        <w:tc>
          <w:tcPr>
            <w:tcW w:w="567" w:type="dxa"/>
            <w:tcBorders>
              <w:bottom w:val="single" w:sz="12" w:space="0" w:color="auto"/>
            </w:tcBorders>
            <w:shd w:val="clear" w:color="auto" w:fill="auto"/>
          </w:tcPr>
          <w:p w14:paraId="5D0BB0DC" w14:textId="77777777" w:rsidR="00447661" w:rsidRPr="00F11C66" w:rsidRDefault="00447661" w:rsidP="00447661">
            <w:pPr>
              <w:rPr>
                <w:rFonts w:cstheme="minorHAnsi"/>
              </w:rPr>
            </w:pPr>
          </w:p>
        </w:tc>
        <w:tc>
          <w:tcPr>
            <w:tcW w:w="988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248CDD7D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4B19B7A9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34A7B187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2052476F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993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F8B3A6E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B4D3DEA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D4D1D71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26F2D06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993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E1F2920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C79AAAE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807679" w14:paraId="485D38CF" w14:textId="77777777" w:rsidTr="00A84D29">
        <w:trPr>
          <w:jc w:val="center"/>
        </w:trPr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55893EA3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988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3FE7ED79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0.63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0D34DC0B" w14:textId="20282A35" w:rsidR="00A84D29" w:rsidRDefault="00A84D2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3FEA49E5" w14:textId="5ECA4B9F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1A219D00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1690D56E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12" w:space="0" w:color="auto"/>
            </w:tcBorders>
            <w:shd w:val="clear" w:color="auto" w:fill="auto"/>
          </w:tcPr>
          <w:p w14:paraId="4D589AED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5B3C5841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35128D81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23CB6A2D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12" w:space="0" w:color="auto"/>
            </w:tcBorders>
            <w:shd w:val="clear" w:color="auto" w:fill="auto"/>
          </w:tcPr>
          <w:p w14:paraId="4DB511CB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36788398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</w:tr>
      <w:tr w:rsidR="00807679" w14:paraId="3F92FA98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3B5927D4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4986FEDC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4.21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6659C68E" w14:textId="3F8E19F7" w:rsidR="00A84D29" w:rsidRDefault="00A84D2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1D232DEC" w14:textId="677A340B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4.84</w:t>
            </w:r>
            <w:r w:rsidR="00F27A24">
              <w:rPr>
                <w:rFonts w:ascii="Calibri" w:hAnsi="Calibri" w:cs="Calibri"/>
                <w:color w:val="000000"/>
              </w:rPr>
              <w:br/>
              <w:t>(0.22)</w:t>
            </w:r>
          </w:p>
        </w:tc>
        <w:tc>
          <w:tcPr>
            <w:tcW w:w="992" w:type="dxa"/>
            <w:shd w:val="clear" w:color="auto" w:fill="auto"/>
          </w:tcPr>
          <w:p w14:paraId="69A585A2" w14:textId="24EF4BC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0E047BF6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3" w:type="dxa"/>
            <w:shd w:val="clear" w:color="auto" w:fill="auto"/>
          </w:tcPr>
          <w:p w14:paraId="5D143341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6AFF28DD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59CFA7D6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0E6698D5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1101DFED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0FF83196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</w:tr>
      <w:tr w:rsidR="00807679" w14:paraId="155D6FED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04A46E6B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2BE8A194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5.63</w:t>
            </w:r>
            <w:r w:rsidR="00F27A24">
              <w:rPr>
                <w:rFonts w:ascii="Calibri" w:hAnsi="Calibri" w:cs="Calibri"/>
                <w:color w:val="000000"/>
              </w:rPr>
              <w:br/>
              <w:t>(0.41)</w:t>
            </w:r>
          </w:p>
          <w:p w14:paraId="332CA024" w14:textId="5AEC0780" w:rsidR="00A84D29" w:rsidRDefault="00A84D2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5208516E" w14:textId="4D0842AB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95.00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2428C653" w14:textId="5FE3873B" w:rsidR="00807679" w:rsidRPr="00F27A24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-229.84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4B4D1E11" w14:textId="02981044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3" w:type="dxa"/>
            <w:shd w:val="clear" w:color="auto" w:fill="auto"/>
          </w:tcPr>
          <w:p w14:paraId="688749B1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2922EB23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3BA35D68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05432165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7B64E585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68C62A9B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</w:tr>
      <w:tr w:rsidR="00807679" w14:paraId="668F4B35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3C9B94FD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7D630E68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2.79</w:t>
            </w:r>
            <w:r w:rsidR="00F27A24">
              <w:rPr>
                <w:rFonts w:ascii="Calibri" w:hAnsi="Calibri" w:cs="Calibri"/>
                <w:color w:val="000000"/>
              </w:rPr>
              <w:br/>
              <w:t>(0.70)</w:t>
            </w:r>
          </w:p>
          <w:p w14:paraId="37AF8919" w14:textId="168B69B5" w:rsidR="00A84D29" w:rsidRDefault="00A84D2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642B6018" w14:textId="28428144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2.16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2B6B6E9D" w14:textId="77777777" w:rsidR="00807679" w:rsidRPr="00F27A24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-217.00</w:t>
            </w:r>
          </w:p>
          <w:p w14:paraId="6F1254A7" w14:textId="317C96B2" w:rsidR="00F27A24" w:rsidRDefault="00F27A24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(0.01)</w:t>
            </w:r>
          </w:p>
        </w:tc>
        <w:tc>
          <w:tcPr>
            <w:tcW w:w="992" w:type="dxa"/>
            <w:shd w:val="clear" w:color="auto" w:fill="auto"/>
          </w:tcPr>
          <w:p w14:paraId="2D468600" w14:textId="1A898540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84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3" w:type="dxa"/>
            <w:shd w:val="clear" w:color="auto" w:fill="auto"/>
          </w:tcPr>
          <w:p w14:paraId="058F873E" w14:textId="3CC18D4E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6E4415CF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4505A08F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03ED5942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4385DB25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0134EDB1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</w:tr>
      <w:tr w:rsidR="00807679" w14:paraId="408E0C76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22451B08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363C71FC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.57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502ABAA0" w14:textId="5C2C9AD3" w:rsidR="00A84D29" w:rsidRDefault="00A84D2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12467939" w14:textId="546D52B6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7.19</w:t>
            </w:r>
            <w:r w:rsidR="00F27A24">
              <w:rPr>
                <w:rFonts w:ascii="Calibri" w:hAnsi="Calibri" w:cs="Calibri"/>
                <w:color w:val="000000"/>
              </w:rPr>
              <w:br/>
              <w:t>(0.22)</w:t>
            </w:r>
          </w:p>
        </w:tc>
        <w:tc>
          <w:tcPr>
            <w:tcW w:w="992" w:type="dxa"/>
            <w:shd w:val="clear" w:color="auto" w:fill="auto"/>
          </w:tcPr>
          <w:p w14:paraId="34A5452B" w14:textId="00B753E4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6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435B44B5" w14:textId="4B77ABE1" w:rsidR="00807679" w:rsidRPr="00F27A24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232.20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3" w:type="dxa"/>
            <w:shd w:val="clear" w:color="auto" w:fill="auto"/>
          </w:tcPr>
          <w:p w14:paraId="1F67B58A" w14:textId="70FCCDC1" w:rsidR="00807679" w:rsidRPr="00F27A24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219.36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0.01)</w:t>
            </w:r>
          </w:p>
        </w:tc>
        <w:tc>
          <w:tcPr>
            <w:tcW w:w="992" w:type="dxa"/>
            <w:shd w:val="clear" w:color="auto" w:fill="auto"/>
          </w:tcPr>
          <w:p w14:paraId="68AC242E" w14:textId="7553B27C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2EF4E9A1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04B39511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786A5CE7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237AFECF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</w:tr>
      <w:tr w:rsidR="00807679" w14:paraId="365E47E9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2480ECBA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03668CE0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.81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01065798" w14:textId="47EDA883" w:rsidR="00A84D29" w:rsidRDefault="00A84D2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6B5B0249" w14:textId="223E709D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.82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1D73A0D6" w14:textId="261A2E39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6.02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77EDE990" w14:textId="6739C0D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3.82</w:t>
            </w:r>
            <w:r w:rsidR="00F27A24">
              <w:rPr>
                <w:rFonts w:ascii="Calibri" w:hAnsi="Calibri" w:cs="Calibri"/>
                <w:color w:val="000000"/>
              </w:rPr>
              <w:br/>
              <w:t>(0.70)</w:t>
            </w:r>
          </w:p>
        </w:tc>
        <w:tc>
          <w:tcPr>
            <w:tcW w:w="993" w:type="dxa"/>
            <w:shd w:val="clear" w:color="auto" w:fill="auto"/>
          </w:tcPr>
          <w:p w14:paraId="7D261F83" w14:textId="5ED73F76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0.98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3A93DB80" w14:textId="4270F810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8.38</w:t>
            </w:r>
            <w:r w:rsidR="00F27A24">
              <w:rPr>
                <w:rFonts w:ascii="Calibri" w:hAnsi="Calibri" w:cs="Calibri"/>
                <w:color w:val="000000"/>
              </w:rPr>
              <w:br/>
              <w:t>(</w:t>
            </w:r>
            <w:r w:rsidR="00A97BF6">
              <w:rPr>
                <w:rFonts w:ascii="Calibri" w:hAnsi="Calibri" w:cs="Calibri"/>
                <w:color w:val="000000"/>
              </w:rPr>
              <w:t>1.00)</w:t>
            </w:r>
          </w:p>
        </w:tc>
        <w:tc>
          <w:tcPr>
            <w:tcW w:w="992" w:type="dxa"/>
            <w:shd w:val="clear" w:color="auto" w:fill="auto"/>
          </w:tcPr>
          <w:p w14:paraId="5558A187" w14:textId="1A6BC0D0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4439A4B0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3" w:type="dxa"/>
            <w:shd w:val="clear" w:color="auto" w:fill="auto"/>
          </w:tcPr>
          <w:p w14:paraId="726FDC4F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4863C3E0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</w:tr>
      <w:tr w:rsidR="00807679" w14:paraId="3EB8E16C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59F97FD3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2C141277" w14:textId="77777777" w:rsidR="00807679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-280.56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  <w:p w14:paraId="53A994BF" w14:textId="10371457" w:rsidR="00A84D29" w:rsidRPr="00F27A24" w:rsidRDefault="00A84D2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2BBC4E16" w14:textId="5425DDD2" w:rsidR="00807679" w:rsidRPr="00F27A24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-229.93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720C6EA4" w14:textId="37AFF274" w:rsidR="00807679" w:rsidRPr="00F27A24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-364.77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61FD82CF" w14:textId="3084EE98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4.93</w:t>
            </w:r>
            <w:r w:rsidR="00F27A24">
              <w:rPr>
                <w:rFonts w:ascii="Calibri" w:hAnsi="Calibri" w:cs="Calibri"/>
                <w:color w:val="000000"/>
              </w:rPr>
              <w:br/>
              <w:t>(0.23)</w:t>
            </w:r>
          </w:p>
        </w:tc>
        <w:tc>
          <w:tcPr>
            <w:tcW w:w="993" w:type="dxa"/>
            <w:shd w:val="clear" w:color="auto" w:fill="auto"/>
          </w:tcPr>
          <w:p w14:paraId="55903B81" w14:textId="03698BD0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7.77</w:t>
            </w:r>
            <w:r w:rsidR="00F27A24">
              <w:rPr>
                <w:rFonts w:ascii="Calibri" w:hAnsi="Calibri" w:cs="Calibri"/>
                <w:color w:val="000000"/>
              </w:rPr>
              <w:br/>
              <w:t>(0.15)</w:t>
            </w:r>
          </w:p>
        </w:tc>
        <w:tc>
          <w:tcPr>
            <w:tcW w:w="992" w:type="dxa"/>
            <w:shd w:val="clear" w:color="auto" w:fill="auto"/>
          </w:tcPr>
          <w:p w14:paraId="1947AAD1" w14:textId="7D112F06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367.13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5DB539C4" w14:textId="77777777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278.75</w:t>
            </w:r>
          </w:p>
          <w:p w14:paraId="6D70DD6E" w14:textId="43C75DFB" w:rsidR="00A97BF6" w:rsidRDefault="00A97BF6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1DEBA612" w14:textId="66C1D8A3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3" w:type="dxa"/>
            <w:shd w:val="clear" w:color="auto" w:fill="auto"/>
          </w:tcPr>
          <w:p w14:paraId="744EC399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0CB2B43B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</w:tr>
      <w:tr w:rsidR="00807679" w14:paraId="3FA95B02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55ACC998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5DD0DDFF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06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60BEB27F" w14:textId="1915364D" w:rsidR="00A84D29" w:rsidRDefault="00A84D2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0ED289A8" w14:textId="542AEE9C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.69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3DF7AB80" w14:textId="3F0A5651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9.15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617B338D" w14:textId="1AB31E2F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0.69</w:t>
            </w:r>
            <w:r w:rsidR="00F27A24">
              <w:rPr>
                <w:rFonts w:ascii="Calibri" w:hAnsi="Calibri" w:cs="Calibri"/>
                <w:color w:val="000000"/>
              </w:rPr>
              <w:br/>
              <w:t>(0.22)</w:t>
            </w:r>
          </w:p>
        </w:tc>
        <w:tc>
          <w:tcPr>
            <w:tcW w:w="993" w:type="dxa"/>
            <w:shd w:val="clear" w:color="auto" w:fill="auto"/>
          </w:tcPr>
          <w:p w14:paraId="4E759132" w14:textId="0FD5C5F0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7.85</w:t>
            </w:r>
            <w:r w:rsidR="00F27A24">
              <w:rPr>
                <w:rFonts w:ascii="Calibri" w:hAnsi="Calibri" w:cs="Calibri"/>
                <w:color w:val="000000"/>
              </w:rPr>
              <w:br/>
              <w:t>(0.39)</w:t>
            </w:r>
          </w:p>
        </w:tc>
        <w:tc>
          <w:tcPr>
            <w:tcW w:w="992" w:type="dxa"/>
            <w:shd w:val="clear" w:color="auto" w:fill="auto"/>
          </w:tcPr>
          <w:p w14:paraId="0F50175D" w14:textId="61750150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1.51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0E9D095B" w14:textId="5F868DF4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87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397C8EDF" w14:textId="30F26C95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285.62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3" w:type="dxa"/>
            <w:shd w:val="clear" w:color="auto" w:fill="auto"/>
          </w:tcPr>
          <w:p w14:paraId="7A81DE4B" w14:textId="78FF1552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6339E8EB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</w:tr>
      <w:tr w:rsidR="00807679" w14:paraId="36EAB70D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5F153B2F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4FFBD173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7.86</w:t>
            </w:r>
            <w:r w:rsidR="00F27A24">
              <w:rPr>
                <w:rFonts w:ascii="Calibri" w:hAnsi="Calibri" w:cs="Calibri"/>
                <w:color w:val="000000"/>
              </w:rPr>
              <w:br/>
              <w:t>(0.37)</w:t>
            </w:r>
          </w:p>
          <w:p w14:paraId="4C8C63A6" w14:textId="30E1580E" w:rsidR="00A84D29" w:rsidRDefault="00A84D2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40D7AE86" w14:textId="6E35321B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7.23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2D4F0EA4" w14:textId="3C2F592B" w:rsidR="00807679" w:rsidRPr="00F27A24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-222.07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4CF179C0" w14:textId="785103E2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77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3" w:type="dxa"/>
            <w:shd w:val="clear" w:color="auto" w:fill="auto"/>
          </w:tcPr>
          <w:p w14:paraId="66D8A239" w14:textId="4A7453CA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.07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1FD45EFE" w14:textId="4CDC2E5D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224.42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314CFA89" w14:textId="0AB068A4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6.05</w:t>
            </w:r>
            <w:r w:rsidR="00A97BF6">
              <w:rPr>
                <w:rFonts w:ascii="Calibri" w:hAnsi="Calibri" w:cs="Calibri"/>
                <w:color w:val="000000"/>
              </w:rPr>
              <w:br/>
              <w:t>(0.70)</w:t>
            </w:r>
          </w:p>
        </w:tc>
        <w:tc>
          <w:tcPr>
            <w:tcW w:w="992" w:type="dxa"/>
            <w:shd w:val="clear" w:color="auto" w:fill="auto"/>
          </w:tcPr>
          <w:p w14:paraId="71341F73" w14:textId="7A117239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2.70</w:t>
            </w:r>
            <w:r w:rsidR="00A97BF6">
              <w:rPr>
                <w:rFonts w:ascii="Calibri" w:hAnsi="Calibri" w:cs="Calibri"/>
                <w:color w:val="000000"/>
              </w:rPr>
              <w:br/>
              <w:t>(0.06)</w:t>
            </w:r>
          </w:p>
        </w:tc>
        <w:tc>
          <w:tcPr>
            <w:tcW w:w="993" w:type="dxa"/>
            <w:shd w:val="clear" w:color="auto" w:fill="auto"/>
          </w:tcPr>
          <w:p w14:paraId="77A77C21" w14:textId="50034B08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2.91</w:t>
            </w:r>
            <w:r w:rsidR="00A97BF6">
              <w:rPr>
                <w:rFonts w:ascii="Calibri" w:hAnsi="Calibri" w:cs="Calibri"/>
                <w:color w:val="000000"/>
              </w:rPr>
              <w:br/>
              <w:t>(0.16)</w:t>
            </w:r>
          </w:p>
        </w:tc>
        <w:tc>
          <w:tcPr>
            <w:tcW w:w="992" w:type="dxa"/>
            <w:shd w:val="clear" w:color="auto" w:fill="auto"/>
          </w:tcPr>
          <w:p w14:paraId="6F51F9D8" w14:textId="11596A40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807679" w14:paraId="3EC9E83C" w14:textId="77777777" w:rsidTr="00A84D2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657D30A2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0EBF9890" w14:textId="24C5F79D" w:rsidR="00807679" w:rsidRPr="00F27A24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-336.43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674C7A64" w14:textId="3F1D4B88" w:rsidR="00807679" w:rsidRPr="00F27A24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-285.80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7C00435D" w14:textId="4AFD5853" w:rsidR="00807679" w:rsidRPr="00F27A24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-420.64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31253C59" w14:textId="6D818D3B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90.80</w:t>
            </w:r>
            <w:r w:rsidR="00F27A24">
              <w:rPr>
                <w:rFonts w:ascii="Calibri" w:hAnsi="Calibri" w:cs="Calibri"/>
                <w:color w:val="000000"/>
              </w:rPr>
              <w:br/>
              <w:t>(0.15)</w:t>
            </w:r>
          </w:p>
        </w:tc>
        <w:tc>
          <w:tcPr>
            <w:tcW w:w="993" w:type="dxa"/>
            <w:shd w:val="clear" w:color="auto" w:fill="auto"/>
          </w:tcPr>
          <w:p w14:paraId="7C88FC05" w14:textId="53C1CC4F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03.64</w:t>
            </w:r>
            <w:r w:rsidR="00F27A24">
              <w:rPr>
                <w:rFonts w:ascii="Calibri" w:hAnsi="Calibri" w:cs="Calibri"/>
                <w:color w:val="000000"/>
              </w:rPr>
              <w:br/>
              <w:t>(0.09)</w:t>
            </w:r>
          </w:p>
        </w:tc>
        <w:tc>
          <w:tcPr>
            <w:tcW w:w="992" w:type="dxa"/>
            <w:shd w:val="clear" w:color="auto" w:fill="auto"/>
          </w:tcPr>
          <w:p w14:paraId="2E3935EB" w14:textId="087398E6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423.00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63D633A3" w14:textId="01D50CFE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334.62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2B87E80E" w14:textId="110563EE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5.87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3" w:type="dxa"/>
            <w:shd w:val="clear" w:color="auto" w:fill="auto"/>
          </w:tcPr>
          <w:p w14:paraId="17DE33E2" w14:textId="7468E0EA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341.49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427933ED" w14:textId="09AD5FB5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98.57</w:t>
            </w:r>
            <w:r w:rsidR="00A97BF6">
              <w:rPr>
                <w:rFonts w:ascii="Calibri" w:hAnsi="Calibri" w:cs="Calibri"/>
                <w:color w:val="000000"/>
              </w:rPr>
              <w:br/>
              <w:t>(0.06)</w:t>
            </w:r>
          </w:p>
        </w:tc>
      </w:tr>
    </w:tbl>
    <w:p w14:paraId="62DF172B" w14:textId="77777777" w:rsidR="00447661" w:rsidRDefault="00447661" w:rsidP="00447661"/>
    <w:p w14:paraId="0D79E657" w14:textId="77777777" w:rsidR="00A84D29" w:rsidRDefault="00A84D29" w:rsidP="00447661">
      <w:pPr>
        <w:sectPr w:rsidR="00A84D29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1CD7BDB6" w14:textId="39B648F5" w:rsidR="00447661" w:rsidRDefault="00447661" w:rsidP="00447661">
      <w:pPr>
        <w:pStyle w:val="Caption"/>
        <w:keepNext/>
        <w:jc w:val="center"/>
      </w:pPr>
      <w:r w:rsidRPr="005C35C9">
        <w:lastRenderedPageBreak/>
        <w:t>Tabl</w:t>
      </w:r>
      <w:r>
        <w:t xml:space="preserve">e </w:t>
      </w:r>
      <w:r w:rsidR="0000519C">
        <w:rPr>
          <w:noProof/>
        </w:rPr>
        <w:fldChar w:fldCharType="begin"/>
      </w:r>
      <w:r w:rsidR="0000519C">
        <w:rPr>
          <w:noProof/>
        </w:rPr>
        <w:instrText xml:space="preserve"> SEQ Table \* ARABIC </w:instrText>
      </w:r>
      <w:r w:rsidR="0000519C">
        <w:rPr>
          <w:noProof/>
        </w:rPr>
        <w:fldChar w:fldCharType="separate"/>
      </w:r>
      <w:r w:rsidR="00A84D29">
        <w:rPr>
          <w:noProof/>
        </w:rPr>
        <w:t>10</w:t>
      </w:r>
      <w:r w:rsidR="0000519C">
        <w:rPr>
          <w:noProof/>
        </w:rPr>
        <w:fldChar w:fldCharType="end"/>
      </w:r>
      <w:r>
        <w:t>:DOI Lead Dunns Test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1134"/>
        <w:gridCol w:w="992"/>
        <w:gridCol w:w="1032"/>
        <w:gridCol w:w="1040"/>
        <w:gridCol w:w="1047"/>
        <w:gridCol w:w="1129"/>
        <w:gridCol w:w="833"/>
        <w:gridCol w:w="922"/>
        <w:gridCol w:w="993"/>
        <w:gridCol w:w="1006"/>
      </w:tblGrid>
      <w:tr w:rsidR="00447661" w14:paraId="4E62118E" w14:textId="77777777" w:rsidTr="00265ED9">
        <w:trPr>
          <w:jc w:val="center"/>
        </w:trPr>
        <w:tc>
          <w:tcPr>
            <w:tcW w:w="567" w:type="dxa"/>
            <w:tcBorders>
              <w:bottom w:val="single" w:sz="12" w:space="0" w:color="auto"/>
            </w:tcBorders>
          </w:tcPr>
          <w:p w14:paraId="1B95BE78" w14:textId="77777777" w:rsidR="00447661" w:rsidRPr="00F11C66" w:rsidRDefault="00447661" w:rsidP="00447661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AB8C2C8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7D154D8A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03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354CB400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AA22A0F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1A3454EC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1129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4AAA28C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833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12AB346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2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E2C32CF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993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0A619BF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1006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F36A4ED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807679" w14:paraId="055C510C" w14:textId="77777777" w:rsidTr="00265ED9">
        <w:trPr>
          <w:jc w:val="center"/>
        </w:trPr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4A5B139B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6A613B2D" w14:textId="77777777" w:rsidR="00807679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379.18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  <w:p w14:paraId="230C01D1" w14:textId="6BAD173C" w:rsidR="00265ED9" w:rsidRPr="00A97BF6" w:rsidRDefault="00265ED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1EAE86F8" w14:textId="3462F070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2" w:type="dxa"/>
            <w:tcBorders>
              <w:top w:val="single" w:sz="12" w:space="0" w:color="auto"/>
            </w:tcBorders>
            <w:shd w:val="clear" w:color="auto" w:fill="auto"/>
          </w:tcPr>
          <w:p w14:paraId="287C9BFB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12" w:space="0" w:color="auto"/>
            </w:tcBorders>
            <w:shd w:val="clear" w:color="auto" w:fill="auto"/>
          </w:tcPr>
          <w:p w14:paraId="4F78B563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12" w:space="0" w:color="auto"/>
            </w:tcBorders>
            <w:shd w:val="clear" w:color="auto" w:fill="auto"/>
          </w:tcPr>
          <w:p w14:paraId="64D3828F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tcBorders>
              <w:top w:val="single" w:sz="12" w:space="0" w:color="auto"/>
            </w:tcBorders>
            <w:shd w:val="clear" w:color="auto" w:fill="auto"/>
          </w:tcPr>
          <w:p w14:paraId="2144A1DC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833" w:type="dxa"/>
            <w:tcBorders>
              <w:top w:val="single" w:sz="12" w:space="0" w:color="auto"/>
            </w:tcBorders>
            <w:shd w:val="clear" w:color="auto" w:fill="auto"/>
          </w:tcPr>
          <w:p w14:paraId="61023CB4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single" w:sz="12" w:space="0" w:color="auto"/>
            </w:tcBorders>
            <w:shd w:val="clear" w:color="auto" w:fill="auto"/>
          </w:tcPr>
          <w:p w14:paraId="2DDF9FAE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12" w:space="0" w:color="auto"/>
            </w:tcBorders>
            <w:shd w:val="clear" w:color="auto" w:fill="auto"/>
          </w:tcPr>
          <w:p w14:paraId="76FDAB54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12" w:space="0" w:color="auto"/>
            </w:tcBorders>
            <w:shd w:val="clear" w:color="auto" w:fill="auto"/>
          </w:tcPr>
          <w:p w14:paraId="7CA29C8A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16AA8396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419DF707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3082AD43" w14:textId="77777777" w:rsidR="00807679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261.04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  <w:p w14:paraId="641A8DD3" w14:textId="2F281A38" w:rsidR="00265ED9" w:rsidRPr="00A97BF6" w:rsidRDefault="00265ED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1068B25C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8.14</w:t>
            </w:r>
          </w:p>
          <w:p w14:paraId="69BFC006" w14:textId="24A66BE9" w:rsidR="00A97BF6" w:rsidRPr="00A97BF6" w:rsidRDefault="00A97BF6" w:rsidP="00807679">
            <w:pPr>
              <w:jc w:val="right"/>
              <w:rPr>
                <w:rFonts w:ascii="Calibri" w:hAnsi="Calibri" w:cs="Calibri"/>
                <w:bCs/>
                <w:color w:val="000000"/>
              </w:rPr>
            </w:pPr>
            <w:r w:rsidRPr="00A97BF6">
              <w:rPr>
                <w:rFonts w:ascii="Calibri" w:hAnsi="Calibri" w:cs="Calibri"/>
                <w:bCs/>
                <w:color w:val="000000"/>
              </w:rPr>
              <w:t>(0.53)</w:t>
            </w:r>
          </w:p>
        </w:tc>
        <w:tc>
          <w:tcPr>
            <w:tcW w:w="1032" w:type="dxa"/>
            <w:shd w:val="clear" w:color="auto" w:fill="auto"/>
          </w:tcPr>
          <w:p w14:paraId="7C36A75A" w14:textId="1E425689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0" w:type="dxa"/>
            <w:shd w:val="clear" w:color="auto" w:fill="auto"/>
          </w:tcPr>
          <w:p w14:paraId="57BF2D97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shd w:val="clear" w:color="auto" w:fill="auto"/>
          </w:tcPr>
          <w:p w14:paraId="5C44EA79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shd w:val="clear" w:color="auto" w:fill="auto"/>
          </w:tcPr>
          <w:p w14:paraId="5AE3FE05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833" w:type="dxa"/>
            <w:shd w:val="clear" w:color="auto" w:fill="auto"/>
          </w:tcPr>
          <w:p w14:paraId="7794EC64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shd w:val="clear" w:color="auto" w:fill="auto"/>
          </w:tcPr>
          <w:p w14:paraId="273DABB8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03F18132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auto"/>
          </w:tcPr>
          <w:p w14:paraId="62F61C5A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37FC01AF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2686D1A2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366B3353" w14:textId="77777777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351.10</w:t>
            </w:r>
          </w:p>
          <w:p w14:paraId="79DA7309" w14:textId="77777777" w:rsidR="00A97BF6" w:rsidRDefault="00A97BF6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(&lt; 0.01)</w:t>
            </w:r>
          </w:p>
          <w:p w14:paraId="1D24F9E9" w14:textId="203DB1CB" w:rsidR="00265ED9" w:rsidRPr="00ED77A2" w:rsidRDefault="00265ED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2E94331E" w14:textId="0B783A1B" w:rsidR="00807679" w:rsidRPr="00ED77A2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.08</w:t>
            </w:r>
            <w:r w:rsidR="00A97BF6">
              <w:rPr>
                <w:rFonts w:ascii="Calibri" w:hAnsi="Calibri" w:cs="Calibri"/>
                <w:color w:val="000000"/>
              </w:rPr>
              <w:br/>
            </w:r>
            <w:r w:rsidR="00A97BF6" w:rsidRPr="00A97BF6">
              <w:rPr>
                <w:rFonts w:ascii="Calibri" w:hAnsi="Calibri" w:cs="Calibri"/>
                <w:bCs/>
                <w:color w:val="000000"/>
              </w:rPr>
              <w:t>(1.00)</w:t>
            </w:r>
          </w:p>
        </w:tc>
        <w:tc>
          <w:tcPr>
            <w:tcW w:w="1032" w:type="dxa"/>
            <w:shd w:val="clear" w:color="auto" w:fill="auto"/>
          </w:tcPr>
          <w:p w14:paraId="0679C6B7" w14:textId="51985443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90.06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</w:tcPr>
          <w:p w14:paraId="08C91288" w14:textId="5FCA29FA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7" w:type="dxa"/>
            <w:shd w:val="clear" w:color="auto" w:fill="auto"/>
          </w:tcPr>
          <w:p w14:paraId="24D899CA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24909E92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833" w:type="dxa"/>
            <w:shd w:val="clear" w:color="auto" w:fill="auto"/>
          </w:tcPr>
          <w:p w14:paraId="5B2005C1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shd w:val="clear" w:color="auto" w:fill="auto"/>
          </w:tcPr>
          <w:p w14:paraId="76899839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17A1BE1E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auto"/>
          </w:tcPr>
          <w:p w14:paraId="33073EAB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6CF9F054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59D96F10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52C83EC1" w14:textId="77777777" w:rsidR="00807679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370.00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  <w:p w14:paraId="0586A683" w14:textId="4C7C2C9C" w:rsidR="00265ED9" w:rsidRPr="00A97BF6" w:rsidRDefault="00265ED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19AEA012" w14:textId="6DFC0DB3" w:rsidR="00807679" w:rsidRPr="00ED77A2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17</w:t>
            </w:r>
            <w:r w:rsidR="00A97BF6">
              <w:rPr>
                <w:rFonts w:ascii="Calibri" w:hAnsi="Calibri" w:cs="Calibri"/>
                <w:color w:val="000000"/>
              </w:rPr>
              <w:br/>
            </w:r>
            <w:r w:rsidR="00A97BF6" w:rsidRPr="00A97BF6">
              <w:rPr>
                <w:rFonts w:ascii="Calibri" w:hAnsi="Calibri" w:cs="Calibri"/>
                <w:bCs/>
                <w:color w:val="000000"/>
              </w:rPr>
              <w:t>(1.00)</w:t>
            </w:r>
          </w:p>
        </w:tc>
        <w:tc>
          <w:tcPr>
            <w:tcW w:w="1032" w:type="dxa"/>
            <w:shd w:val="clear" w:color="auto" w:fill="auto"/>
          </w:tcPr>
          <w:p w14:paraId="5B3F9A05" w14:textId="17D1BEE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8.97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</w:tcPr>
          <w:p w14:paraId="32049699" w14:textId="53B0FE2D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8.91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75122AD2" w14:textId="11AA0D5C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29" w:type="dxa"/>
            <w:shd w:val="clear" w:color="auto" w:fill="auto"/>
          </w:tcPr>
          <w:p w14:paraId="55019FD1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33" w:type="dxa"/>
            <w:shd w:val="clear" w:color="auto" w:fill="auto"/>
          </w:tcPr>
          <w:p w14:paraId="3A5CF390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shd w:val="clear" w:color="auto" w:fill="auto"/>
          </w:tcPr>
          <w:p w14:paraId="1AF89E9A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4EE931C4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auto"/>
          </w:tcPr>
          <w:p w14:paraId="63271267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0330655A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4B85AA78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424490B4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6.15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61E9A36B" w14:textId="671C4309" w:rsidR="00265ED9" w:rsidRDefault="00265ED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5B2F3A4D" w14:textId="05D4482E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333.02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3DDC9488" w14:textId="6E1D67ED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214.88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0.01)</w:t>
            </w:r>
          </w:p>
        </w:tc>
        <w:tc>
          <w:tcPr>
            <w:tcW w:w="1040" w:type="dxa"/>
            <w:shd w:val="clear" w:color="auto" w:fill="auto"/>
          </w:tcPr>
          <w:p w14:paraId="523B0936" w14:textId="27D06166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304.94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</w:tcPr>
          <w:p w14:paraId="3DDD345C" w14:textId="3F1549CE" w:rsidR="005C35C9" w:rsidRPr="005C35C9" w:rsidRDefault="00807679" w:rsidP="005C35C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C35C9">
              <w:rPr>
                <w:rFonts w:ascii="Calibri" w:hAnsi="Calibri" w:cs="Calibri"/>
                <w:b/>
                <w:color w:val="000000"/>
              </w:rPr>
              <w:t>323.85</w:t>
            </w:r>
            <w:r w:rsidR="005C35C9" w:rsidRPr="005C35C9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shd w:val="clear" w:color="auto" w:fill="auto"/>
          </w:tcPr>
          <w:p w14:paraId="6A2E7BCB" w14:textId="1B01EC01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33" w:type="dxa"/>
            <w:shd w:val="clear" w:color="auto" w:fill="auto"/>
          </w:tcPr>
          <w:p w14:paraId="14501ACD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22" w:type="dxa"/>
            <w:shd w:val="clear" w:color="auto" w:fill="auto"/>
          </w:tcPr>
          <w:p w14:paraId="6020EE35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6A5F48E2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auto"/>
          </w:tcPr>
          <w:p w14:paraId="647BF9F0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776E6CB0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72ACD627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76B40F3C" w14:textId="77777777" w:rsidR="00807679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361.11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  <w:p w14:paraId="6BA099AB" w14:textId="5B701A76" w:rsidR="00265ED9" w:rsidRPr="00A97BF6" w:rsidRDefault="00265ED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0B341D80" w14:textId="725531D8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07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</w:tcPr>
          <w:p w14:paraId="695C6C06" w14:textId="3AD9B85B" w:rsidR="00807679" w:rsidRPr="00ED77A2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0.08</w:t>
            </w:r>
            <w:r w:rsidR="00A97BF6">
              <w:rPr>
                <w:rFonts w:ascii="Calibri" w:hAnsi="Calibri" w:cs="Calibri"/>
                <w:color w:val="000000"/>
              </w:rPr>
              <w:br/>
            </w:r>
            <w:r w:rsidR="00A97BF6" w:rsidRPr="00A97BF6">
              <w:rPr>
                <w:rFonts w:ascii="Calibri" w:hAnsi="Calibri" w:cs="Calibri"/>
                <w:bCs/>
                <w:color w:val="000000"/>
              </w:rPr>
              <w:t>(1.00)</w:t>
            </w:r>
          </w:p>
        </w:tc>
        <w:tc>
          <w:tcPr>
            <w:tcW w:w="1040" w:type="dxa"/>
            <w:shd w:val="clear" w:color="auto" w:fill="auto"/>
          </w:tcPr>
          <w:p w14:paraId="19A908AF" w14:textId="1EA37C5A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.01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04BEE7A3" w14:textId="16CEA8CC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89</w:t>
            </w:r>
            <w:r w:rsidR="005C35C9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29" w:type="dxa"/>
            <w:shd w:val="clear" w:color="auto" w:fill="auto"/>
          </w:tcPr>
          <w:p w14:paraId="2AC90553" w14:textId="039A77AA" w:rsidR="005C35C9" w:rsidRPr="005C35C9" w:rsidRDefault="00807679" w:rsidP="005C35C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C35C9">
              <w:rPr>
                <w:rFonts w:ascii="Calibri" w:hAnsi="Calibri" w:cs="Calibri"/>
                <w:b/>
                <w:color w:val="000000"/>
              </w:rPr>
              <w:t>-314.96</w:t>
            </w:r>
            <w:r w:rsidR="005C35C9" w:rsidRPr="005C35C9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833" w:type="dxa"/>
            <w:shd w:val="clear" w:color="auto" w:fill="auto"/>
          </w:tcPr>
          <w:p w14:paraId="7CDE01F6" w14:textId="06994E82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22" w:type="dxa"/>
            <w:shd w:val="clear" w:color="auto" w:fill="auto"/>
          </w:tcPr>
          <w:p w14:paraId="6BFE3F23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3" w:type="dxa"/>
            <w:shd w:val="clear" w:color="auto" w:fill="auto"/>
          </w:tcPr>
          <w:p w14:paraId="13C91CD3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auto"/>
          </w:tcPr>
          <w:p w14:paraId="25638EEA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57E317D0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624C994A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06A45C08" w14:textId="77777777" w:rsidR="00807679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387.52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  <w:p w14:paraId="2FA1A7BE" w14:textId="74B95FFD" w:rsidR="00265ED9" w:rsidRPr="00A97BF6" w:rsidRDefault="00265ED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67ACE12A" w14:textId="4C72FC54" w:rsidR="00807679" w:rsidRPr="00ED77A2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.34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</w:tcPr>
          <w:p w14:paraId="6E46EA7C" w14:textId="5F35C805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26.49</w:t>
            </w:r>
            <w:r w:rsidR="00A97BF6">
              <w:rPr>
                <w:rFonts w:ascii="Calibri" w:hAnsi="Calibri" w:cs="Calibri"/>
                <w:color w:val="000000"/>
              </w:rPr>
              <w:br/>
              <w:t>(0.25)</w:t>
            </w:r>
          </w:p>
        </w:tc>
        <w:tc>
          <w:tcPr>
            <w:tcW w:w="1040" w:type="dxa"/>
            <w:shd w:val="clear" w:color="auto" w:fill="auto"/>
          </w:tcPr>
          <w:p w14:paraId="319E9C45" w14:textId="03C9D51B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6.42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2CDDDB69" w14:textId="2CE1BCFA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7.52</w:t>
            </w:r>
            <w:r w:rsidR="005C35C9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29" w:type="dxa"/>
            <w:shd w:val="clear" w:color="auto" w:fill="auto"/>
          </w:tcPr>
          <w:p w14:paraId="5637048A" w14:textId="23365825" w:rsidR="00807679" w:rsidRPr="005C35C9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C35C9">
              <w:rPr>
                <w:rFonts w:ascii="Calibri" w:hAnsi="Calibri" w:cs="Calibri"/>
                <w:b/>
                <w:color w:val="000000"/>
              </w:rPr>
              <w:t>-341.37</w:t>
            </w:r>
            <w:r w:rsidR="005C35C9" w:rsidRPr="005C35C9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833" w:type="dxa"/>
            <w:shd w:val="clear" w:color="auto" w:fill="auto"/>
          </w:tcPr>
          <w:p w14:paraId="17B60138" w14:textId="5E8DBA80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6.41</w:t>
            </w:r>
            <w:r w:rsidR="005C35C9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22" w:type="dxa"/>
            <w:shd w:val="clear" w:color="auto" w:fill="auto"/>
          </w:tcPr>
          <w:p w14:paraId="3C598814" w14:textId="23A31BAE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3" w:type="dxa"/>
            <w:shd w:val="clear" w:color="auto" w:fill="auto"/>
          </w:tcPr>
          <w:p w14:paraId="51C62CB9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06" w:type="dxa"/>
            <w:shd w:val="clear" w:color="auto" w:fill="auto"/>
          </w:tcPr>
          <w:p w14:paraId="3AAE9DA8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6880C2C5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3E1561FA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346C3272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4.92</w:t>
            </w:r>
            <w:r w:rsidR="00A97BF6">
              <w:rPr>
                <w:rFonts w:ascii="Calibri" w:hAnsi="Calibri" w:cs="Calibri"/>
                <w:color w:val="000000"/>
              </w:rPr>
              <w:br/>
              <w:t>(0.40)</w:t>
            </w:r>
          </w:p>
          <w:p w14:paraId="555C7E5F" w14:textId="6A6B60C4" w:rsidR="00265ED9" w:rsidRDefault="00265ED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5868F873" w14:textId="58E5BF1D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244.26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</w:tcPr>
          <w:p w14:paraId="4E1029DF" w14:textId="53221B32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.12</w:t>
            </w:r>
            <w:r w:rsidR="00A97BF6">
              <w:rPr>
                <w:rFonts w:ascii="Calibri" w:hAnsi="Calibri" w:cs="Calibri"/>
                <w:color w:val="000000"/>
              </w:rPr>
              <w:br/>
              <w:t>(0.51)</w:t>
            </w:r>
          </w:p>
        </w:tc>
        <w:tc>
          <w:tcPr>
            <w:tcW w:w="1040" w:type="dxa"/>
            <w:shd w:val="clear" w:color="auto" w:fill="auto"/>
          </w:tcPr>
          <w:p w14:paraId="5D231E89" w14:textId="760DA885" w:rsidR="00807679" w:rsidRPr="005C35C9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C35C9">
              <w:rPr>
                <w:rFonts w:ascii="Calibri" w:hAnsi="Calibri" w:cs="Calibri"/>
                <w:b/>
                <w:color w:val="000000"/>
              </w:rPr>
              <w:t>216.18</w:t>
            </w:r>
            <w:r w:rsidR="005C35C9" w:rsidRPr="005C35C9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</w:tcPr>
          <w:p w14:paraId="27575566" w14:textId="66717E25" w:rsidR="00807679" w:rsidRPr="005C35C9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C35C9">
              <w:rPr>
                <w:rFonts w:ascii="Calibri" w:hAnsi="Calibri" w:cs="Calibri"/>
                <w:b/>
                <w:color w:val="000000"/>
              </w:rPr>
              <w:t>235.09</w:t>
            </w:r>
            <w:r w:rsidR="005C35C9" w:rsidRPr="005C35C9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shd w:val="clear" w:color="auto" w:fill="auto"/>
          </w:tcPr>
          <w:p w14:paraId="5C73E58C" w14:textId="72EBE3B5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8.76</w:t>
            </w:r>
            <w:r w:rsidR="005C35C9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833" w:type="dxa"/>
            <w:shd w:val="clear" w:color="auto" w:fill="auto"/>
          </w:tcPr>
          <w:p w14:paraId="653A0E3D" w14:textId="004656CB" w:rsidR="00807679" w:rsidRPr="005C35C9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C35C9">
              <w:rPr>
                <w:rFonts w:ascii="Calibri" w:hAnsi="Calibri" w:cs="Calibri"/>
                <w:b/>
                <w:color w:val="000000"/>
              </w:rPr>
              <w:t>226.19</w:t>
            </w:r>
            <w:r w:rsidR="005C35C9" w:rsidRPr="005C35C9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922" w:type="dxa"/>
            <w:shd w:val="clear" w:color="auto" w:fill="auto"/>
          </w:tcPr>
          <w:p w14:paraId="7F4126F4" w14:textId="17E98A1D" w:rsidR="00807679" w:rsidRPr="005C35C9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C35C9">
              <w:rPr>
                <w:rFonts w:ascii="Calibri" w:hAnsi="Calibri" w:cs="Calibri"/>
                <w:b/>
                <w:color w:val="000000"/>
              </w:rPr>
              <w:t>252.60</w:t>
            </w:r>
            <w:r w:rsidR="005C35C9" w:rsidRPr="005C35C9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3" w:type="dxa"/>
            <w:shd w:val="clear" w:color="auto" w:fill="auto"/>
          </w:tcPr>
          <w:p w14:paraId="018054F5" w14:textId="2520D803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06" w:type="dxa"/>
            <w:shd w:val="clear" w:color="auto" w:fill="auto"/>
          </w:tcPr>
          <w:p w14:paraId="3347E74A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07679" w14:paraId="6993CDF2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2EBCF072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3AA48E72" w14:textId="77777777" w:rsidR="00807679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339.27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  <w:p w14:paraId="216124BA" w14:textId="35D800D4" w:rsidR="00265ED9" w:rsidRPr="00A97BF6" w:rsidRDefault="00265ED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26CAA8D9" w14:textId="775A8EE0" w:rsidR="00807679" w:rsidRPr="00ED77A2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.91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</w:tcPr>
          <w:p w14:paraId="47BC45ED" w14:textId="12F5F87E" w:rsidR="00807679" w:rsidRPr="00ED77A2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8.24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</w:tcPr>
          <w:p w14:paraId="1CD37EAD" w14:textId="767D52F2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83</w:t>
            </w:r>
            <w:r w:rsidR="005C35C9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78AF63B3" w14:textId="03A337F4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.73</w:t>
            </w:r>
            <w:r w:rsidR="005C35C9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29" w:type="dxa"/>
            <w:shd w:val="clear" w:color="auto" w:fill="auto"/>
          </w:tcPr>
          <w:p w14:paraId="7B90B459" w14:textId="7FAFC944" w:rsidR="00807679" w:rsidRPr="005C35C9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C35C9">
              <w:rPr>
                <w:rFonts w:ascii="Calibri" w:hAnsi="Calibri" w:cs="Calibri"/>
                <w:b/>
                <w:color w:val="000000"/>
              </w:rPr>
              <w:t>-293.12</w:t>
            </w:r>
            <w:r w:rsidR="005C35C9" w:rsidRPr="005C35C9">
              <w:rPr>
                <w:rFonts w:ascii="Calibri" w:hAnsi="Calibri" w:cs="Calibri"/>
                <w:b/>
                <w:color w:val="000000"/>
              </w:rPr>
              <w:br/>
              <w:t>(&lt;0.01)</w:t>
            </w:r>
          </w:p>
        </w:tc>
        <w:tc>
          <w:tcPr>
            <w:tcW w:w="833" w:type="dxa"/>
            <w:shd w:val="clear" w:color="auto" w:fill="auto"/>
          </w:tcPr>
          <w:p w14:paraId="7963B0F1" w14:textId="1B783E73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84</w:t>
            </w:r>
            <w:r w:rsidR="005C35C9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22" w:type="dxa"/>
            <w:shd w:val="clear" w:color="auto" w:fill="auto"/>
          </w:tcPr>
          <w:p w14:paraId="0087FC13" w14:textId="07F444E5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.25</w:t>
            </w:r>
            <w:r w:rsidR="005C35C9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3" w:type="dxa"/>
            <w:shd w:val="clear" w:color="auto" w:fill="auto"/>
          </w:tcPr>
          <w:p w14:paraId="7BDE1561" w14:textId="17B4DFA0" w:rsidR="00807679" w:rsidRPr="005C35C9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C35C9">
              <w:rPr>
                <w:rFonts w:ascii="Calibri" w:hAnsi="Calibri" w:cs="Calibri"/>
                <w:b/>
                <w:color w:val="000000"/>
              </w:rPr>
              <w:t>-204.35</w:t>
            </w:r>
            <w:r w:rsidR="005C35C9" w:rsidRPr="005C35C9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06" w:type="dxa"/>
            <w:shd w:val="clear" w:color="auto" w:fill="auto"/>
          </w:tcPr>
          <w:p w14:paraId="11E71816" w14:textId="0DE0CA5F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807679" w14:paraId="698B7856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6650A177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3E4F494B" w14:textId="4091069B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317.93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02BB8DC7" w14:textId="5430F409" w:rsidR="00807679" w:rsidRPr="00ED77A2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1.25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</w:tcPr>
          <w:p w14:paraId="703AC25D" w14:textId="0DD753A2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6.90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</w:tcPr>
          <w:p w14:paraId="193F5709" w14:textId="186A89EC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.16</w:t>
            </w:r>
            <w:r w:rsidR="005C35C9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2DFAB861" w14:textId="069B406B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.07</w:t>
            </w:r>
            <w:r w:rsidR="005C35C9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29" w:type="dxa"/>
            <w:shd w:val="clear" w:color="auto" w:fill="auto"/>
          </w:tcPr>
          <w:p w14:paraId="06803F5A" w14:textId="58B9C85F" w:rsidR="00807679" w:rsidRPr="005C35C9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C35C9">
              <w:rPr>
                <w:rFonts w:ascii="Calibri" w:hAnsi="Calibri" w:cs="Calibri"/>
                <w:b/>
                <w:color w:val="000000"/>
              </w:rPr>
              <w:t>-271.78</w:t>
            </w:r>
            <w:r w:rsidR="005C35C9" w:rsidRPr="005C35C9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833" w:type="dxa"/>
            <w:shd w:val="clear" w:color="auto" w:fill="auto"/>
          </w:tcPr>
          <w:p w14:paraId="010B1892" w14:textId="65AE1EEC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.18</w:t>
            </w:r>
            <w:r w:rsidR="005C35C9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22" w:type="dxa"/>
            <w:shd w:val="clear" w:color="auto" w:fill="auto"/>
          </w:tcPr>
          <w:p w14:paraId="21BA4759" w14:textId="3A9D2D05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9.59</w:t>
            </w:r>
            <w:r w:rsidR="005C35C9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3" w:type="dxa"/>
            <w:shd w:val="clear" w:color="auto" w:fill="auto"/>
          </w:tcPr>
          <w:p w14:paraId="7345ED86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83.02</w:t>
            </w:r>
          </w:p>
          <w:p w14:paraId="024FDE8E" w14:textId="0D5DDF9E" w:rsidR="005C35C9" w:rsidRPr="00ED77A2" w:rsidRDefault="005C35C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0)</w:t>
            </w:r>
          </w:p>
        </w:tc>
        <w:tc>
          <w:tcPr>
            <w:tcW w:w="1006" w:type="dxa"/>
            <w:shd w:val="clear" w:color="auto" w:fill="auto"/>
          </w:tcPr>
          <w:p w14:paraId="4D19958F" w14:textId="76A1B37E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34</w:t>
            </w:r>
            <w:r w:rsidR="005C35C9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</w:tr>
    </w:tbl>
    <w:p w14:paraId="26946B30" w14:textId="77777777" w:rsidR="00447661" w:rsidRDefault="00447661" w:rsidP="00447661"/>
    <w:p w14:paraId="26E0D227" w14:textId="77777777" w:rsidR="00447661" w:rsidRDefault="00447661" w:rsidP="00447661"/>
    <w:p w14:paraId="19EAE11C" w14:textId="77777777" w:rsidR="00447661" w:rsidRDefault="00447661" w:rsidP="00447661">
      <w:pPr>
        <w:sectPr w:rsidR="00447661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62CAB8D3" w14:textId="23BE9CA1" w:rsidR="00447661" w:rsidRDefault="00447661" w:rsidP="00447661">
      <w:pPr>
        <w:pStyle w:val="Caption"/>
        <w:keepNext/>
        <w:jc w:val="center"/>
      </w:pPr>
      <w:r>
        <w:lastRenderedPageBreak/>
        <w:t xml:space="preserve">Table </w:t>
      </w:r>
      <w:r w:rsidR="0000519C">
        <w:rPr>
          <w:noProof/>
        </w:rPr>
        <w:fldChar w:fldCharType="begin"/>
      </w:r>
      <w:r w:rsidR="0000519C">
        <w:rPr>
          <w:noProof/>
        </w:rPr>
        <w:instrText xml:space="preserve"> SEQ Table \* ARABIC </w:instrText>
      </w:r>
      <w:r w:rsidR="0000519C">
        <w:rPr>
          <w:noProof/>
        </w:rPr>
        <w:fldChar w:fldCharType="separate"/>
      </w:r>
      <w:r w:rsidR="00265ED9">
        <w:rPr>
          <w:noProof/>
        </w:rPr>
        <w:t>11</w:t>
      </w:r>
      <w:r w:rsidR="0000519C">
        <w:rPr>
          <w:noProof/>
        </w:rPr>
        <w:fldChar w:fldCharType="end"/>
      </w:r>
      <w:r>
        <w:t>:DOI CO Dunns Test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988"/>
        <w:gridCol w:w="992"/>
        <w:gridCol w:w="992"/>
        <w:gridCol w:w="1134"/>
        <w:gridCol w:w="1129"/>
        <w:gridCol w:w="944"/>
        <w:gridCol w:w="1046"/>
        <w:gridCol w:w="992"/>
        <w:gridCol w:w="1134"/>
        <w:gridCol w:w="1134"/>
      </w:tblGrid>
      <w:tr w:rsidR="00447661" w14:paraId="6AC89459" w14:textId="77777777" w:rsidTr="00265ED9">
        <w:trPr>
          <w:jc w:val="center"/>
        </w:trPr>
        <w:tc>
          <w:tcPr>
            <w:tcW w:w="567" w:type="dxa"/>
            <w:tcBorders>
              <w:bottom w:val="single" w:sz="12" w:space="0" w:color="auto"/>
            </w:tcBorders>
          </w:tcPr>
          <w:p w14:paraId="162165B3" w14:textId="77777777" w:rsidR="00447661" w:rsidRPr="00F11C66" w:rsidRDefault="00447661" w:rsidP="00447661">
            <w:pPr>
              <w:rPr>
                <w:rFonts w:cstheme="minorHAnsi"/>
              </w:rPr>
            </w:pPr>
          </w:p>
        </w:tc>
        <w:tc>
          <w:tcPr>
            <w:tcW w:w="988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1A473ED9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3A42D4DD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30ECE772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B77CCFF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129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DFFF82E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94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2FE0B043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046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9D6D2FB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2168BC74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4A127CBD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42484D41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807679" w14:paraId="0F68C8A8" w14:textId="77777777" w:rsidTr="00265ED9">
        <w:trPr>
          <w:jc w:val="center"/>
        </w:trPr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166A8921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988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00654CDF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20.78</w:t>
            </w:r>
            <w:r w:rsidR="0000519C">
              <w:rPr>
                <w:rFonts w:ascii="Calibri" w:hAnsi="Calibri" w:cs="Calibri"/>
                <w:color w:val="000000"/>
              </w:rPr>
              <w:br/>
              <w:t>(0.33)</w:t>
            </w:r>
          </w:p>
          <w:p w14:paraId="101B848B" w14:textId="4C29F33D" w:rsidR="00265ED9" w:rsidRDefault="00265ED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0AB87BE7" w14:textId="13539156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6275F142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auto"/>
          </w:tcPr>
          <w:p w14:paraId="61B54E7C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tcBorders>
              <w:top w:val="single" w:sz="12" w:space="0" w:color="auto"/>
            </w:tcBorders>
            <w:shd w:val="clear" w:color="auto" w:fill="auto"/>
          </w:tcPr>
          <w:p w14:paraId="0390DF44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12" w:space="0" w:color="auto"/>
            </w:tcBorders>
            <w:shd w:val="clear" w:color="auto" w:fill="auto"/>
          </w:tcPr>
          <w:p w14:paraId="67D1DC9D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46" w:type="dxa"/>
            <w:tcBorders>
              <w:top w:val="single" w:sz="12" w:space="0" w:color="auto"/>
            </w:tcBorders>
            <w:shd w:val="clear" w:color="auto" w:fill="auto"/>
          </w:tcPr>
          <w:p w14:paraId="7909539D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75D9B368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auto"/>
          </w:tcPr>
          <w:p w14:paraId="3BC482E9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auto"/>
          </w:tcPr>
          <w:p w14:paraId="7CDEEE4C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74C7D44C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41E69000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1F2A2866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6.15</w:t>
            </w:r>
            <w:r w:rsidR="0000519C"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452F27F7" w14:textId="4942B518" w:rsidR="00265ED9" w:rsidRDefault="00265ED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3D1D1203" w14:textId="21CB12BB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.63</w:t>
            </w:r>
            <w:r w:rsidR="0000519C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1F48CA6B" w14:textId="709653D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shd w:val="clear" w:color="auto" w:fill="auto"/>
          </w:tcPr>
          <w:p w14:paraId="468A2FBB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3E55F000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</w:tcPr>
          <w:p w14:paraId="01E50C64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46" w:type="dxa"/>
            <w:shd w:val="clear" w:color="auto" w:fill="auto"/>
          </w:tcPr>
          <w:p w14:paraId="4B190A61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1AB011F8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6FAE22B2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0675EB12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4299F65F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312861BE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0BE4E09E" w14:textId="77777777" w:rsidR="00807679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0519C">
              <w:rPr>
                <w:rFonts w:ascii="Calibri" w:hAnsi="Calibri" w:cs="Calibri"/>
                <w:b/>
                <w:color w:val="000000"/>
              </w:rPr>
              <w:t>212.75</w:t>
            </w:r>
            <w:r w:rsidR="0000519C" w:rsidRPr="0000519C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  <w:p w14:paraId="753A92DB" w14:textId="2F5C8847" w:rsidR="00265ED9" w:rsidRPr="0000519C" w:rsidRDefault="00265ED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6320DDC8" w14:textId="66D4C603" w:rsidR="00807679" w:rsidRPr="0000519C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0519C">
              <w:rPr>
                <w:rFonts w:ascii="Calibri" w:hAnsi="Calibri" w:cs="Calibri"/>
                <w:b/>
                <w:color w:val="000000"/>
              </w:rPr>
              <w:t>333.53</w:t>
            </w:r>
            <w:r w:rsidR="0000519C" w:rsidRPr="0000519C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7EE9362B" w14:textId="557EFC88" w:rsidR="00807679" w:rsidRPr="0000519C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0519C">
              <w:rPr>
                <w:rFonts w:ascii="Calibri" w:hAnsi="Calibri" w:cs="Calibri"/>
                <w:b/>
                <w:color w:val="000000"/>
              </w:rPr>
              <w:t>258.90</w:t>
            </w:r>
            <w:r w:rsidR="0000519C" w:rsidRPr="0000519C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53CFFAC5" w14:textId="0662206D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29" w:type="dxa"/>
            <w:shd w:val="clear" w:color="auto" w:fill="auto"/>
          </w:tcPr>
          <w:p w14:paraId="6CD427D0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shd w:val="clear" w:color="auto" w:fill="auto"/>
          </w:tcPr>
          <w:p w14:paraId="22084502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46" w:type="dxa"/>
            <w:shd w:val="clear" w:color="auto" w:fill="auto"/>
          </w:tcPr>
          <w:p w14:paraId="324C2DAD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2F81186C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0692A128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423D3EAB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28C10A0A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278D6298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4B85BC65" w14:textId="77777777" w:rsidR="00807679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0519C">
              <w:rPr>
                <w:rFonts w:ascii="Calibri" w:hAnsi="Calibri" w:cs="Calibri"/>
                <w:b/>
                <w:color w:val="000000"/>
              </w:rPr>
              <w:t>-222.56</w:t>
            </w:r>
            <w:r w:rsidR="0000519C" w:rsidRPr="0000519C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  <w:p w14:paraId="760C3104" w14:textId="6689B230" w:rsidR="00265ED9" w:rsidRPr="0000519C" w:rsidRDefault="00265ED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4CC15173" w14:textId="51B0C535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1.79</w:t>
            </w:r>
            <w:r w:rsidR="0000519C">
              <w:rPr>
                <w:rFonts w:ascii="Calibri" w:hAnsi="Calibri" w:cs="Calibri"/>
                <w:color w:val="000000"/>
              </w:rPr>
              <w:br/>
              <w:t>(0.83)</w:t>
            </w:r>
          </w:p>
        </w:tc>
        <w:tc>
          <w:tcPr>
            <w:tcW w:w="992" w:type="dxa"/>
            <w:shd w:val="clear" w:color="auto" w:fill="auto"/>
          </w:tcPr>
          <w:p w14:paraId="2F5E914E" w14:textId="3BEEA383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76.42</w:t>
            </w:r>
            <w:r w:rsidR="0000519C">
              <w:rPr>
                <w:rFonts w:ascii="Calibri" w:hAnsi="Calibri" w:cs="Calibri"/>
                <w:color w:val="000000"/>
              </w:rPr>
              <w:br/>
              <w:t>(0.06)</w:t>
            </w:r>
          </w:p>
        </w:tc>
        <w:tc>
          <w:tcPr>
            <w:tcW w:w="1134" w:type="dxa"/>
            <w:shd w:val="clear" w:color="auto" w:fill="auto"/>
          </w:tcPr>
          <w:p w14:paraId="59F91FB9" w14:textId="687F7680" w:rsidR="00807679" w:rsidRPr="0000519C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0519C">
              <w:rPr>
                <w:rFonts w:ascii="Calibri" w:hAnsi="Calibri" w:cs="Calibri"/>
                <w:b/>
                <w:color w:val="000000"/>
              </w:rPr>
              <w:t>-435.31</w:t>
            </w:r>
            <w:r w:rsidR="0000519C" w:rsidRPr="0000519C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shd w:val="clear" w:color="auto" w:fill="auto"/>
          </w:tcPr>
          <w:p w14:paraId="4542D380" w14:textId="56CECBC1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shd w:val="clear" w:color="auto" w:fill="auto"/>
          </w:tcPr>
          <w:p w14:paraId="2FB8A06E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6" w:type="dxa"/>
            <w:shd w:val="clear" w:color="auto" w:fill="auto"/>
          </w:tcPr>
          <w:p w14:paraId="58EF6803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737622F0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162747F4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7C000B5E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787826ED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10AAE2E6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67BF983B" w14:textId="77777777" w:rsidR="00807679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0519C">
              <w:rPr>
                <w:rFonts w:ascii="Calibri" w:hAnsi="Calibri" w:cs="Calibri"/>
                <w:b/>
                <w:color w:val="000000"/>
              </w:rPr>
              <w:t>-291.01</w:t>
            </w:r>
            <w:r w:rsidR="0000519C" w:rsidRPr="0000519C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06CF4D0D" w14:textId="64994A2D" w:rsidR="00265ED9" w:rsidRPr="0000519C" w:rsidRDefault="00265ED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59CBA7BD" w14:textId="647D6C81" w:rsidR="00807679" w:rsidRPr="0000519C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0519C">
              <w:rPr>
                <w:rFonts w:ascii="Calibri" w:hAnsi="Calibri" w:cs="Calibri"/>
                <w:b/>
                <w:color w:val="000000"/>
              </w:rPr>
              <w:t>-170.24</w:t>
            </w:r>
            <w:r w:rsidR="0000519C" w:rsidRPr="0000519C">
              <w:rPr>
                <w:rFonts w:ascii="Calibri" w:hAnsi="Calibri" w:cs="Calibri"/>
                <w:b/>
                <w:color w:val="000000"/>
              </w:rPr>
              <w:br/>
              <w:t>(0.02)</w:t>
            </w:r>
          </w:p>
        </w:tc>
        <w:tc>
          <w:tcPr>
            <w:tcW w:w="992" w:type="dxa"/>
            <w:shd w:val="clear" w:color="auto" w:fill="auto"/>
          </w:tcPr>
          <w:p w14:paraId="74EEEA74" w14:textId="726E4EF0" w:rsidR="00807679" w:rsidRPr="0000519C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0519C">
              <w:rPr>
                <w:rFonts w:ascii="Calibri" w:hAnsi="Calibri" w:cs="Calibri"/>
                <w:b/>
                <w:color w:val="000000"/>
              </w:rPr>
              <w:t>-244.87</w:t>
            </w:r>
            <w:r w:rsidR="0000519C" w:rsidRPr="0000519C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0CA55A75" w14:textId="53677FCD" w:rsidR="00807679" w:rsidRPr="0000519C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0519C">
              <w:rPr>
                <w:rFonts w:ascii="Calibri" w:hAnsi="Calibri" w:cs="Calibri"/>
                <w:b/>
                <w:color w:val="000000"/>
              </w:rPr>
              <w:t>-503.77</w:t>
            </w:r>
            <w:r w:rsidR="0000519C" w:rsidRPr="0000519C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shd w:val="clear" w:color="auto" w:fill="auto"/>
          </w:tcPr>
          <w:p w14:paraId="3E8BE6C9" w14:textId="1685DF5D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8.45</w:t>
            </w:r>
            <w:r w:rsidR="00E9716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18219446" w14:textId="2672FFE3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6" w:type="dxa"/>
            <w:shd w:val="clear" w:color="auto" w:fill="auto"/>
          </w:tcPr>
          <w:p w14:paraId="5B420071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0E17E60A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45E0D231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5CEC835B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05D73354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347A4F61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7E7CCAB7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.53</w:t>
            </w:r>
            <w:r w:rsidR="0000519C"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53440AB0" w14:textId="3C400140" w:rsidR="00265ED9" w:rsidRDefault="00265ED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745AE298" w14:textId="4B9B22A0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9.31</w:t>
            </w:r>
            <w:r w:rsidR="0000519C">
              <w:rPr>
                <w:rFonts w:ascii="Calibri" w:hAnsi="Calibri" w:cs="Calibri"/>
                <w:color w:val="000000"/>
              </w:rPr>
              <w:br/>
              <w:t>(0.19)</w:t>
            </w:r>
          </w:p>
        </w:tc>
        <w:tc>
          <w:tcPr>
            <w:tcW w:w="992" w:type="dxa"/>
            <w:shd w:val="clear" w:color="auto" w:fill="auto"/>
          </w:tcPr>
          <w:p w14:paraId="5DB3C732" w14:textId="26CC6798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.68</w:t>
            </w:r>
            <w:r w:rsidR="0000519C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shd w:val="clear" w:color="auto" w:fill="auto"/>
          </w:tcPr>
          <w:p w14:paraId="54EDAB3F" w14:textId="06392336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84.22</w:t>
            </w:r>
            <w:r w:rsidR="0000519C">
              <w:rPr>
                <w:rFonts w:ascii="Calibri" w:hAnsi="Calibri" w:cs="Calibri"/>
                <w:color w:val="000000"/>
              </w:rPr>
              <w:br/>
              <w:t>(0.11)</w:t>
            </w:r>
          </w:p>
        </w:tc>
        <w:tc>
          <w:tcPr>
            <w:tcW w:w="1129" w:type="dxa"/>
            <w:shd w:val="clear" w:color="auto" w:fill="auto"/>
          </w:tcPr>
          <w:p w14:paraId="3CCF60CF" w14:textId="343A44CB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251.10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7AC1C5A1" w14:textId="26E8F8E7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319.55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6" w:type="dxa"/>
            <w:shd w:val="clear" w:color="auto" w:fill="auto"/>
          </w:tcPr>
          <w:p w14:paraId="76C7A8EC" w14:textId="411B3C5A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64A85440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shd w:val="clear" w:color="auto" w:fill="auto"/>
          </w:tcPr>
          <w:p w14:paraId="28B51875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467807FC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58C220DF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2BD8DCC2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1DC1BAEE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88</w:t>
            </w:r>
            <w:r w:rsidR="0000519C"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3999BDA4" w14:textId="1479BFDA" w:rsidR="00265ED9" w:rsidRPr="00593F6B" w:rsidRDefault="00265ED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5A0D1B23" w14:textId="587104A1" w:rsidR="00807679" w:rsidRPr="0000519C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0519C">
              <w:rPr>
                <w:rFonts w:ascii="Calibri" w:hAnsi="Calibri" w:cs="Calibri"/>
                <w:b/>
                <w:color w:val="000000"/>
              </w:rPr>
              <w:t>124.66</w:t>
            </w:r>
            <w:r w:rsidR="0000519C" w:rsidRPr="0000519C">
              <w:rPr>
                <w:rFonts w:ascii="Calibri" w:hAnsi="Calibri" w:cs="Calibri"/>
                <w:b/>
                <w:color w:val="000000"/>
              </w:rPr>
              <w:br/>
              <w:t>(0.04)</w:t>
            </w:r>
          </w:p>
        </w:tc>
        <w:tc>
          <w:tcPr>
            <w:tcW w:w="992" w:type="dxa"/>
            <w:shd w:val="clear" w:color="auto" w:fill="auto"/>
          </w:tcPr>
          <w:p w14:paraId="43D6F065" w14:textId="5E876D72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.03</w:t>
            </w:r>
            <w:r w:rsidR="0000519C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shd w:val="clear" w:color="auto" w:fill="auto"/>
          </w:tcPr>
          <w:p w14:paraId="27D13500" w14:textId="37F30A92" w:rsidR="00807679" w:rsidRPr="0000519C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0519C">
              <w:rPr>
                <w:rFonts w:ascii="Calibri" w:hAnsi="Calibri" w:cs="Calibri"/>
                <w:b/>
                <w:color w:val="000000"/>
              </w:rPr>
              <w:t>-208.87</w:t>
            </w:r>
            <w:r w:rsidR="0000519C" w:rsidRPr="0000519C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shd w:val="clear" w:color="auto" w:fill="auto"/>
          </w:tcPr>
          <w:p w14:paraId="1FEB0077" w14:textId="7A250233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226.45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157DA94E" w14:textId="469A5798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294.90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6" w:type="dxa"/>
            <w:shd w:val="clear" w:color="auto" w:fill="auto"/>
          </w:tcPr>
          <w:p w14:paraId="10D4C12C" w14:textId="16F66770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.65</w:t>
            </w:r>
            <w:r w:rsidR="00E9716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4D03726D" w14:textId="0F47CC1C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shd w:val="clear" w:color="auto" w:fill="auto"/>
          </w:tcPr>
          <w:p w14:paraId="18499757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shd w:val="clear" w:color="auto" w:fill="auto"/>
          </w:tcPr>
          <w:p w14:paraId="5A3FB2FB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6FB13E26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2A73F51D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55845EC3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.80</w:t>
            </w:r>
            <w:r w:rsidR="0000519C"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3D8F14CE" w14:textId="2C2D00CC" w:rsidR="00265ED9" w:rsidRPr="00593F6B" w:rsidRDefault="00265ED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351DF050" w14:textId="777BA4B3" w:rsidR="00807679" w:rsidRPr="0000519C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0519C">
              <w:rPr>
                <w:rFonts w:ascii="Calibri" w:hAnsi="Calibri" w:cs="Calibri"/>
                <w:b/>
                <w:color w:val="000000"/>
              </w:rPr>
              <w:t>161.58</w:t>
            </w:r>
            <w:r w:rsidR="0000519C" w:rsidRPr="0000519C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992" w:type="dxa"/>
            <w:shd w:val="clear" w:color="auto" w:fill="auto"/>
          </w:tcPr>
          <w:p w14:paraId="5898FFDB" w14:textId="0AC2A27D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.95</w:t>
            </w:r>
            <w:r w:rsidR="0000519C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shd w:val="clear" w:color="auto" w:fill="auto"/>
          </w:tcPr>
          <w:p w14:paraId="009C69C0" w14:textId="6E3140C1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-171.95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0.05)</w:t>
            </w:r>
          </w:p>
        </w:tc>
        <w:tc>
          <w:tcPr>
            <w:tcW w:w="1129" w:type="dxa"/>
            <w:shd w:val="clear" w:color="auto" w:fill="auto"/>
          </w:tcPr>
          <w:p w14:paraId="0B91A187" w14:textId="22CE0F8E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263.37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6CEE630D" w14:textId="3F9E0579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331.82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6" w:type="dxa"/>
            <w:shd w:val="clear" w:color="auto" w:fill="auto"/>
          </w:tcPr>
          <w:p w14:paraId="105AD91B" w14:textId="13CF7C1F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27</w:t>
            </w:r>
            <w:r w:rsidR="00E9716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0847A7EB" w14:textId="2C329412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.92</w:t>
            </w:r>
            <w:r w:rsidR="00E9716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shd w:val="clear" w:color="auto" w:fill="auto"/>
          </w:tcPr>
          <w:p w14:paraId="4001A44F" w14:textId="42B67339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shd w:val="clear" w:color="auto" w:fill="auto"/>
          </w:tcPr>
          <w:p w14:paraId="1A093E8C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07679" w14:paraId="0EF89D3B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7DAA27F8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3763E8E9" w14:textId="77777777" w:rsidR="00807679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0519C">
              <w:rPr>
                <w:rFonts w:ascii="Calibri" w:hAnsi="Calibri" w:cs="Calibri"/>
                <w:b/>
                <w:color w:val="000000"/>
              </w:rPr>
              <w:t>323.99</w:t>
            </w:r>
            <w:r w:rsidR="0000519C" w:rsidRPr="0000519C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03CC5227" w14:textId="523431B6" w:rsidR="00265ED9" w:rsidRPr="0000519C" w:rsidRDefault="00265ED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50785BCA" w14:textId="770B28CB" w:rsidR="00807679" w:rsidRPr="0000519C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0519C">
              <w:rPr>
                <w:rFonts w:ascii="Calibri" w:hAnsi="Calibri" w:cs="Calibri"/>
                <w:b/>
                <w:color w:val="000000"/>
              </w:rPr>
              <w:t>444.77</w:t>
            </w:r>
            <w:r w:rsidR="0000519C" w:rsidRPr="0000519C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34662202" w14:textId="1A52EF1C" w:rsidR="00807679" w:rsidRPr="0000519C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0519C">
              <w:rPr>
                <w:rFonts w:ascii="Calibri" w:hAnsi="Calibri" w:cs="Calibri"/>
                <w:b/>
                <w:color w:val="000000"/>
              </w:rPr>
              <w:t>370.14</w:t>
            </w:r>
            <w:r w:rsidR="0000519C" w:rsidRPr="0000519C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4D338775" w14:textId="5E56C5A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1.24</w:t>
            </w:r>
            <w:r w:rsidR="00E97168">
              <w:rPr>
                <w:rFonts w:ascii="Calibri" w:hAnsi="Calibri" w:cs="Calibri"/>
                <w:color w:val="000000"/>
              </w:rPr>
              <w:br/>
              <w:t>(0.82)</w:t>
            </w:r>
          </w:p>
        </w:tc>
        <w:tc>
          <w:tcPr>
            <w:tcW w:w="1129" w:type="dxa"/>
            <w:shd w:val="clear" w:color="auto" w:fill="auto"/>
          </w:tcPr>
          <w:p w14:paraId="4CE08073" w14:textId="78CFF085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546.55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5BAC99A9" w14:textId="2CB7E7CC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615.00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6" w:type="dxa"/>
            <w:shd w:val="clear" w:color="auto" w:fill="auto"/>
          </w:tcPr>
          <w:p w14:paraId="078FD917" w14:textId="1EB6C888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295.46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34880206" w14:textId="0EC0CE21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320.10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60C282A2" w14:textId="18AD8FDA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283.18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211A749E" w14:textId="54125EA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807679" w14:paraId="5D88A8A2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72B48D03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57330CF2" w14:textId="77777777" w:rsidR="00807679" w:rsidRPr="0000519C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0519C">
              <w:rPr>
                <w:rFonts w:ascii="Calibri" w:hAnsi="Calibri" w:cs="Calibri"/>
                <w:b/>
                <w:color w:val="000000"/>
              </w:rPr>
              <w:t>-365.40</w:t>
            </w:r>
          </w:p>
          <w:p w14:paraId="1392AF38" w14:textId="2C719EFD" w:rsidR="0000519C" w:rsidRDefault="0000519C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 w:rsidRPr="0000519C">
              <w:rPr>
                <w:rFonts w:ascii="Calibri" w:hAnsi="Calibri" w:cs="Calibri"/>
                <w:b/>
                <w:color w:val="000000"/>
              </w:rPr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7D58A605" w14:textId="4D461737" w:rsidR="00807679" w:rsidRPr="0000519C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0519C">
              <w:rPr>
                <w:rFonts w:ascii="Calibri" w:hAnsi="Calibri" w:cs="Calibri"/>
                <w:b/>
                <w:color w:val="000000"/>
              </w:rPr>
              <w:t>-244.63</w:t>
            </w:r>
            <w:r w:rsidR="0000519C" w:rsidRPr="0000519C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4CE6143D" w14:textId="0E07B9D0" w:rsidR="00807679" w:rsidRPr="0000519C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0519C">
              <w:rPr>
                <w:rFonts w:ascii="Calibri" w:hAnsi="Calibri" w:cs="Calibri"/>
                <w:b/>
                <w:color w:val="000000"/>
              </w:rPr>
              <w:t>-319.26</w:t>
            </w:r>
            <w:r w:rsidR="0000519C" w:rsidRPr="0000519C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31A33CE8" w14:textId="5F317032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-578.15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shd w:val="clear" w:color="auto" w:fill="auto"/>
          </w:tcPr>
          <w:p w14:paraId="5E645477" w14:textId="06EFCDC6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2.84</w:t>
            </w:r>
            <w:r w:rsidR="00E97168">
              <w:rPr>
                <w:rFonts w:ascii="Calibri" w:hAnsi="Calibri" w:cs="Calibri"/>
                <w:color w:val="000000"/>
              </w:rPr>
              <w:br/>
              <w:t>(0.55)</w:t>
            </w:r>
          </w:p>
        </w:tc>
        <w:tc>
          <w:tcPr>
            <w:tcW w:w="944" w:type="dxa"/>
            <w:shd w:val="clear" w:color="auto" w:fill="auto"/>
          </w:tcPr>
          <w:p w14:paraId="4A093E4F" w14:textId="30BC4F2A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4.39</w:t>
            </w:r>
            <w:r w:rsidR="00E9716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6" w:type="dxa"/>
            <w:shd w:val="clear" w:color="auto" w:fill="auto"/>
          </w:tcPr>
          <w:p w14:paraId="5FA837CF" w14:textId="2F61F27C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-393.94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5371FB9B" w14:textId="5832B70F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-369.29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56CE495E" w14:textId="7BA27C58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-406.21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42E16FBE" w14:textId="4C2618D7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-689.39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</w:tr>
    </w:tbl>
    <w:p w14:paraId="5EBA3C2C" w14:textId="77777777" w:rsidR="00447661" w:rsidRDefault="00447661" w:rsidP="00447661"/>
    <w:p w14:paraId="29A33E59" w14:textId="77777777" w:rsidR="00447661" w:rsidRDefault="00447661" w:rsidP="00447661"/>
    <w:p w14:paraId="769BB86A" w14:textId="77777777" w:rsidR="00447661" w:rsidRDefault="00447661" w:rsidP="00447661">
      <w:pPr>
        <w:sectPr w:rsidR="00447661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EFEC3C7" w14:textId="77777777" w:rsidR="00447661" w:rsidRDefault="00447661" w:rsidP="00447661"/>
    <w:p w14:paraId="1EA97A25" w14:textId="59C31E04" w:rsidR="00447661" w:rsidRDefault="00447661" w:rsidP="00447661">
      <w:pPr>
        <w:pStyle w:val="Caption"/>
        <w:keepNext/>
        <w:jc w:val="center"/>
      </w:pPr>
      <w:r>
        <w:t xml:space="preserve">Table </w:t>
      </w:r>
      <w:r w:rsidR="0000519C">
        <w:rPr>
          <w:noProof/>
        </w:rPr>
        <w:fldChar w:fldCharType="begin"/>
      </w:r>
      <w:r w:rsidR="0000519C">
        <w:rPr>
          <w:noProof/>
        </w:rPr>
        <w:instrText xml:space="preserve"> SEQ Table \* ARABIC </w:instrText>
      </w:r>
      <w:r w:rsidR="0000519C">
        <w:rPr>
          <w:noProof/>
        </w:rPr>
        <w:fldChar w:fldCharType="separate"/>
      </w:r>
      <w:r w:rsidR="00265ED9">
        <w:rPr>
          <w:noProof/>
        </w:rPr>
        <w:t>12</w:t>
      </w:r>
      <w:r w:rsidR="0000519C">
        <w:rPr>
          <w:noProof/>
        </w:rPr>
        <w:fldChar w:fldCharType="end"/>
      </w:r>
      <w:r>
        <w:t>:DOI NO2 Dunns Test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1134"/>
        <w:gridCol w:w="1129"/>
        <w:gridCol w:w="944"/>
        <w:gridCol w:w="1040"/>
        <w:gridCol w:w="1047"/>
        <w:gridCol w:w="1080"/>
        <w:gridCol w:w="1134"/>
        <w:gridCol w:w="1134"/>
        <w:gridCol w:w="1134"/>
        <w:gridCol w:w="1134"/>
      </w:tblGrid>
      <w:tr w:rsidR="00447661" w14:paraId="01EC843A" w14:textId="77777777" w:rsidTr="00265ED9">
        <w:trPr>
          <w:jc w:val="center"/>
        </w:trPr>
        <w:tc>
          <w:tcPr>
            <w:tcW w:w="567" w:type="dxa"/>
            <w:tcBorders>
              <w:bottom w:val="single" w:sz="12" w:space="0" w:color="auto"/>
            </w:tcBorders>
          </w:tcPr>
          <w:p w14:paraId="66BF908A" w14:textId="77777777" w:rsidR="00447661" w:rsidRPr="00F11C66" w:rsidRDefault="00447661" w:rsidP="00447661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E18F9B0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29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7F2FC2EE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94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656172D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FC3F6C9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BDF43E6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1080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F3CC850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9DD8559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12516A8C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8712DB6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1134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8F38972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807679" w14:paraId="64750ED1" w14:textId="77777777" w:rsidTr="00265ED9">
        <w:trPr>
          <w:jc w:val="center"/>
        </w:trPr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1C48524D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287C37F1" w14:textId="77777777" w:rsidR="00807679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-238.79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1D8A04AE" w14:textId="5C86551E" w:rsidR="00265ED9" w:rsidRPr="00E97168" w:rsidRDefault="00265ED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12" w:space="0" w:color="auto"/>
            </w:tcBorders>
            <w:shd w:val="clear" w:color="auto" w:fill="auto"/>
          </w:tcPr>
          <w:p w14:paraId="52E23D3C" w14:textId="15F5A559" w:rsidR="00807679" w:rsidRPr="00201761" w:rsidRDefault="00807679" w:rsidP="00807679">
            <w:pPr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tcBorders>
              <w:top w:val="single" w:sz="12" w:space="0" w:color="auto"/>
            </w:tcBorders>
            <w:shd w:val="clear" w:color="auto" w:fill="auto"/>
          </w:tcPr>
          <w:p w14:paraId="4C53FF36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12" w:space="0" w:color="auto"/>
            </w:tcBorders>
            <w:shd w:val="clear" w:color="auto" w:fill="auto"/>
          </w:tcPr>
          <w:p w14:paraId="4D72A158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12" w:space="0" w:color="auto"/>
            </w:tcBorders>
            <w:shd w:val="clear" w:color="auto" w:fill="auto"/>
          </w:tcPr>
          <w:p w14:paraId="41A487EF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12" w:space="0" w:color="auto"/>
            </w:tcBorders>
            <w:shd w:val="clear" w:color="auto" w:fill="auto"/>
          </w:tcPr>
          <w:p w14:paraId="5FFFA2EE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auto"/>
          </w:tcPr>
          <w:p w14:paraId="6D1A6CC2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auto"/>
          </w:tcPr>
          <w:p w14:paraId="29CB48B0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auto"/>
          </w:tcPr>
          <w:p w14:paraId="76B0454D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auto"/>
          </w:tcPr>
          <w:p w14:paraId="635F921B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50F808F2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79C64F2C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44677DE4" w14:textId="77777777" w:rsidR="00807679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-449.34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47D856BA" w14:textId="407ADC70" w:rsidR="00265ED9" w:rsidRPr="00E97168" w:rsidRDefault="00265ED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5183EE44" w14:textId="72BF13C4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-210.55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4D589898" w14:textId="23A71C9E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0" w:type="dxa"/>
            <w:shd w:val="clear" w:color="auto" w:fill="auto"/>
          </w:tcPr>
          <w:p w14:paraId="5AE2DCA7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shd w:val="clear" w:color="auto" w:fill="auto"/>
          </w:tcPr>
          <w:p w14:paraId="4C37DFEA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auto"/>
          </w:tcPr>
          <w:p w14:paraId="1695E768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0FDB3AA1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6864EEA7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03247768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29057220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53BFF563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567C1C28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58064C24" w14:textId="77777777" w:rsidR="00807679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-244.41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7251081D" w14:textId="51557F6D" w:rsidR="00265ED9" w:rsidRPr="00E97168" w:rsidRDefault="00265ED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29B13BB8" w14:textId="45761EC8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.63</w:t>
            </w:r>
            <w:r w:rsidR="00E9716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0F4CCD00" w14:textId="3032C3D4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204.93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1040" w:type="dxa"/>
            <w:shd w:val="clear" w:color="auto" w:fill="auto"/>
          </w:tcPr>
          <w:p w14:paraId="10613399" w14:textId="30FEA630" w:rsidR="00807679" w:rsidRPr="002353D1" w:rsidRDefault="00807679" w:rsidP="00807679">
            <w:pPr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7" w:type="dxa"/>
            <w:shd w:val="clear" w:color="auto" w:fill="auto"/>
          </w:tcPr>
          <w:p w14:paraId="7C0529B4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shd w:val="clear" w:color="auto" w:fill="auto"/>
          </w:tcPr>
          <w:p w14:paraId="6D1DD646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2CB22D3F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4A7EA06E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76DD6DEE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27CF38BA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1FB1E554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0635AB30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201D37FF" w14:textId="77777777" w:rsidR="00807679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-782.32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53F50A35" w14:textId="04A3EF3A" w:rsidR="00265ED9" w:rsidRPr="00E97168" w:rsidRDefault="00265ED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7A956ED0" w14:textId="65DBC819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-543.53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51C9206A" w14:textId="62A5FAE7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-332.98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</w:tcPr>
          <w:p w14:paraId="2BED7048" w14:textId="41062DC6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-537.91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</w:tcPr>
          <w:p w14:paraId="4EF9319A" w14:textId="2991E74E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shd w:val="clear" w:color="auto" w:fill="auto"/>
          </w:tcPr>
          <w:p w14:paraId="48F0CAAB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shd w:val="clear" w:color="auto" w:fill="auto"/>
          </w:tcPr>
          <w:p w14:paraId="589BE746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70044A82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6FAB5483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1AD60606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78AFE77F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06B7967E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61E20123" w14:textId="77777777" w:rsidR="00807679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-241.51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4C15247B" w14:textId="1BFA06C2" w:rsidR="00265ED9" w:rsidRPr="00E97168" w:rsidRDefault="00265ED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6225722D" w14:textId="3F0A2996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.72</w:t>
            </w:r>
            <w:r w:rsidR="00E9716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519A0CFA" w14:textId="365D7AC6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207.83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1040" w:type="dxa"/>
            <w:shd w:val="clear" w:color="auto" w:fill="auto"/>
          </w:tcPr>
          <w:p w14:paraId="1DF0AA7D" w14:textId="410128D2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91</w:t>
            </w:r>
            <w:r w:rsidR="00E9716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34C944D1" w14:textId="1C7CD482" w:rsidR="00807679" w:rsidRPr="008177E4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540.81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80" w:type="dxa"/>
            <w:shd w:val="clear" w:color="auto" w:fill="auto"/>
          </w:tcPr>
          <w:p w14:paraId="2861E3BD" w14:textId="30176FF1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shd w:val="clear" w:color="auto" w:fill="auto"/>
          </w:tcPr>
          <w:p w14:paraId="4E6A8D05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shd w:val="clear" w:color="auto" w:fill="auto"/>
          </w:tcPr>
          <w:p w14:paraId="68B0DDF8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6440552C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13107046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37ABE00E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0F50EA93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18CD0836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3</w:t>
            </w:r>
            <w:r w:rsidR="00E97168"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2E43D18F" w14:textId="3652928D" w:rsidR="00265ED9" w:rsidRDefault="00265ED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7ACB31B7" w14:textId="4FB0A12D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240.51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603F205B" w14:textId="22D6E16C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451.07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</w:tcPr>
          <w:p w14:paraId="70C92C08" w14:textId="3012ED32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246.14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</w:tcPr>
          <w:p w14:paraId="70AB1B1A" w14:textId="19C7CD71" w:rsidR="00807679" w:rsidRPr="008177E4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784.04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80" w:type="dxa"/>
            <w:shd w:val="clear" w:color="auto" w:fill="auto"/>
          </w:tcPr>
          <w:p w14:paraId="6F3B995F" w14:textId="0A17123D" w:rsidR="00807679" w:rsidRPr="008177E4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243.23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5C77C520" w14:textId="7584380E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shd w:val="clear" w:color="auto" w:fill="auto"/>
          </w:tcPr>
          <w:p w14:paraId="79D240F3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shd w:val="clear" w:color="auto" w:fill="auto"/>
          </w:tcPr>
          <w:p w14:paraId="1212B2CD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72621426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3CD5C849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57BF4271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5A07B5D8" w14:textId="77777777" w:rsidR="00807679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-440.50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5F64BC38" w14:textId="0CC0C30E" w:rsidR="00265ED9" w:rsidRPr="00E97168" w:rsidRDefault="00265ED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3695A203" w14:textId="76FAEE68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-201.71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2575159F" w14:textId="71E5FE80" w:rsidR="00807679" w:rsidRPr="00E97168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 w:rsidRPr="00E97168">
              <w:rPr>
                <w:rFonts w:ascii="Calibri" w:hAnsi="Calibri" w:cs="Calibri"/>
                <w:color w:val="000000"/>
              </w:rPr>
              <w:t>8.84</w:t>
            </w:r>
            <w:r w:rsidR="00E97168" w:rsidRPr="00E9716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</w:tcPr>
          <w:p w14:paraId="17CB4803" w14:textId="3DBD0260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-196.09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</w:tcPr>
          <w:p w14:paraId="6C9646FF" w14:textId="5105C478" w:rsidR="00807679" w:rsidRPr="008177E4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341.82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80" w:type="dxa"/>
            <w:shd w:val="clear" w:color="auto" w:fill="auto"/>
          </w:tcPr>
          <w:p w14:paraId="5C2E8F68" w14:textId="4D9CE9A7" w:rsidR="00807679" w:rsidRPr="008177E4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-198.99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014082D8" w14:textId="40686D41" w:rsidR="00807679" w:rsidRPr="008177E4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-442.23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22E847D3" w14:textId="0011B862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shd w:val="clear" w:color="auto" w:fill="auto"/>
          </w:tcPr>
          <w:p w14:paraId="44183BB3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shd w:val="clear" w:color="auto" w:fill="auto"/>
          </w:tcPr>
          <w:p w14:paraId="70B72365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64E88C2B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70717641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1D223643" w14:textId="77777777" w:rsidR="00807679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-181.30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  <w:p w14:paraId="4BD27E5E" w14:textId="74D7FD6D" w:rsidR="00265ED9" w:rsidRPr="00E97168" w:rsidRDefault="00265ED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6546C592" w14:textId="469C4C54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.48</w:t>
            </w:r>
            <w:r w:rsidR="00E9716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671661AE" w14:textId="23D4EA2B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268.04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</w:tcPr>
          <w:p w14:paraId="60AE42C6" w14:textId="2858508B" w:rsidR="00807679" w:rsidRPr="004476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3.11</w:t>
            </w:r>
            <w:r w:rsidR="00E9716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18449BB8" w14:textId="7309B634" w:rsidR="00807679" w:rsidRPr="008177E4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601.02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80" w:type="dxa"/>
            <w:shd w:val="clear" w:color="auto" w:fill="auto"/>
          </w:tcPr>
          <w:p w14:paraId="1B16AA01" w14:textId="586EC90C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.21</w:t>
            </w:r>
            <w:r w:rsidR="008177E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shd w:val="clear" w:color="auto" w:fill="auto"/>
          </w:tcPr>
          <w:p w14:paraId="4F8498C4" w14:textId="71CA1942" w:rsidR="00807679" w:rsidRPr="008177E4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-183.03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0.04)</w:t>
            </w:r>
          </w:p>
        </w:tc>
        <w:tc>
          <w:tcPr>
            <w:tcW w:w="1134" w:type="dxa"/>
            <w:shd w:val="clear" w:color="auto" w:fill="auto"/>
          </w:tcPr>
          <w:p w14:paraId="2CE57E15" w14:textId="386232DB" w:rsidR="00807679" w:rsidRPr="008177E4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259.20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7B22AE29" w14:textId="03C80A48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shd w:val="clear" w:color="auto" w:fill="auto"/>
          </w:tcPr>
          <w:p w14:paraId="7C80667C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07679" w14:paraId="20562278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485647D4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3EAFED2B" w14:textId="77777777" w:rsidR="00807679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-290.51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310E73AC" w14:textId="44885EF6" w:rsidR="00265ED9" w:rsidRPr="00E97168" w:rsidRDefault="00265ED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shd w:val="clear" w:color="auto" w:fill="auto"/>
          </w:tcPr>
          <w:p w14:paraId="1278574B" w14:textId="00649226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1.72</w:t>
            </w:r>
            <w:r w:rsidR="00E9716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</w:tcPr>
          <w:p w14:paraId="2DB98880" w14:textId="712C3FED" w:rsidR="00807679" w:rsidRPr="00E97168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 w:rsidRPr="00E97168">
              <w:rPr>
                <w:rFonts w:ascii="Calibri" w:hAnsi="Calibri" w:cs="Calibri"/>
                <w:color w:val="000000"/>
              </w:rPr>
              <w:t>158.84</w:t>
            </w:r>
            <w:r w:rsidR="00E97168" w:rsidRPr="00E97168">
              <w:rPr>
                <w:rFonts w:ascii="Calibri" w:hAnsi="Calibri" w:cs="Calibri"/>
                <w:color w:val="000000"/>
              </w:rPr>
              <w:br/>
              <w:t>(0.05)</w:t>
            </w:r>
          </w:p>
        </w:tc>
        <w:tc>
          <w:tcPr>
            <w:tcW w:w="1040" w:type="dxa"/>
            <w:shd w:val="clear" w:color="auto" w:fill="auto"/>
          </w:tcPr>
          <w:p w14:paraId="41B66F71" w14:textId="1A32F78D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6.09</w:t>
            </w:r>
            <w:r w:rsidR="00E9716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</w:tcPr>
          <w:p w14:paraId="0EDE0CD5" w14:textId="25DC6780" w:rsidR="00807679" w:rsidRPr="008177E4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491.81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80" w:type="dxa"/>
            <w:shd w:val="clear" w:color="auto" w:fill="auto"/>
          </w:tcPr>
          <w:p w14:paraId="779F057E" w14:textId="24CBAC36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9.00</w:t>
            </w:r>
            <w:r w:rsidR="008177E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shd w:val="clear" w:color="auto" w:fill="auto"/>
          </w:tcPr>
          <w:p w14:paraId="2AA2A2DE" w14:textId="25AB1846" w:rsidR="00807679" w:rsidRPr="008177E4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-292.23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3C4EEE4C" w14:textId="2666478D" w:rsidR="00807679" w:rsidRPr="008177E4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149.99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0.02)</w:t>
            </w:r>
          </w:p>
        </w:tc>
        <w:tc>
          <w:tcPr>
            <w:tcW w:w="1134" w:type="dxa"/>
            <w:shd w:val="clear" w:color="auto" w:fill="auto"/>
          </w:tcPr>
          <w:p w14:paraId="3B18B6AC" w14:textId="20B617FD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9.20</w:t>
            </w:r>
            <w:r w:rsidR="008177E4">
              <w:rPr>
                <w:rFonts w:ascii="Calibri" w:hAnsi="Calibri" w:cs="Calibri"/>
                <w:color w:val="000000"/>
              </w:rPr>
              <w:br/>
              <w:t>(0.42)</w:t>
            </w:r>
          </w:p>
        </w:tc>
        <w:tc>
          <w:tcPr>
            <w:tcW w:w="1134" w:type="dxa"/>
            <w:shd w:val="clear" w:color="auto" w:fill="auto"/>
          </w:tcPr>
          <w:p w14:paraId="3E24AEE3" w14:textId="613FAE70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807679" w14:paraId="3CF267FD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23750D91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left w:val="single" w:sz="12" w:space="0" w:color="auto"/>
            </w:tcBorders>
            <w:shd w:val="clear" w:color="auto" w:fill="auto"/>
          </w:tcPr>
          <w:p w14:paraId="5C964173" w14:textId="3661826F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-864.89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shd w:val="clear" w:color="auto" w:fill="auto"/>
          </w:tcPr>
          <w:p w14:paraId="0B59C773" w14:textId="444029D5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-626.11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</w:tcPr>
          <w:p w14:paraId="0E45451F" w14:textId="72C7E1E8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-415.55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</w:tcPr>
          <w:p w14:paraId="12796E89" w14:textId="1C69BEEA" w:rsidR="00807679" w:rsidRPr="00E97168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97168">
              <w:rPr>
                <w:rFonts w:ascii="Calibri" w:hAnsi="Calibri" w:cs="Calibri"/>
                <w:b/>
                <w:color w:val="000000"/>
              </w:rPr>
              <w:t>-620.48</w:t>
            </w:r>
            <w:r w:rsidR="00E97168" w:rsidRPr="00E9716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</w:tcPr>
          <w:p w14:paraId="5792410E" w14:textId="4F431C0F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2.57</w:t>
            </w:r>
            <w:r w:rsidR="008177E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80" w:type="dxa"/>
            <w:shd w:val="clear" w:color="auto" w:fill="auto"/>
          </w:tcPr>
          <w:p w14:paraId="20D69446" w14:textId="3D1BE5EE" w:rsidR="00807679" w:rsidRPr="008177E4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-623.39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63030144" w14:textId="481CC49B" w:rsidR="00807679" w:rsidRPr="008177E4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-866.62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0554849E" w14:textId="17549C81" w:rsidR="00807679" w:rsidRPr="008177E4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-424.39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16705EFE" w14:textId="1F05D7A4" w:rsidR="00807679" w:rsidRPr="008177E4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-683.59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shd w:val="clear" w:color="auto" w:fill="auto"/>
          </w:tcPr>
          <w:p w14:paraId="6FF8F596" w14:textId="468D862C" w:rsidR="00807679" w:rsidRPr="008177E4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-574.39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</w:tr>
    </w:tbl>
    <w:p w14:paraId="3A8C2F59" w14:textId="77777777" w:rsidR="00447661" w:rsidRDefault="00447661" w:rsidP="00447661"/>
    <w:p w14:paraId="2F014C63" w14:textId="77777777" w:rsidR="00447661" w:rsidRDefault="00447661" w:rsidP="00447661"/>
    <w:p w14:paraId="2212A6F9" w14:textId="1D45DE6F" w:rsidR="00447661" w:rsidRDefault="00447661" w:rsidP="00447661">
      <w:pPr>
        <w:pStyle w:val="Caption"/>
        <w:keepNext/>
        <w:jc w:val="center"/>
      </w:pPr>
      <w:r>
        <w:t xml:space="preserve">Table </w:t>
      </w:r>
      <w:r w:rsidR="0000519C">
        <w:rPr>
          <w:noProof/>
        </w:rPr>
        <w:fldChar w:fldCharType="begin"/>
      </w:r>
      <w:r w:rsidR="0000519C">
        <w:rPr>
          <w:noProof/>
        </w:rPr>
        <w:instrText xml:space="preserve"> SEQ Table \* ARABIC </w:instrText>
      </w:r>
      <w:r w:rsidR="0000519C">
        <w:rPr>
          <w:noProof/>
        </w:rPr>
        <w:fldChar w:fldCharType="separate"/>
      </w:r>
      <w:r w:rsidR="00265ED9">
        <w:rPr>
          <w:noProof/>
        </w:rPr>
        <w:t>13</w:t>
      </w:r>
      <w:r w:rsidR="0000519C">
        <w:rPr>
          <w:noProof/>
        </w:rPr>
        <w:fldChar w:fldCharType="end"/>
      </w:r>
      <w:r>
        <w:t>:DOI O3 Dunns Test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988"/>
        <w:gridCol w:w="992"/>
        <w:gridCol w:w="992"/>
        <w:gridCol w:w="992"/>
        <w:gridCol w:w="993"/>
        <w:gridCol w:w="992"/>
        <w:gridCol w:w="992"/>
        <w:gridCol w:w="992"/>
        <w:gridCol w:w="993"/>
        <w:gridCol w:w="992"/>
      </w:tblGrid>
      <w:tr w:rsidR="00447661" w14:paraId="456AE581" w14:textId="77777777" w:rsidTr="00265ED9">
        <w:trPr>
          <w:jc w:val="center"/>
        </w:trPr>
        <w:tc>
          <w:tcPr>
            <w:tcW w:w="567" w:type="dxa"/>
            <w:tcBorders>
              <w:bottom w:val="single" w:sz="12" w:space="0" w:color="auto"/>
            </w:tcBorders>
          </w:tcPr>
          <w:p w14:paraId="409C7466" w14:textId="77777777" w:rsidR="00447661" w:rsidRPr="00F11C66" w:rsidRDefault="00447661" w:rsidP="00447661">
            <w:pPr>
              <w:rPr>
                <w:rFonts w:cstheme="minorHAnsi"/>
              </w:rPr>
            </w:pPr>
          </w:p>
        </w:tc>
        <w:tc>
          <w:tcPr>
            <w:tcW w:w="988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4D2A5401" w14:textId="77777777" w:rsidR="00447661" w:rsidRPr="00F11C66" w:rsidRDefault="00447661" w:rsidP="00A6080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BE59A3B" w14:textId="77777777" w:rsidR="00447661" w:rsidRPr="00F11C66" w:rsidRDefault="00447661" w:rsidP="00A6080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25AAA8A" w14:textId="77777777" w:rsidR="00447661" w:rsidRPr="00F11C66" w:rsidRDefault="00447661" w:rsidP="00A6080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4B4D598E" w14:textId="77777777" w:rsidR="00447661" w:rsidRPr="00F11C66" w:rsidRDefault="00447661" w:rsidP="00A6080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993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71718C3A" w14:textId="77777777" w:rsidR="00447661" w:rsidRPr="00F11C66" w:rsidRDefault="00447661" w:rsidP="00A6080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2C1D7FA3" w14:textId="77777777" w:rsidR="00447661" w:rsidRPr="00F11C66" w:rsidRDefault="00447661" w:rsidP="00A6080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02B65FB8" w14:textId="77777777" w:rsidR="00447661" w:rsidRPr="00F11C66" w:rsidRDefault="00447661" w:rsidP="00A6080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2982BE9B" w14:textId="77777777" w:rsidR="00447661" w:rsidRPr="00F11C66" w:rsidRDefault="00447661" w:rsidP="00A6080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993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17D712F6" w14:textId="77777777" w:rsidR="00447661" w:rsidRPr="00F11C66" w:rsidRDefault="00447661" w:rsidP="00A6080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30FF18E5" w14:textId="77777777" w:rsidR="00447661" w:rsidRPr="00F11C66" w:rsidRDefault="00447661" w:rsidP="00A6080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0541B8" w14:paraId="0482A142" w14:textId="77777777" w:rsidTr="00265ED9">
        <w:trPr>
          <w:jc w:val="center"/>
        </w:trPr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</w:tcPr>
          <w:p w14:paraId="584A0109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988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04D52B1F" w14:textId="77777777" w:rsidR="000541B8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-160.77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0.05)</w:t>
            </w:r>
          </w:p>
          <w:p w14:paraId="2A169069" w14:textId="0723D5FE" w:rsidR="00265ED9" w:rsidRPr="008177E4" w:rsidRDefault="00265ED9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3EAED354" w14:textId="4715E3AF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53EE066C" w14:textId="77777777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6D792CF5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12" w:space="0" w:color="auto"/>
            </w:tcBorders>
            <w:shd w:val="clear" w:color="auto" w:fill="auto"/>
          </w:tcPr>
          <w:p w14:paraId="5CBE9708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16B4FAA1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37FFBB78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68C7C149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12" w:space="0" w:color="auto"/>
            </w:tcBorders>
            <w:shd w:val="clear" w:color="auto" w:fill="auto"/>
          </w:tcPr>
          <w:p w14:paraId="524EED6D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shd w:val="clear" w:color="auto" w:fill="auto"/>
          </w:tcPr>
          <w:p w14:paraId="38F75B9E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</w:tr>
      <w:tr w:rsidR="000541B8" w14:paraId="71666793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227100D3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45F15055" w14:textId="77777777" w:rsidR="000541B8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222.21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643959B2" w14:textId="00E4006F" w:rsidR="00265ED9" w:rsidRPr="008177E4" w:rsidRDefault="00265ED9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0732E09A" w14:textId="33852C0C" w:rsidR="000541B8" w:rsidRPr="008177E4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382.98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45DF2CBE" w14:textId="4291193C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1DC442BA" w14:textId="77777777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3" w:type="dxa"/>
            <w:shd w:val="clear" w:color="auto" w:fill="auto"/>
          </w:tcPr>
          <w:p w14:paraId="0D409AE9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02839F1C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0E7BAD12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39AB5259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7C8303C2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49342B1A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</w:tr>
      <w:tr w:rsidR="000541B8" w14:paraId="2F327667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00A05829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7F881D46" w14:textId="77777777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98.04</w:t>
            </w:r>
            <w:r w:rsidR="008177E4"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2262C3C9" w14:textId="55A39496" w:rsidR="00265ED9" w:rsidRPr="002353D1" w:rsidRDefault="00265ED9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41FDB3E9" w14:textId="6C1553C2" w:rsidR="000541B8" w:rsidRPr="002353D1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.72</w:t>
            </w:r>
            <w:r w:rsidR="008177E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3CEBD856" w14:textId="1EA007FA" w:rsidR="000541B8" w:rsidRPr="008177E4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-320.26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3ED71F94" w14:textId="13255192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3" w:type="dxa"/>
            <w:shd w:val="clear" w:color="auto" w:fill="auto"/>
          </w:tcPr>
          <w:p w14:paraId="5DE33D6A" w14:textId="77777777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71B804BD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3B9AC2D1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3B30A504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5437632B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6BE444DB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</w:tr>
      <w:tr w:rsidR="000541B8" w14:paraId="4E4D9F38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3DF5162C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3038B566" w14:textId="77777777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54.16</w:t>
            </w:r>
            <w:r w:rsidR="008177E4">
              <w:rPr>
                <w:rFonts w:ascii="Calibri" w:hAnsi="Calibri" w:cs="Calibri"/>
                <w:color w:val="000000"/>
              </w:rPr>
              <w:br/>
              <w:t>(0.23)</w:t>
            </w:r>
          </w:p>
          <w:p w14:paraId="7E607E22" w14:textId="23D7FE04" w:rsidR="00265ED9" w:rsidRPr="002353D1" w:rsidRDefault="00265ED9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56D3CA9F" w14:textId="41B6950E" w:rsidR="000541B8" w:rsidRPr="002353D1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60</w:t>
            </w:r>
            <w:r w:rsidR="008177E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161121BC" w14:textId="4E696F69" w:rsidR="000541B8" w:rsidRPr="008177E4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-376.38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2A47F952" w14:textId="1FD196A9" w:rsidR="000541B8" w:rsidRPr="002353D1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6.12</w:t>
            </w:r>
            <w:r w:rsidR="008177E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3" w:type="dxa"/>
            <w:shd w:val="clear" w:color="auto" w:fill="auto"/>
          </w:tcPr>
          <w:p w14:paraId="26349855" w14:textId="0F296AE4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4AC4AAAD" w14:textId="77777777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75D498B8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77F3BDEE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5CCA53A9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58F87281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</w:tr>
      <w:tr w:rsidR="000541B8" w14:paraId="00D8D155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12E217D0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62D1E572" w14:textId="77777777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9.99</w:t>
            </w:r>
            <w:r w:rsidR="008177E4">
              <w:rPr>
                <w:rFonts w:ascii="Calibri" w:hAnsi="Calibri" w:cs="Calibri"/>
                <w:color w:val="000000"/>
              </w:rPr>
              <w:br/>
              <w:t>(0.30)</w:t>
            </w:r>
          </w:p>
          <w:p w14:paraId="06B852B2" w14:textId="0A93CAA5" w:rsidR="00265ED9" w:rsidRDefault="00265ED9" w:rsidP="00A6080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684918C1" w14:textId="477981F2" w:rsidR="000541B8" w:rsidRPr="002353D1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78</w:t>
            </w:r>
            <w:r w:rsidR="008177E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574796C1" w14:textId="4534B62E" w:rsidR="000541B8" w:rsidRPr="008177E4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-362.20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706F4081" w14:textId="70A2F50E" w:rsidR="000541B8" w:rsidRPr="002353D1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1.94</w:t>
            </w:r>
            <w:r w:rsidR="008177E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3" w:type="dxa"/>
            <w:shd w:val="clear" w:color="auto" w:fill="auto"/>
          </w:tcPr>
          <w:p w14:paraId="770A7F42" w14:textId="0087CB92" w:rsidR="000541B8" w:rsidRPr="002353D1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18</w:t>
            </w:r>
            <w:r w:rsidR="008177E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68C1047B" w14:textId="5EE2A5AF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4FD5C61D" w14:textId="77777777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571E21CC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3" w:type="dxa"/>
            <w:shd w:val="clear" w:color="auto" w:fill="auto"/>
          </w:tcPr>
          <w:p w14:paraId="3A037217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313CB42C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</w:tr>
      <w:tr w:rsidR="000541B8" w14:paraId="263E1C73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18E35916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4F6502BD" w14:textId="77777777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59</w:t>
            </w:r>
            <w:r w:rsidR="008177E4">
              <w:rPr>
                <w:rFonts w:ascii="Calibri" w:hAnsi="Calibri" w:cs="Calibri"/>
                <w:color w:val="000000"/>
              </w:rPr>
              <w:br/>
              <w:t>(1.00)</w:t>
            </w:r>
          </w:p>
          <w:p w14:paraId="64DD651A" w14:textId="295C2786" w:rsidR="00265ED9" w:rsidRDefault="00265ED9" w:rsidP="00A6080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1C7C800F" w14:textId="1DB7B2E1" w:rsidR="000541B8" w:rsidRPr="008177E4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182.35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0.05)</w:t>
            </w:r>
          </w:p>
        </w:tc>
        <w:tc>
          <w:tcPr>
            <w:tcW w:w="992" w:type="dxa"/>
            <w:shd w:val="clear" w:color="auto" w:fill="auto"/>
          </w:tcPr>
          <w:p w14:paraId="6F4986EE" w14:textId="2BD47A40" w:rsidR="000541B8" w:rsidRPr="008177E4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-200.63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0.05)</w:t>
            </w:r>
          </w:p>
        </w:tc>
        <w:tc>
          <w:tcPr>
            <w:tcW w:w="992" w:type="dxa"/>
            <w:shd w:val="clear" w:color="auto" w:fill="auto"/>
          </w:tcPr>
          <w:p w14:paraId="72CA3D3D" w14:textId="0950CE75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9.63</w:t>
            </w:r>
            <w:r w:rsidR="008177E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3" w:type="dxa"/>
            <w:shd w:val="clear" w:color="auto" w:fill="auto"/>
          </w:tcPr>
          <w:p w14:paraId="539C32D6" w14:textId="3F49B24A" w:rsidR="000541B8" w:rsidRPr="008177E4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 w:rsidRPr="008177E4">
              <w:rPr>
                <w:rFonts w:ascii="Calibri" w:hAnsi="Calibri" w:cs="Calibri"/>
                <w:color w:val="000000"/>
              </w:rPr>
              <w:t>175.75</w:t>
            </w:r>
            <w:r w:rsidR="008177E4" w:rsidRPr="008177E4">
              <w:rPr>
                <w:rFonts w:ascii="Calibri" w:hAnsi="Calibri" w:cs="Calibri"/>
                <w:color w:val="000000"/>
              </w:rPr>
              <w:br/>
              <w:t>(0.18)</w:t>
            </w:r>
          </w:p>
        </w:tc>
        <w:tc>
          <w:tcPr>
            <w:tcW w:w="992" w:type="dxa"/>
            <w:shd w:val="clear" w:color="auto" w:fill="auto"/>
          </w:tcPr>
          <w:p w14:paraId="2A572851" w14:textId="73F388FF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1.57</w:t>
            </w:r>
            <w:r w:rsidR="008177E4">
              <w:rPr>
                <w:rFonts w:ascii="Calibri" w:hAnsi="Calibri" w:cs="Calibri"/>
                <w:color w:val="000000"/>
              </w:rPr>
              <w:br/>
              <w:t>(0.24)</w:t>
            </w:r>
          </w:p>
        </w:tc>
        <w:tc>
          <w:tcPr>
            <w:tcW w:w="992" w:type="dxa"/>
            <w:shd w:val="clear" w:color="auto" w:fill="auto"/>
          </w:tcPr>
          <w:p w14:paraId="6CB26678" w14:textId="6F2CCE33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1311E888" w14:textId="77777777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3" w:type="dxa"/>
            <w:shd w:val="clear" w:color="auto" w:fill="auto"/>
          </w:tcPr>
          <w:p w14:paraId="31126247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</w:tcPr>
          <w:p w14:paraId="29511277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</w:tr>
      <w:tr w:rsidR="000541B8" w14:paraId="4A5DE4C9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37D62A9D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7FAA0889" w14:textId="77777777" w:rsidR="000541B8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-347.22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2E2DA3C6" w14:textId="7126FC4D" w:rsidR="00265ED9" w:rsidRPr="008177E4" w:rsidRDefault="00265ED9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27F0BB7F" w14:textId="69D9C2DC" w:rsidR="000541B8" w:rsidRPr="008177E4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-186.45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5955C570" w14:textId="5BF4C1F6" w:rsidR="000541B8" w:rsidRPr="008177E4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-569.43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4A842C68" w14:textId="47160ED2" w:rsidR="000541B8" w:rsidRPr="008177E4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-249.17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3" w:type="dxa"/>
            <w:shd w:val="clear" w:color="auto" w:fill="auto"/>
          </w:tcPr>
          <w:p w14:paraId="4BA88000" w14:textId="47770F66" w:rsidR="000541B8" w:rsidRPr="008177E4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-193.05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992" w:type="dxa"/>
            <w:shd w:val="clear" w:color="auto" w:fill="auto"/>
          </w:tcPr>
          <w:p w14:paraId="1A436142" w14:textId="629CDB12" w:rsidR="000541B8" w:rsidRPr="008177E4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-207.23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25F6F1FA" w14:textId="31B7B2F9" w:rsidR="000541B8" w:rsidRPr="00A60801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60801">
              <w:rPr>
                <w:rFonts w:ascii="Calibri" w:hAnsi="Calibri" w:cs="Calibri"/>
                <w:b/>
                <w:color w:val="000000"/>
              </w:rPr>
              <w:t>-368.80</w:t>
            </w:r>
            <w:r w:rsidR="00A60801" w:rsidRPr="00A6080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0DADC4DD" w14:textId="1845CF4E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3" w:type="dxa"/>
            <w:shd w:val="clear" w:color="auto" w:fill="auto"/>
          </w:tcPr>
          <w:p w14:paraId="5E65F8DF" w14:textId="77777777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090971C2" w14:textId="77777777" w:rsidR="000541B8" w:rsidRDefault="000541B8" w:rsidP="00A60801">
            <w:pPr>
              <w:jc w:val="right"/>
              <w:rPr>
                <w:sz w:val="20"/>
                <w:szCs w:val="20"/>
              </w:rPr>
            </w:pPr>
          </w:p>
        </w:tc>
      </w:tr>
      <w:tr w:rsidR="000541B8" w14:paraId="2E3B8C15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0F1ECD89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2B45C70D" w14:textId="77777777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6.29</w:t>
            </w:r>
            <w:r w:rsidR="008177E4">
              <w:rPr>
                <w:rFonts w:ascii="Calibri" w:hAnsi="Calibri" w:cs="Calibri"/>
                <w:color w:val="000000"/>
              </w:rPr>
              <w:br/>
              <w:t>(0.16)</w:t>
            </w:r>
          </w:p>
          <w:p w14:paraId="2BBFC46E" w14:textId="391665A2" w:rsidR="00265ED9" w:rsidRDefault="00265ED9" w:rsidP="00A6080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76DF8A9F" w14:textId="47272666" w:rsidR="000541B8" w:rsidRPr="008177E4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307.06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78D5EDB8" w14:textId="6CFF3BF8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5.92</w:t>
            </w:r>
            <w:r w:rsidR="008177E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420DA4B4" w14:textId="05CEE1A0" w:rsidR="000541B8" w:rsidRPr="008177E4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244.33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3" w:type="dxa"/>
            <w:shd w:val="clear" w:color="auto" w:fill="auto"/>
          </w:tcPr>
          <w:p w14:paraId="207466C8" w14:textId="0DD26323" w:rsidR="000541B8" w:rsidRPr="008177E4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300.45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2C97D4E2" w14:textId="3D1A5556" w:rsidR="000541B8" w:rsidRPr="00A60801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60801">
              <w:rPr>
                <w:rFonts w:ascii="Calibri" w:hAnsi="Calibri" w:cs="Calibri"/>
                <w:b/>
                <w:color w:val="000000"/>
              </w:rPr>
              <w:t>286.28</w:t>
            </w:r>
            <w:r w:rsidR="008177E4" w:rsidRPr="00A60801">
              <w:rPr>
                <w:rFonts w:ascii="Calibri" w:hAnsi="Calibri" w:cs="Calibri"/>
                <w:b/>
                <w:color w:val="000000"/>
              </w:rPr>
              <w:br/>
              <w:t>(</w:t>
            </w:r>
            <w:r w:rsidR="00A60801" w:rsidRPr="00A60801">
              <w:rPr>
                <w:rFonts w:ascii="Calibri" w:hAnsi="Calibri" w:cs="Calibri"/>
                <w:b/>
                <w:color w:val="000000"/>
              </w:rPr>
              <w:t>&lt; 0.01)</w:t>
            </w:r>
          </w:p>
        </w:tc>
        <w:tc>
          <w:tcPr>
            <w:tcW w:w="992" w:type="dxa"/>
            <w:shd w:val="clear" w:color="auto" w:fill="auto"/>
          </w:tcPr>
          <w:p w14:paraId="57CEADDA" w14:textId="331FF898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4.70</w:t>
            </w:r>
            <w:r w:rsidR="00A60801">
              <w:rPr>
                <w:rFonts w:ascii="Calibri" w:hAnsi="Calibri" w:cs="Calibri"/>
                <w:color w:val="000000"/>
              </w:rPr>
              <w:br/>
              <w:t>(0.65)</w:t>
            </w:r>
          </w:p>
        </w:tc>
        <w:tc>
          <w:tcPr>
            <w:tcW w:w="992" w:type="dxa"/>
            <w:shd w:val="clear" w:color="auto" w:fill="auto"/>
          </w:tcPr>
          <w:p w14:paraId="2EF0768A" w14:textId="7BB8F1DA" w:rsidR="000541B8" w:rsidRPr="00A60801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60801">
              <w:rPr>
                <w:rFonts w:ascii="Calibri" w:hAnsi="Calibri" w:cs="Calibri"/>
                <w:b/>
                <w:color w:val="000000"/>
              </w:rPr>
              <w:t>493.51</w:t>
            </w:r>
            <w:r w:rsidR="00A60801" w:rsidRPr="00A6080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3" w:type="dxa"/>
            <w:shd w:val="clear" w:color="auto" w:fill="auto"/>
          </w:tcPr>
          <w:p w14:paraId="5A0046A7" w14:textId="09BDF888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57A34930" w14:textId="77777777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</w:tr>
      <w:tr w:rsidR="000541B8" w14:paraId="429C0010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3D79CCB5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18762160" w14:textId="77777777" w:rsidR="000541B8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-293.69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  <w:p w14:paraId="04AF15BF" w14:textId="2EF21757" w:rsidR="00265ED9" w:rsidRPr="008177E4" w:rsidRDefault="00265ED9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</w:tcPr>
          <w:p w14:paraId="4BE1F9A2" w14:textId="71BB9CC0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2.92</w:t>
            </w:r>
            <w:r w:rsidR="008177E4">
              <w:rPr>
                <w:rFonts w:ascii="Calibri" w:hAnsi="Calibri" w:cs="Calibri"/>
                <w:color w:val="000000"/>
              </w:rPr>
              <w:br/>
              <w:t>(0.14)</w:t>
            </w:r>
          </w:p>
        </w:tc>
        <w:tc>
          <w:tcPr>
            <w:tcW w:w="992" w:type="dxa"/>
            <w:shd w:val="clear" w:color="auto" w:fill="auto"/>
          </w:tcPr>
          <w:p w14:paraId="37328D00" w14:textId="3922236F" w:rsidR="000541B8" w:rsidRPr="008177E4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-515.90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295807FA" w14:textId="2BAB31D0" w:rsidR="000541B8" w:rsidRPr="008177E4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-195.65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0.02)</w:t>
            </w:r>
          </w:p>
        </w:tc>
        <w:tc>
          <w:tcPr>
            <w:tcW w:w="993" w:type="dxa"/>
            <w:shd w:val="clear" w:color="auto" w:fill="auto"/>
          </w:tcPr>
          <w:p w14:paraId="3136C688" w14:textId="0E4FB931" w:rsidR="000541B8" w:rsidRPr="002353D1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9.53</w:t>
            </w:r>
            <w:r w:rsidR="008177E4">
              <w:rPr>
                <w:rFonts w:ascii="Calibri" w:hAnsi="Calibri" w:cs="Calibri"/>
                <w:color w:val="000000"/>
              </w:rPr>
              <w:br/>
              <w:t>(0.29)</w:t>
            </w:r>
          </w:p>
        </w:tc>
        <w:tc>
          <w:tcPr>
            <w:tcW w:w="992" w:type="dxa"/>
            <w:shd w:val="clear" w:color="auto" w:fill="auto"/>
          </w:tcPr>
          <w:p w14:paraId="1D6B188A" w14:textId="41F550C4" w:rsidR="000541B8" w:rsidRPr="002353D1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53.70</w:t>
            </w:r>
            <w:r w:rsidR="00A60801">
              <w:rPr>
                <w:rFonts w:ascii="Calibri" w:hAnsi="Calibri" w:cs="Calibri"/>
                <w:color w:val="000000"/>
              </w:rPr>
              <w:br/>
              <w:t>(0.14)</w:t>
            </w:r>
          </w:p>
        </w:tc>
        <w:tc>
          <w:tcPr>
            <w:tcW w:w="992" w:type="dxa"/>
            <w:shd w:val="clear" w:color="auto" w:fill="auto"/>
          </w:tcPr>
          <w:p w14:paraId="30992466" w14:textId="53111852" w:rsidR="000541B8" w:rsidRPr="00A60801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60801">
              <w:rPr>
                <w:rFonts w:ascii="Calibri" w:hAnsi="Calibri" w:cs="Calibri"/>
                <w:b/>
                <w:color w:val="000000"/>
              </w:rPr>
              <w:t>-315.28</w:t>
            </w:r>
            <w:r w:rsidR="00A60801" w:rsidRPr="00A6080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7E1634B8" w14:textId="1D17FE38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3.53</w:t>
            </w:r>
            <w:r w:rsidR="00A6080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3" w:type="dxa"/>
            <w:shd w:val="clear" w:color="auto" w:fill="auto"/>
          </w:tcPr>
          <w:p w14:paraId="34F1649D" w14:textId="65F867B7" w:rsidR="000541B8" w:rsidRPr="00A60801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60801">
              <w:rPr>
                <w:rFonts w:ascii="Calibri" w:hAnsi="Calibri" w:cs="Calibri"/>
                <w:b/>
                <w:color w:val="000000"/>
              </w:rPr>
              <w:t>-439.98</w:t>
            </w:r>
            <w:r w:rsidR="00A60801" w:rsidRPr="00A6080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2BADB8EC" w14:textId="59F65239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0541B8" w14:paraId="1ABD4B5A" w14:textId="77777777" w:rsidTr="00265ED9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75BB46D7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2C99AEED" w14:textId="69575C0D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0.17</w:t>
            </w:r>
            <w:r w:rsidR="008177E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1ED887A7" w14:textId="7C9675A2" w:rsidR="000541B8" w:rsidRPr="008177E4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280.93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73D8C511" w14:textId="7164CFB3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2.05</w:t>
            </w:r>
            <w:r w:rsidR="008177E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5E0D0E3E" w14:textId="40C18563" w:rsidR="000541B8" w:rsidRPr="008177E4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218.21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0.03)</w:t>
            </w:r>
          </w:p>
        </w:tc>
        <w:tc>
          <w:tcPr>
            <w:tcW w:w="993" w:type="dxa"/>
            <w:shd w:val="clear" w:color="auto" w:fill="auto"/>
          </w:tcPr>
          <w:p w14:paraId="35E83E1C" w14:textId="62B5FF33" w:rsidR="000541B8" w:rsidRPr="008177E4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8177E4">
              <w:rPr>
                <w:rFonts w:ascii="Calibri" w:hAnsi="Calibri" w:cs="Calibri"/>
                <w:b/>
                <w:color w:val="000000"/>
              </w:rPr>
              <w:t>274.33</w:t>
            </w:r>
            <w:r w:rsidR="008177E4" w:rsidRPr="008177E4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29A38CFE" w14:textId="08B0B5A3" w:rsidR="000541B8" w:rsidRPr="00A60801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60801">
              <w:rPr>
                <w:rFonts w:ascii="Calibri" w:hAnsi="Calibri" w:cs="Calibri"/>
                <w:b/>
                <w:color w:val="000000"/>
              </w:rPr>
              <w:t>260.15</w:t>
            </w:r>
            <w:r w:rsidR="00A60801" w:rsidRPr="00A6080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0264B76E" w14:textId="309D9F2B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8.58</w:t>
            </w:r>
            <w:r w:rsidR="00A6080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6CDDB18D" w14:textId="0D1D85DD" w:rsidR="000541B8" w:rsidRPr="00A60801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60801">
              <w:rPr>
                <w:rFonts w:ascii="Calibri" w:hAnsi="Calibri" w:cs="Calibri"/>
                <w:b/>
                <w:color w:val="000000"/>
              </w:rPr>
              <w:t>467.38</w:t>
            </w:r>
            <w:r w:rsidR="00A60801" w:rsidRPr="00A6080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3" w:type="dxa"/>
            <w:shd w:val="clear" w:color="auto" w:fill="auto"/>
          </w:tcPr>
          <w:p w14:paraId="0FF17014" w14:textId="46E409DE" w:rsidR="000541B8" w:rsidRDefault="000541B8" w:rsidP="00A6080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6.12</w:t>
            </w:r>
            <w:r w:rsidR="00A6080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3C65716E" w14:textId="165DF6A2" w:rsidR="000541B8" w:rsidRPr="00A60801" w:rsidRDefault="000541B8" w:rsidP="00A6080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60801">
              <w:rPr>
                <w:rFonts w:ascii="Calibri" w:hAnsi="Calibri" w:cs="Calibri"/>
                <w:b/>
                <w:color w:val="000000"/>
              </w:rPr>
              <w:t>413.86</w:t>
            </w:r>
            <w:r w:rsidR="00A60801" w:rsidRPr="00A6080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</w:tr>
    </w:tbl>
    <w:p w14:paraId="0A54010F" w14:textId="669CC2E7" w:rsidR="00447661" w:rsidRDefault="00447661" w:rsidP="00447661">
      <w:pPr>
        <w:sectPr w:rsidR="00447661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53B94223" w14:textId="77777777" w:rsidR="00447661" w:rsidRDefault="00447661" w:rsidP="00447661"/>
    <w:p w14:paraId="052B2092" w14:textId="61EBDEAE" w:rsidR="00447661" w:rsidRDefault="00447661" w:rsidP="00447661">
      <w:pPr>
        <w:pStyle w:val="Caption"/>
        <w:keepNext/>
        <w:jc w:val="center"/>
      </w:pPr>
      <w:r>
        <w:t xml:space="preserve">Table </w:t>
      </w:r>
      <w:r w:rsidR="0000519C">
        <w:rPr>
          <w:noProof/>
        </w:rPr>
        <w:fldChar w:fldCharType="begin"/>
      </w:r>
      <w:r w:rsidR="0000519C">
        <w:rPr>
          <w:noProof/>
        </w:rPr>
        <w:instrText xml:space="preserve"> SEQ Table \* ARABIC </w:instrText>
      </w:r>
      <w:r w:rsidR="0000519C">
        <w:rPr>
          <w:noProof/>
        </w:rPr>
        <w:fldChar w:fldCharType="separate"/>
      </w:r>
      <w:r w:rsidR="00265ED9">
        <w:rPr>
          <w:noProof/>
        </w:rPr>
        <w:t>14</w:t>
      </w:r>
      <w:r w:rsidR="0000519C">
        <w:rPr>
          <w:noProof/>
        </w:rPr>
        <w:fldChar w:fldCharType="end"/>
      </w:r>
      <w:r>
        <w:t>:DOI SO2 Dunns Test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988"/>
        <w:gridCol w:w="992"/>
        <w:gridCol w:w="992"/>
        <w:gridCol w:w="992"/>
        <w:gridCol w:w="993"/>
        <w:gridCol w:w="992"/>
        <w:gridCol w:w="992"/>
        <w:gridCol w:w="1003"/>
        <w:gridCol w:w="840"/>
        <w:gridCol w:w="992"/>
      </w:tblGrid>
      <w:tr w:rsidR="00447661" w14:paraId="5D6F8A74" w14:textId="77777777" w:rsidTr="00A51FCA">
        <w:trPr>
          <w:jc w:val="center"/>
        </w:trPr>
        <w:tc>
          <w:tcPr>
            <w:tcW w:w="567" w:type="dxa"/>
            <w:tcBorders>
              <w:bottom w:val="single" w:sz="12" w:space="0" w:color="auto"/>
            </w:tcBorders>
          </w:tcPr>
          <w:p w14:paraId="628D2B12" w14:textId="77777777" w:rsidR="00447661" w:rsidRPr="00F11C66" w:rsidRDefault="00447661" w:rsidP="00447661">
            <w:pPr>
              <w:rPr>
                <w:rFonts w:cstheme="minorHAnsi"/>
              </w:rPr>
            </w:pPr>
          </w:p>
        </w:tc>
        <w:tc>
          <w:tcPr>
            <w:tcW w:w="988" w:type="dxa"/>
            <w:tcBorders>
              <w:left w:val="nil"/>
              <w:bottom w:val="single" w:sz="12" w:space="0" w:color="auto"/>
            </w:tcBorders>
            <w:shd w:val="clear" w:color="auto" w:fill="auto"/>
            <w:vAlign w:val="bottom"/>
          </w:tcPr>
          <w:p w14:paraId="5CBA4DEB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724C1E4A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D32E8A1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5134A1E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993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00F54D0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47358954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BE22637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1003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5DE10FDA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840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1E2A1269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99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4F11156B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0541B8" w14:paraId="4EF44328" w14:textId="77777777" w:rsidTr="00A51FCA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6C0C7C62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360CA913" w14:textId="63A549D2" w:rsidR="000541B8" w:rsidRPr="00A60801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 w:rsidRPr="00A60801">
              <w:rPr>
                <w:rFonts w:ascii="Calibri" w:hAnsi="Calibri" w:cs="Calibri"/>
                <w:b/>
                <w:color w:val="000000"/>
              </w:rPr>
              <w:t>-256.58</w:t>
            </w:r>
            <w:r w:rsidR="00A60801" w:rsidRPr="00A6080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  <w:r w:rsidR="00A51FCA">
              <w:rPr>
                <w:rFonts w:ascii="Calibri" w:hAnsi="Calibri" w:cs="Calibri"/>
                <w:b/>
                <w:color w:val="000000"/>
              </w:rPr>
              <w:br/>
            </w:r>
          </w:p>
        </w:tc>
        <w:tc>
          <w:tcPr>
            <w:tcW w:w="992" w:type="dxa"/>
            <w:shd w:val="clear" w:color="auto" w:fill="auto"/>
          </w:tcPr>
          <w:p w14:paraId="1EBEFFEB" w14:textId="4FF5A496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206C8ED3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auto"/>
          </w:tcPr>
          <w:p w14:paraId="7FAFEDD2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</w:tcPr>
          <w:p w14:paraId="1B4381D5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auto"/>
          </w:tcPr>
          <w:p w14:paraId="07D89BA1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auto"/>
          </w:tcPr>
          <w:p w14:paraId="1BD71B66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1003" w:type="dxa"/>
            <w:shd w:val="clear" w:color="auto" w:fill="auto"/>
          </w:tcPr>
          <w:p w14:paraId="2642DC77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840" w:type="dxa"/>
            <w:shd w:val="clear" w:color="auto" w:fill="auto"/>
          </w:tcPr>
          <w:p w14:paraId="6E1094D9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auto"/>
          </w:tcPr>
          <w:p w14:paraId="0D2B3DF3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</w:tr>
      <w:tr w:rsidR="000541B8" w14:paraId="38721444" w14:textId="77777777" w:rsidTr="00A51FCA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0BC131FF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0DA7BCA9" w14:textId="570DF540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0.59</w:t>
            </w:r>
            <w:r w:rsidR="00A60801">
              <w:rPr>
                <w:rFonts w:ascii="Calibri" w:hAnsi="Calibri" w:cs="Calibri"/>
                <w:color w:val="000000"/>
              </w:rPr>
              <w:br/>
              <w:t>(1.00)</w:t>
            </w:r>
            <w:r w:rsidR="00A51FCA">
              <w:rPr>
                <w:rFonts w:ascii="Calibri" w:hAnsi="Calibri" w:cs="Calibri"/>
                <w:color w:val="000000"/>
              </w:rPr>
              <w:br/>
            </w:r>
          </w:p>
        </w:tc>
        <w:tc>
          <w:tcPr>
            <w:tcW w:w="992" w:type="dxa"/>
            <w:shd w:val="clear" w:color="auto" w:fill="auto"/>
          </w:tcPr>
          <w:p w14:paraId="76FD5BA2" w14:textId="2372D0B0" w:rsidR="000541B8" w:rsidRPr="00A60801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 w:rsidRPr="00A60801">
              <w:rPr>
                <w:rFonts w:ascii="Calibri" w:hAnsi="Calibri" w:cs="Calibri"/>
                <w:b/>
                <w:color w:val="000000"/>
              </w:rPr>
              <w:t>175.99</w:t>
            </w:r>
            <w:r w:rsidR="00A60801" w:rsidRPr="00A60801">
              <w:rPr>
                <w:rFonts w:ascii="Calibri" w:hAnsi="Calibri" w:cs="Calibri"/>
                <w:b/>
                <w:color w:val="000000"/>
              </w:rPr>
              <w:br/>
              <w:t>(0.02)</w:t>
            </w:r>
          </w:p>
        </w:tc>
        <w:tc>
          <w:tcPr>
            <w:tcW w:w="992" w:type="dxa"/>
            <w:shd w:val="clear" w:color="auto" w:fill="auto"/>
          </w:tcPr>
          <w:p w14:paraId="70B1578D" w14:textId="7C49BE76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5E78A63F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</w:tcPr>
          <w:p w14:paraId="558E99A0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auto"/>
          </w:tcPr>
          <w:p w14:paraId="5AA867B0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auto"/>
          </w:tcPr>
          <w:p w14:paraId="099EBF9B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1003" w:type="dxa"/>
            <w:shd w:val="clear" w:color="auto" w:fill="auto"/>
          </w:tcPr>
          <w:p w14:paraId="2A2949AB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840" w:type="dxa"/>
            <w:shd w:val="clear" w:color="auto" w:fill="auto"/>
          </w:tcPr>
          <w:p w14:paraId="0CFBECFB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auto"/>
          </w:tcPr>
          <w:p w14:paraId="37BF1414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</w:tr>
      <w:tr w:rsidR="000541B8" w14:paraId="19693AA1" w14:textId="77777777" w:rsidTr="00A51FCA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0B8035BF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509A86F9" w14:textId="4D866AAC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.23</w:t>
            </w:r>
            <w:r w:rsidR="00A60801">
              <w:rPr>
                <w:rFonts w:ascii="Calibri" w:hAnsi="Calibri" w:cs="Calibri"/>
                <w:color w:val="000000"/>
              </w:rPr>
              <w:br/>
              <w:t>(1.00)</w:t>
            </w:r>
            <w:r w:rsidR="00A51FCA">
              <w:rPr>
                <w:rFonts w:ascii="Calibri" w:hAnsi="Calibri" w:cs="Calibri"/>
                <w:color w:val="000000"/>
              </w:rPr>
              <w:br/>
            </w:r>
          </w:p>
        </w:tc>
        <w:tc>
          <w:tcPr>
            <w:tcW w:w="992" w:type="dxa"/>
            <w:shd w:val="clear" w:color="auto" w:fill="auto"/>
          </w:tcPr>
          <w:p w14:paraId="5338ED33" w14:textId="110536E4" w:rsidR="000541B8" w:rsidRPr="00A60801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 w:rsidRPr="00A60801">
              <w:rPr>
                <w:rFonts w:ascii="Calibri" w:hAnsi="Calibri" w:cs="Calibri"/>
                <w:b/>
                <w:color w:val="000000"/>
              </w:rPr>
              <w:t>361.81</w:t>
            </w:r>
            <w:r w:rsidR="00A60801" w:rsidRPr="00A6080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49F0A933" w14:textId="0568E8F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5.82</w:t>
            </w:r>
            <w:r w:rsidR="00A60801">
              <w:rPr>
                <w:rFonts w:ascii="Calibri" w:hAnsi="Calibri" w:cs="Calibri"/>
                <w:color w:val="000000"/>
              </w:rPr>
              <w:br/>
              <w:t>(0.05)</w:t>
            </w:r>
          </w:p>
        </w:tc>
        <w:tc>
          <w:tcPr>
            <w:tcW w:w="992" w:type="dxa"/>
            <w:shd w:val="clear" w:color="auto" w:fill="auto"/>
          </w:tcPr>
          <w:p w14:paraId="3097E40B" w14:textId="273C5C0B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3" w:type="dxa"/>
            <w:shd w:val="clear" w:color="auto" w:fill="auto"/>
          </w:tcPr>
          <w:p w14:paraId="4E143DA8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auto"/>
          </w:tcPr>
          <w:p w14:paraId="798E30B1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auto"/>
          </w:tcPr>
          <w:p w14:paraId="5EEEEE42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1003" w:type="dxa"/>
            <w:shd w:val="clear" w:color="auto" w:fill="auto"/>
          </w:tcPr>
          <w:p w14:paraId="0F3752D7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840" w:type="dxa"/>
            <w:shd w:val="clear" w:color="auto" w:fill="auto"/>
          </w:tcPr>
          <w:p w14:paraId="5871B50E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auto"/>
          </w:tcPr>
          <w:p w14:paraId="1D3BC7B5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</w:tr>
      <w:tr w:rsidR="000541B8" w14:paraId="54613BB1" w14:textId="77777777" w:rsidTr="00A51FCA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74FAFE17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5BF29CC2" w14:textId="38B71AD5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5.98</w:t>
            </w:r>
            <w:r w:rsidR="00A60801">
              <w:rPr>
                <w:rFonts w:ascii="Calibri" w:hAnsi="Calibri" w:cs="Calibri"/>
                <w:color w:val="000000"/>
              </w:rPr>
              <w:br/>
              <w:t>(1.00)</w:t>
            </w:r>
            <w:r w:rsidR="00A51FCA">
              <w:rPr>
                <w:rFonts w:ascii="Calibri" w:hAnsi="Calibri" w:cs="Calibri"/>
                <w:color w:val="000000"/>
              </w:rPr>
              <w:br/>
            </w:r>
          </w:p>
        </w:tc>
        <w:tc>
          <w:tcPr>
            <w:tcW w:w="992" w:type="dxa"/>
            <w:shd w:val="clear" w:color="auto" w:fill="auto"/>
          </w:tcPr>
          <w:p w14:paraId="0574A79B" w14:textId="2CEE4B3C" w:rsidR="000541B8" w:rsidRPr="00A60801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 w:rsidRPr="00A60801">
              <w:rPr>
                <w:rFonts w:ascii="Calibri" w:hAnsi="Calibri" w:cs="Calibri"/>
                <w:b/>
                <w:color w:val="000000"/>
              </w:rPr>
              <w:t>240.60</w:t>
            </w:r>
            <w:r w:rsidR="00A60801" w:rsidRPr="00A6080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674E92B7" w14:textId="079F77C2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4.61</w:t>
            </w:r>
            <w:r w:rsidR="00A6080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4C5F532B" w14:textId="0D1600DE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21.21</w:t>
            </w:r>
            <w:r w:rsidR="00A6080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3" w:type="dxa"/>
            <w:shd w:val="clear" w:color="auto" w:fill="auto"/>
          </w:tcPr>
          <w:p w14:paraId="0006668D" w14:textId="14139C14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1098DF1B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auto"/>
          </w:tcPr>
          <w:p w14:paraId="53B3C4E8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1003" w:type="dxa"/>
            <w:shd w:val="clear" w:color="auto" w:fill="auto"/>
          </w:tcPr>
          <w:p w14:paraId="3295E552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840" w:type="dxa"/>
            <w:shd w:val="clear" w:color="auto" w:fill="auto"/>
          </w:tcPr>
          <w:p w14:paraId="3B8B57C7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auto"/>
          </w:tcPr>
          <w:p w14:paraId="6BB330BA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</w:tr>
      <w:tr w:rsidR="000541B8" w14:paraId="000CF953" w14:textId="77777777" w:rsidTr="00A51FCA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313BD356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5F276282" w14:textId="638D28C1" w:rsidR="000541B8" w:rsidRPr="00A60801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 w:rsidRPr="00A60801">
              <w:rPr>
                <w:rFonts w:ascii="Calibri" w:hAnsi="Calibri" w:cs="Calibri"/>
                <w:b/>
                <w:color w:val="000000"/>
              </w:rPr>
              <w:t>-235.35</w:t>
            </w:r>
            <w:r w:rsidR="00A60801" w:rsidRPr="00A6080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  <w:r w:rsidR="00A51FCA">
              <w:rPr>
                <w:rFonts w:ascii="Calibri" w:hAnsi="Calibri" w:cs="Calibri"/>
                <w:b/>
                <w:color w:val="000000"/>
              </w:rPr>
              <w:br/>
            </w:r>
          </w:p>
        </w:tc>
        <w:tc>
          <w:tcPr>
            <w:tcW w:w="992" w:type="dxa"/>
            <w:shd w:val="clear" w:color="auto" w:fill="auto"/>
          </w:tcPr>
          <w:p w14:paraId="04FAEE05" w14:textId="4B93EC29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23</w:t>
            </w:r>
            <w:r w:rsidR="00A6080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2989F2A9" w14:textId="7AFAC775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54.76</w:t>
            </w:r>
            <w:r w:rsidR="00A60801">
              <w:rPr>
                <w:rFonts w:ascii="Calibri" w:hAnsi="Calibri" w:cs="Calibri"/>
                <w:color w:val="000000"/>
              </w:rPr>
              <w:br/>
              <w:t>(0.22)</w:t>
            </w:r>
          </w:p>
        </w:tc>
        <w:tc>
          <w:tcPr>
            <w:tcW w:w="992" w:type="dxa"/>
            <w:shd w:val="clear" w:color="auto" w:fill="auto"/>
          </w:tcPr>
          <w:p w14:paraId="2C2F03C1" w14:textId="558406BE" w:rsidR="000541B8" w:rsidRPr="00A60801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 w:rsidRPr="00A60801">
              <w:rPr>
                <w:rFonts w:ascii="Calibri" w:hAnsi="Calibri" w:cs="Calibri"/>
                <w:b/>
                <w:color w:val="000000"/>
              </w:rPr>
              <w:t>-340.59</w:t>
            </w:r>
            <w:r w:rsidR="00A60801" w:rsidRPr="00A6080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3" w:type="dxa"/>
            <w:shd w:val="clear" w:color="auto" w:fill="auto"/>
          </w:tcPr>
          <w:p w14:paraId="6E7A6C01" w14:textId="77777777" w:rsidR="000541B8" w:rsidRPr="00A6080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60801">
              <w:rPr>
                <w:rFonts w:ascii="Calibri" w:hAnsi="Calibri" w:cs="Calibri"/>
                <w:b/>
                <w:color w:val="000000"/>
              </w:rPr>
              <w:t>-219.37</w:t>
            </w:r>
          </w:p>
          <w:p w14:paraId="22AFCC18" w14:textId="1CEAE887" w:rsidR="00A60801" w:rsidRPr="00F11C66" w:rsidRDefault="00A60801" w:rsidP="000541B8">
            <w:pPr>
              <w:jc w:val="right"/>
              <w:rPr>
                <w:rFonts w:cstheme="minorHAnsi"/>
                <w:b/>
                <w:color w:val="000000"/>
              </w:rPr>
            </w:pPr>
            <w:r w:rsidRPr="00A60801">
              <w:rPr>
                <w:rFonts w:ascii="Calibri" w:hAnsi="Calibri" w:cs="Calibri"/>
                <w:b/>
                <w:color w:val="000000"/>
              </w:rPr>
              <w:t>(0.01)</w:t>
            </w:r>
          </w:p>
        </w:tc>
        <w:tc>
          <w:tcPr>
            <w:tcW w:w="992" w:type="dxa"/>
            <w:shd w:val="clear" w:color="auto" w:fill="auto"/>
          </w:tcPr>
          <w:p w14:paraId="4D358B69" w14:textId="63FC701D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1A321B0E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1003" w:type="dxa"/>
            <w:shd w:val="clear" w:color="auto" w:fill="auto"/>
          </w:tcPr>
          <w:p w14:paraId="0F44AEBF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840" w:type="dxa"/>
            <w:shd w:val="clear" w:color="auto" w:fill="auto"/>
          </w:tcPr>
          <w:p w14:paraId="58F093E0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auto"/>
          </w:tcPr>
          <w:p w14:paraId="2065E4F3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</w:tr>
      <w:tr w:rsidR="000541B8" w14:paraId="621580CC" w14:textId="77777777" w:rsidTr="00A51FCA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0CC59DBA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1440A15F" w14:textId="396169FA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4.98</w:t>
            </w:r>
            <w:r w:rsidR="00A60801">
              <w:rPr>
                <w:rFonts w:ascii="Calibri" w:hAnsi="Calibri" w:cs="Calibri"/>
                <w:color w:val="000000"/>
              </w:rPr>
              <w:br/>
              <w:t>(1.00)</w:t>
            </w:r>
            <w:r w:rsidR="00A51FCA">
              <w:rPr>
                <w:rFonts w:ascii="Calibri" w:hAnsi="Calibri" w:cs="Calibri"/>
                <w:color w:val="000000"/>
              </w:rPr>
              <w:br/>
            </w:r>
          </w:p>
        </w:tc>
        <w:tc>
          <w:tcPr>
            <w:tcW w:w="992" w:type="dxa"/>
            <w:shd w:val="clear" w:color="auto" w:fill="auto"/>
          </w:tcPr>
          <w:p w14:paraId="0E7B6E82" w14:textId="71D5DB99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1.60</w:t>
            </w:r>
            <w:r w:rsidR="00A60801">
              <w:rPr>
                <w:rFonts w:ascii="Calibri" w:hAnsi="Calibri" w:cs="Calibri"/>
                <w:color w:val="000000"/>
              </w:rPr>
              <w:br/>
              <w:t>(0.28)</w:t>
            </w:r>
          </w:p>
        </w:tc>
        <w:tc>
          <w:tcPr>
            <w:tcW w:w="992" w:type="dxa"/>
            <w:shd w:val="clear" w:color="auto" w:fill="auto"/>
          </w:tcPr>
          <w:p w14:paraId="304B2CF7" w14:textId="5E5B27DE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.39</w:t>
            </w:r>
            <w:r w:rsidR="00A6080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4F08C8CE" w14:textId="7E5A20A4" w:rsidR="000541B8" w:rsidRPr="00A60801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 w:rsidRPr="00A60801">
              <w:rPr>
                <w:rFonts w:ascii="Calibri" w:hAnsi="Calibri" w:cs="Calibri"/>
                <w:b/>
                <w:color w:val="000000"/>
              </w:rPr>
              <w:t>-210.22</w:t>
            </w:r>
            <w:r w:rsidR="00A60801" w:rsidRPr="00A60801">
              <w:rPr>
                <w:rFonts w:ascii="Calibri" w:hAnsi="Calibri" w:cs="Calibri"/>
                <w:b/>
                <w:color w:val="000000"/>
              </w:rPr>
              <w:br/>
              <w:t>(0.05)</w:t>
            </w:r>
          </w:p>
        </w:tc>
        <w:tc>
          <w:tcPr>
            <w:tcW w:w="993" w:type="dxa"/>
            <w:shd w:val="clear" w:color="auto" w:fill="auto"/>
          </w:tcPr>
          <w:p w14:paraId="1F0C5CA2" w14:textId="00F785B1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9.00</w:t>
            </w:r>
            <w:r w:rsidR="00A6080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384A6581" w14:textId="5A20ACC8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0.37</w:t>
            </w:r>
            <w:r w:rsidR="00A60801">
              <w:rPr>
                <w:rFonts w:ascii="Calibri" w:hAnsi="Calibri" w:cs="Calibri"/>
                <w:color w:val="000000"/>
              </w:rPr>
              <w:br/>
            </w:r>
            <w:r w:rsidR="00A51FCA">
              <w:rPr>
                <w:rFonts w:ascii="Calibri" w:hAnsi="Calibri" w:cs="Calibri"/>
                <w:color w:val="000000"/>
              </w:rPr>
              <w:t>(1.00)</w:t>
            </w:r>
          </w:p>
        </w:tc>
        <w:tc>
          <w:tcPr>
            <w:tcW w:w="992" w:type="dxa"/>
            <w:shd w:val="clear" w:color="auto" w:fill="auto"/>
          </w:tcPr>
          <w:p w14:paraId="1924D79D" w14:textId="38A142B0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03" w:type="dxa"/>
            <w:shd w:val="clear" w:color="auto" w:fill="auto"/>
          </w:tcPr>
          <w:p w14:paraId="35705C08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840" w:type="dxa"/>
            <w:shd w:val="clear" w:color="auto" w:fill="auto"/>
          </w:tcPr>
          <w:p w14:paraId="32876903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auto"/>
          </w:tcPr>
          <w:p w14:paraId="0FD46438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</w:tr>
      <w:tr w:rsidR="000541B8" w14:paraId="6CCF76F6" w14:textId="77777777" w:rsidTr="00A51FCA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6DFB04BF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51F21024" w14:textId="692B6AF1" w:rsidR="000541B8" w:rsidRPr="00A60801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 w:rsidRPr="00A60801">
              <w:rPr>
                <w:rFonts w:ascii="Calibri" w:hAnsi="Calibri" w:cs="Calibri"/>
                <w:b/>
                <w:color w:val="000000"/>
              </w:rPr>
              <w:t>-330.09</w:t>
            </w:r>
            <w:r w:rsidR="00A60801" w:rsidRPr="00A6080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  <w:r w:rsidR="00A51FCA">
              <w:rPr>
                <w:rFonts w:ascii="Calibri" w:hAnsi="Calibri" w:cs="Calibri"/>
                <w:b/>
                <w:color w:val="000000"/>
              </w:rPr>
              <w:br/>
            </w:r>
          </w:p>
        </w:tc>
        <w:tc>
          <w:tcPr>
            <w:tcW w:w="992" w:type="dxa"/>
            <w:shd w:val="clear" w:color="auto" w:fill="auto"/>
          </w:tcPr>
          <w:p w14:paraId="4E621F8D" w14:textId="227F9E18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3.51</w:t>
            </w:r>
            <w:r w:rsidR="00A6080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25614256" w14:textId="1A8BCEB1" w:rsidR="000541B8" w:rsidRPr="00A60801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 w:rsidRPr="00A60801">
              <w:rPr>
                <w:rFonts w:ascii="Calibri" w:hAnsi="Calibri" w:cs="Calibri"/>
                <w:b/>
                <w:color w:val="000000"/>
              </w:rPr>
              <w:t>-249.50</w:t>
            </w:r>
            <w:r w:rsidR="00A60801" w:rsidRPr="00A6080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1F3A961D" w14:textId="29BD2C76" w:rsidR="000541B8" w:rsidRPr="00A60801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 w:rsidRPr="00A60801">
              <w:rPr>
                <w:rFonts w:ascii="Calibri" w:hAnsi="Calibri" w:cs="Calibri"/>
                <w:b/>
                <w:color w:val="000000"/>
              </w:rPr>
              <w:t>-435.33</w:t>
            </w:r>
            <w:r w:rsidR="00A60801" w:rsidRPr="00A6080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3" w:type="dxa"/>
            <w:shd w:val="clear" w:color="auto" w:fill="auto"/>
          </w:tcPr>
          <w:p w14:paraId="259DAB35" w14:textId="628F5468" w:rsidR="000541B8" w:rsidRPr="00A60801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 w:rsidRPr="00A60801">
              <w:rPr>
                <w:rFonts w:ascii="Calibri" w:hAnsi="Calibri" w:cs="Calibri"/>
                <w:b/>
                <w:color w:val="000000"/>
              </w:rPr>
              <w:t>-314.11</w:t>
            </w:r>
            <w:r w:rsidR="00A60801" w:rsidRPr="00A6080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2CBDCD79" w14:textId="5DAA98EA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94.74</w:t>
            </w:r>
            <w:r w:rsidR="00A51FCA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08805DCC" w14:textId="267A44CD" w:rsidR="000541B8" w:rsidRPr="00A51FCA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 w:rsidRPr="00A51FCA">
              <w:rPr>
                <w:rFonts w:ascii="Calibri" w:hAnsi="Calibri" w:cs="Calibri"/>
                <w:b/>
                <w:color w:val="000000"/>
              </w:rPr>
              <w:t>-225.11</w:t>
            </w:r>
            <w:r w:rsidR="00A51FCA" w:rsidRPr="00A51FCA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03" w:type="dxa"/>
            <w:shd w:val="clear" w:color="auto" w:fill="auto"/>
          </w:tcPr>
          <w:p w14:paraId="3F9B0F7C" w14:textId="646CB47F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40" w:type="dxa"/>
            <w:shd w:val="clear" w:color="auto" w:fill="auto"/>
          </w:tcPr>
          <w:p w14:paraId="3AADE09D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92" w:type="dxa"/>
            <w:shd w:val="clear" w:color="auto" w:fill="auto"/>
          </w:tcPr>
          <w:p w14:paraId="3B8EB556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</w:tr>
      <w:tr w:rsidR="000541B8" w14:paraId="7D036628" w14:textId="77777777" w:rsidTr="00A51FCA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6E13A996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035DC0D4" w14:textId="41B2988F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8.53</w:t>
            </w:r>
            <w:r w:rsidR="00A60801">
              <w:rPr>
                <w:rFonts w:ascii="Calibri" w:hAnsi="Calibri" w:cs="Calibri"/>
                <w:color w:val="000000"/>
              </w:rPr>
              <w:br/>
              <w:t>(1.00)</w:t>
            </w:r>
            <w:r w:rsidR="00A51FCA">
              <w:rPr>
                <w:rFonts w:ascii="Calibri" w:hAnsi="Calibri" w:cs="Calibri"/>
                <w:color w:val="000000"/>
              </w:rPr>
              <w:br/>
            </w:r>
          </w:p>
        </w:tc>
        <w:tc>
          <w:tcPr>
            <w:tcW w:w="992" w:type="dxa"/>
            <w:shd w:val="clear" w:color="auto" w:fill="auto"/>
          </w:tcPr>
          <w:p w14:paraId="3EBB36B2" w14:textId="26675FD0" w:rsidR="000541B8" w:rsidRPr="00A60801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 w:rsidRPr="00A60801">
              <w:rPr>
                <w:rFonts w:ascii="Calibri" w:hAnsi="Calibri" w:cs="Calibri"/>
                <w:b/>
                <w:color w:val="000000"/>
              </w:rPr>
              <w:t>218.05</w:t>
            </w:r>
            <w:r w:rsidR="00A60801" w:rsidRPr="00A6080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2F2E0E8D" w14:textId="564859CE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.06</w:t>
            </w:r>
            <w:r w:rsidR="00A6080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14F1006E" w14:textId="3F52828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3.76</w:t>
            </w:r>
            <w:r w:rsidR="00A60801">
              <w:rPr>
                <w:rFonts w:ascii="Calibri" w:hAnsi="Calibri" w:cs="Calibri"/>
                <w:color w:val="000000"/>
              </w:rPr>
              <w:br/>
              <w:t>(0.30)</w:t>
            </w:r>
          </w:p>
        </w:tc>
        <w:tc>
          <w:tcPr>
            <w:tcW w:w="993" w:type="dxa"/>
            <w:shd w:val="clear" w:color="auto" w:fill="auto"/>
          </w:tcPr>
          <w:p w14:paraId="7CAA4131" w14:textId="0CA115EE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.55</w:t>
            </w:r>
            <w:r w:rsidR="00A6080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2A93EEB6" w14:textId="1DA87959" w:rsidR="000541B8" w:rsidRPr="00A51FCA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 w:rsidRPr="00A51FCA">
              <w:rPr>
                <w:rFonts w:ascii="Calibri" w:hAnsi="Calibri" w:cs="Calibri"/>
                <w:b/>
                <w:color w:val="000000"/>
              </w:rPr>
              <w:t>196.82</w:t>
            </w:r>
            <w:r w:rsidR="00A51FCA" w:rsidRPr="00A51FCA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992" w:type="dxa"/>
            <w:shd w:val="clear" w:color="auto" w:fill="auto"/>
          </w:tcPr>
          <w:p w14:paraId="083983FA" w14:textId="1A7CBC0C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6.45</w:t>
            </w:r>
            <w:r w:rsidR="00A51FCA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03" w:type="dxa"/>
            <w:shd w:val="clear" w:color="auto" w:fill="auto"/>
          </w:tcPr>
          <w:p w14:paraId="2188C8B7" w14:textId="601D4E77" w:rsidR="000541B8" w:rsidRPr="00A51FCA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 w:rsidRPr="00A51FCA">
              <w:rPr>
                <w:rFonts w:ascii="Calibri" w:hAnsi="Calibri" w:cs="Calibri"/>
                <w:b/>
                <w:color w:val="000000"/>
              </w:rPr>
              <w:t>291.56</w:t>
            </w:r>
            <w:r w:rsidR="00A51FCA" w:rsidRPr="00A51FCA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840" w:type="dxa"/>
            <w:shd w:val="clear" w:color="auto" w:fill="auto"/>
          </w:tcPr>
          <w:p w14:paraId="1788E57B" w14:textId="0FD039AA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</w:tcPr>
          <w:p w14:paraId="79D860B8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</w:tr>
      <w:tr w:rsidR="000541B8" w14:paraId="0BADD621" w14:textId="77777777" w:rsidTr="00A51FCA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0672FB5B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0421780D" w14:textId="7B938D32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69</w:t>
            </w:r>
            <w:r w:rsidR="00A60801">
              <w:rPr>
                <w:rFonts w:ascii="Calibri" w:hAnsi="Calibri" w:cs="Calibri"/>
                <w:color w:val="000000"/>
              </w:rPr>
              <w:br/>
              <w:t>(1.00)</w:t>
            </w:r>
            <w:r w:rsidR="00A51FCA">
              <w:rPr>
                <w:rFonts w:ascii="Calibri" w:hAnsi="Calibri" w:cs="Calibri"/>
                <w:color w:val="000000"/>
              </w:rPr>
              <w:br/>
            </w:r>
          </w:p>
        </w:tc>
        <w:tc>
          <w:tcPr>
            <w:tcW w:w="992" w:type="dxa"/>
            <w:shd w:val="clear" w:color="auto" w:fill="auto"/>
          </w:tcPr>
          <w:p w14:paraId="130741B9" w14:textId="2EA231FE" w:rsidR="000541B8" w:rsidRPr="00A60801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 w:rsidRPr="00A60801">
              <w:rPr>
                <w:rFonts w:ascii="Calibri" w:hAnsi="Calibri" w:cs="Calibri"/>
                <w:b/>
                <w:color w:val="000000"/>
              </w:rPr>
              <w:t>274.27</w:t>
            </w:r>
            <w:r w:rsidR="00A60801" w:rsidRPr="00A6080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18711620" w14:textId="4904DC39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8.28</w:t>
            </w:r>
            <w:r w:rsidR="00A6080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456A7AC7" w14:textId="6601E4B0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7.55</w:t>
            </w:r>
            <w:r w:rsidR="00A6080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3" w:type="dxa"/>
            <w:shd w:val="clear" w:color="auto" w:fill="auto"/>
          </w:tcPr>
          <w:p w14:paraId="20F50421" w14:textId="5F571367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.67</w:t>
            </w:r>
            <w:r w:rsidR="00A6080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72AC25AD" w14:textId="53E00D9A" w:rsidR="000541B8" w:rsidRPr="00A51FCA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 w:rsidRPr="00A51FCA">
              <w:rPr>
                <w:rFonts w:ascii="Calibri" w:hAnsi="Calibri" w:cs="Calibri"/>
                <w:b/>
                <w:color w:val="000000"/>
              </w:rPr>
              <w:t>253.04</w:t>
            </w:r>
            <w:r w:rsidR="00A51FCA" w:rsidRPr="00A51FCA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</w:tcPr>
          <w:p w14:paraId="512E46D2" w14:textId="44CBC7E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2.67</w:t>
            </w:r>
            <w:r w:rsidR="00A51FCA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03" w:type="dxa"/>
            <w:shd w:val="clear" w:color="auto" w:fill="auto"/>
          </w:tcPr>
          <w:p w14:paraId="775FD28F" w14:textId="3CA97985" w:rsidR="000541B8" w:rsidRPr="00A51FCA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 w:rsidRPr="00A51FCA">
              <w:rPr>
                <w:rFonts w:ascii="Calibri" w:hAnsi="Calibri" w:cs="Calibri"/>
                <w:b/>
                <w:color w:val="000000"/>
              </w:rPr>
              <w:t>347.78</w:t>
            </w:r>
            <w:r w:rsidR="00A51FCA" w:rsidRPr="00A51FCA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840" w:type="dxa"/>
            <w:shd w:val="clear" w:color="auto" w:fill="auto"/>
          </w:tcPr>
          <w:p w14:paraId="321DA3D9" w14:textId="44D2E531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.22</w:t>
            </w:r>
            <w:r w:rsidR="00A51FCA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362384E3" w14:textId="62DB5CF4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0541B8" w14:paraId="1EFF322C" w14:textId="77777777" w:rsidTr="00A51FCA">
        <w:trPr>
          <w:jc w:val="center"/>
        </w:trPr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</w:tcPr>
          <w:p w14:paraId="26FC656A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988" w:type="dxa"/>
            <w:tcBorders>
              <w:left w:val="single" w:sz="12" w:space="0" w:color="auto"/>
            </w:tcBorders>
            <w:shd w:val="clear" w:color="auto" w:fill="auto"/>
          </w:tcPr>
          <w:p w14:paraId="3BCB5A8A" w14:textId="15329105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27.63</w:t>
            </w:r>
            <w:r w:rsidR="00A6080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035D4178" w14:textId="341B9F09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8.95</w:t>
            </w:r>
            <w:r w:rsidR="00A60801">
              <w:rPr>
                <w:rFonts w:ascii="Calibri" w:hAnsi="Calibri" w:cs="Calibri"/>
                <w:color w:val="000000"/>
              </w:rPr>
              <w:br/>
              <w:t>(0.88)</w:t>
            </w:r>
          </w:p>
        </w:tc>
        <w:tc>
          <w:tcPr>
            <w:tcW w:w="992" w:type="dxa"/>
            <w:shd w:val="clear" w:color="auto" w:fill="auto"/>
          </w:tcPr>
          <w:p w14:paraId="2BA54A33" w14:textId="77ED6E1A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7.04</w:t>
            </w:r>
            <w:r w:rsidR="00A6080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7F1C4371" w14:textId="22A9CD46" w:rsidR="000541B8" w:rsidRPr="00A60801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 w:rsidRPr="00A60801">
              <w:rPr>
                <w:rFonts w:ascii="Calibri" w:hAnsi="Calibri" w:cs="Calibri"/>
                <w:b/>
                <w:color w:val="000000"/>
              </w:rPr>
              <w:t>-232.87</w:t>
            </w:r>
            <w:r w:rsidR="00A60801" w:rsidRPr="00A60801">
              <w:rPr>
                <w:rFonts w:ascii="Calibri" w:hAnsi="Calibri" w:cs="Calibri"/>
                <w:b/>
                <w:color w:val="000000"/>
              </w:rPr>
              <w:br/>
              <w:t>(0.02)</w:t>
            </w:r>
          </w:p>
        </w:tc>
        <w:tc>
          <w:tcPr>
            <w:tcW w:w="993" w:type="dxa"/>
            <w:shd w:val="clear" w:color="auto" w:fill="auto"/>
          </w:tcPr>
          <w:p w14:paraId="7A5439BD" w14:textId="0D5E734A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11.65</w:t>
            </w:r>
            <w:r w:rsidR="00A6080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0C37F2E3" w14:textId="30C68E84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7.72</w:t>
            </w:r>
            <w:r w:rsidR="00A51FCA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596D9F3E" w14:textId="0E1C0AFD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.65</w:t>
            </w:r>
            <w:r w:rsidR="00A51FCA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03" w:type="dxa"/>
            <w:shd w:val="clear" w:color="auto" w:fill="auto"/>
          </w:tcPr>
          <w:p w14:paraId="5D82F0E0" w14:textId="70F81A7B" w:rsidR="000541B8" w:rsidRPr="00A51FCA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 w:rsidRPr="00A51FCA">
              <w:rPr>
                <w:rFonts w:ascii="Calibri" w:hAnsi="Calibri" w:cs="Calibri"/>
                <w:b/>
                <w:color w:val="000000"/>
              </w:rPr>
              <w:t>202.46</w:t>
            </w:r>
            <w:r w:rsidR="00A51FCA" w:rsidRPr="00A51FCA">
              <w:rPr>
                <w:rFonts w:ascii="Calibri" w:hAnsi="Calibri" w:cs="Calibri"/>
                <w:b/>
                <w:color w:val="000000"/>
              </w:rPr>
              <w:br/>
              <w:t>(0.02)</w:t>
            </w:r>
          </w:p>
        </w:tc>
        <w:tc>
          <w:tcPr>
            <w:tcW w:w="840" w:type="dxa"/>
            <w:shd w:val="clear" w:color="auto" w:fill="auto"/>
          </w:tcPr>
          <w:p w14:paraId="035FBC09" w14:textId="415A37B3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9.10</w:t>
            </w:r>
            <w:r w:rsidR="00A51FCA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</w:tcPr>
          <w:p w14:paraId="0ABD6603" w14:textId="2AF1C75E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5.32</w:t>
            </w:r>
            <w:r w:rsidR="00A51FCA">
              <w:rPr>
                <w:rFonts w:ascii="Calibri" w:hAnsi="Calibri" w:cs="Calibri"/>
                <w:color w:val="000000"/>
              </w:rPr>
              <w:br/>
              <w:t>(0.64)</w:t>
            </w:r>
          </w:p>
        </w:tc>
      </w:tr>
    </w:tbl>
    <w:p w14:paraId="5A65A338" w14:textId="77777777" w:rsidR="00447661" w:rsidRPr="007008C4" w:rsidRDefault="00447661" w:rsidP="007008C4"/>
    <w:sectPr w:rsidR="00447661" w:rsidRPr="007008C4" w:rsidSect="007008C4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MbEwNzQwMTU0MLRU0lEKTi0uzszPAykwqQUAToAPjywAAAA="/>
  </w:docVars>
  <w:rsids>
    <w:rsidRoot w:val="005C728E"/>
    <w:rsid w:val="0000519C"/>
    <w:rsid w:val="000541B8"/>
    <w:rsid w:val="00075AD8"/>
    <w:rsid w:val="001364A1"/>
    <w:rsid w:val="001407E1"/>
    <w:rsid w:val="001949B8"/>
    <w:rsid w:val="001B611B"/>
    <w:rsid w:val="00201761"/>
    <w:rsid w:val="002353D1"/>
    <w:rsid w:val="002659D3"/>
    <w:rsid w:val="00265ED9"/>
    <w:rsid w:val="00295BFB"/>
    <w:rsid w:val="002A5536"/>
    <w:rsid w:val="00447661"/>
    <w:rsid w:val="00511769"/>
    <w:rsid w:val="00593F6B"/>
    <w:rsid w:val="005B58F3"/>
    <w:rsid w:val="005C35C9"/>
    <w:rsid w:val="005C728E"/>
    <w:rsid w:val="005F25C4"/>
    <w:rsid w:val="00643ADF"/>
    <w:rsid w:val="007008C4"/>
    <w:rsid w:val="007A0F4E"/>
    <w:rsid w:val="00807679"/>
    <w:rsid w:val="008177E4"/>
    <w:rsid w:val="008461BB"/>
    <w:rsid w:val="008767FE"/>
    <w:rsid w:val="00880DAE"/>
    <w:rsid w:val="00913CF6"/>
    <w:rsid w:val="00A51FCA"/>
    <w:rsid w:val="00A60801"/>
    <w:rsid w:val="00A84D29"/>
    <w:rsid w:val="00A97BF6"/>
    <w:rsid w:val="00B805BC"/>
    <w:rsid w:val="00C8143B"/>
    <w:rsid w:val="00D518A0"/>
    <w:rsid w:val="00E97168"/>
    <w:rsid w:val="00ED77A2"/>
    <w:rsid w:val="00F11C66"/>
    <w:rsid w:val="00F27A24"/>
    <w:rsid w:val="00F62647"/>
    <w:rsid w:val="00F80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9A445"/>
  <w15:chartTrackingRefBased/>
  <w15:docId w15:val="{FAE0E333-E33B-45E6-8E08-04B70B654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01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8017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84D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4D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4D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4D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4D2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4D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4D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14</Pages>
  <Words>2170</Words>
  <Characters>12369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ictoria</Company>
  <LinksUpToDate>false</LinksUpToDate>
  <CharactersWithSpaces>14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</dc:creator>
  <cp:keywords/>
  <dc:description/>
  <cp:lastModifiedBy>Jason</cp:lastModifiedBy>
  <cp:revision>8</cp:revision>
  <dcterms:created xsi:type="dcterms:W3CDTF">2020-02-10T21:47:00Z</dcterms:created>
  <dcterms:modified xsi:type="dcterms:W3CDTF">2020-02-11T22:36:00Z</dcterms:modified>
</cp:coreProperties>
</file>